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40E5" w:rsidRPr="005C3E91" w:rsidRDefault="004640E5" w:rsidP="005C3E91">
      <w:pPr>
        <w:pStyle w:val="Title"/>
      </w:pPr>
      <w:r>
        <w:rPr>
          <w:noProof/>
        </w:rPr>
        <mc:AlternateContent>
          <mc:Choice Requires="wpg">
            <w:drawing>
              <wp:inline distT="0" distB="0" distL="0" distR="0" wp14:anchorId="0D9E4B56" wp14:editId="0CBCCB28">
                <wp:extent cx="1237475" cy="359664"/>
                <wp:effectExtent l="0" t="0" r="0" b="0"/>
                <wp:docPr id="64334" name="Group 64334"/>
                <wp:cNvGraphicFramePr/>
                <a:graphic xmlns:a="http://schemas.openxmlformats.org/drawingml/2006/main">
                  <a:graphicData uri="http://schemas.microsoft.com/office/word/2010/wordprocessingGroup">
                    <wpg:wgp>
                      <wpg:cNvGrpSpPr/>
                      <wpg:grpSpPr>
                        <a:xfrm>
                          <a:off x="0" y="0"/>
                          <a:ext cx="1237475" cy="359664"/>
                          <a:chOff x="0" y="0"/>
                          <a:chExt cx="1237475" cy="359664"/>
                        </a:xfrm>
                      </wpg:grpSpPr>
                      <wps:wsp>
                        <wps:cNvPr id="32" name="Shape 32"/>
                        <wps:cNvSpPr/>
                        <wps:spPr>
                          <a:xfrm>
                            <a:off x="0" y="0"/>
                            <a:ext cx="565214" cy="351041"/>
                          </a:xfrm>
                          <a:custGeom>
                            <a:avLst/>
                            <a:gdLst/>
                            <a:ahLst/>
                            <a:cxnLst/>
                            <a:rect l="0" t="0" r="0" b="0"/>
                            <a:pathLst>
                              <a:path w="565214" h="351041">
                                <a:moveTo>
                                  <a:pt x="31508" y="0"/>
                                </a:moveTo>
                                <a:lnTo>
                                  <a:pt x="533250" y="0"/>
                                </a:lnTo>
                                <a:lnTo>
                                  <a:pt x="543702" y="2244"/>
                                </a:lnTo>
                                <a:cubicBezTo>
                                  <a:pt x="556341" y="7927"/>
                                  <a:pt x="565214" y="21231"/>
                                  <a:pt x="565214" y="36729"/>
                                </a:cubicBezTo>
                                <a:lnTo>
                                  <a:pt x="565214" y="313614"/>
                                </a:lnTo>
                                <a:cubicBezTo>
                                  <a:pt x="565214" y="334277"/>
                                  <a:pt x="549440" y="351041"/>
                                  <a:pt x="529996" y="351041"/>
                                </a:cubicBezTo>
                                <a:lnTo>
                                  <a:pt x="34760" y="351041"/>
                                </a:lnTo>
                                <a:cubicBezTo>
                                  <a:pt x="20187" y="351041"/>
                                  <a:pt x="7671" y="341611"/>
                                  <a:pt x="2324" y="328179"/>
                                </a:cubicBezTo>
                                <a:lnTo>
                                  <a:pt x="0" y="315953"/>
                                </a:lnTo>
                                <a:lnTo>
                                  <a:pt x="0" y="34390"/>
                                </a:lnTo>
                                <a:lnTo>
                                  <a:pt x="2324" y="22164"/>
                                </a:lnTo>
                                <a:cubicBezTo>
                                  <a:pt x="5888" y="13208"/>
                                  <a:pt x="12639" y="6033"/>
                                  <a:pt x="21062" y="2244"/>
                                </a:cubicBezTo>
                                <a:lnTo>
                                  <a:pt x="31508" y="0"/>
                                </a:ln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33" name="Shape 33"/>
                        <wps:cNvSpPr/>
                        <wps:spPr>
                          <a:xfrm>
                            <a:off x="262509" y="80759"/>
                            <a:ext cx="62763" cy="39904"/>
                          </a:xfrm>
                          <a:custGeom>
                            <a:avLst/>
                            <a:gdLst/>
                            <a:ahLst/>
                            <a:cxnLst/>
                            <a:rect l="0" t="0" r="0" b="0"/>
                            <a:pathLst>
                              <a:path w="62763" h="39904">
                                <a:moveTo>
                                  <a:pt x="11963" y="0"/>
                                </a:moveTo>
                                <a:lnTo>
                                  <a:pt x="62763" y="0"/>
                                </a:lnTo>
                                <a:lnTo>
                                  <a:pt x="49835" y="39904"/>
                                </a:lnTo>
                                <a:lnTo>
                                  <a:pt x="0" y="39891"/>
                                </a:lnTo>
                                <a:lnTo>
                                  <a:pt x="11963"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4" name="Shape 34"/>
                        <wps:cNvSpPr/>
                        <wps:spPr>
                          <a:xfrm>
                            <a:off x="168046" y="80759"/>
                            <a:ext cx="62649" cy="39878"/>
                          </a:xfrm>
                          <a:custGeom>
                            <a:avLst/>
                            <a:gdLst/>
                            <a:ahLst/>
                            <a:cxnLst/>
                            <a:rect l="0" t="0" r="0" b="0"/>
                            <a:pathLst>
                              <a:path w="62649" h="39878">
                                <a:moveTo>
                                  <a:pt x="19850" y="0"/>
                                </a:moveTo>
                                <a:lnTo>
                                  <a:pt x="58699" y="0"/>
                                </a:lnTo>
                                <a:lnTo>
                                  <a:pt x="62649" y="39878"/>
                                </a:lnTo>
                                <a:lnTo>
                                  <a:pt x="0" y="39853"/>
                                </a:lnTo>
                                <a:lnTo>
                                  <a:pt x="1985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5" name="Shape 35"/>
                        <wps:cNvSpPr/>
                        <wps:spPr>
                          <a:xfrm>
                            <a:off x="76340" y="130290"/>
                            <a:ext cx="230264" cy="135699"/>
                          </a:xfrm>
                          <a:custGeom>
                            <a:avLst/>
                            <a:gdLst/>
                            <a:ahLst/>
                            <a:cxnLst/>
                            <a:rect l="0" t="0" r="0" b="0"/>
                            <a:pathLst>
                              <a:path w="230264" h="135699">
                                <a:moveTo>
                                  <a:pt x="14173" y="0"/>
                                </a:moveTo>
                                <a:lnTo>
                                  <a:pt x="62954" y="1816"/>
                                </a:lnTo>
                                <a:lnTo>
                                  <a:pt x="53975" y="66103"/>
                                </a:lnTo>
                                <a:lnTo>
                                  <a:pt x="85560" y="2667"/>
                                </a:lnTo>
                                <a:lnTo>
                                  <a:pt x="155842" y="5296"/>
                                </a:lnTo>
                                <a:lnTo>
                                  <a:pt x="162268" y="70103"/>
                                </a:lnTo>
                                <a:lnTo>
                                  <a:pt x="181407" y="6248"/>
                                </a:lnTo>
                                <a:lnTo>
                                  <a:pt x="230264" y="8077"/>
                                </a:lnTo>
                                <a:lnTo>
                                  <a:pt x="188913" y="135699"/>
                                </a:lnTo>
                                <a:lnTo>
                                  <a:pt x="128676" y="135699"/>
                                </a:lnTo>
                                <a:lnTo>
                                  <a:pt x="118237" y="25578"/>
                                </a:lnTo>
                                <a:lnTo>
                                  <a:pt x="67031" y="135699"/>
                                </a:lnTo>
                                <a:lnTo>
                                  <a:pt x="0" y="135699"/>
                                </a:lnTo>
                                <a:lnTo>
                                  <a:pt x="14173"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6" name="Shape 36"/>
                        <wps:cNvSpPr/>
                        <wps:spPr>
                          <a:xfrm>
                            <a:off x="91516" y="80087"/>
                            <a:ext cx="55042" cy="40513"/>
                          </a:xfrm>
                          <a:custGeom>
                            <a:avLst/>
                            <a:gdLst/>
                            <a:ahLst/>
                            <a:cxnLst/>
                            <a:rect l="0" t="0" r="0" b="0"/>
                            <a:pathLst>
                              <a:path w="55042" h="40513">
                                <a:moveTo>
                                  <a:pt x="4229" y="0"/>
                                </a:moveTo>
                                <a:lnTo>
                                  <a:pt x="55042" y="0"/>
                                </a:lnTo>
                                <a:lnTo>
                                  <a:pt x="49390" y="40513"/>
                                </a:lnTo>
                                <a:lnTo>
                                  <a:pt x="0" y="40500"/>
                                </a:lnTo>
                                <a:lnTo>
                                  <a:pt x="4229"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7" name="Shape 37"/>
                        <wps:cNvSpPr/>
                        <wps:spPr>
                          <a:xfrm>
                            <a:off x="280213" y="80759"/>
                            <a:ext cx="229972" cy="185230"/>
                          </a:xfrm>
                          <a:custGeom>
                            <a:avLst/>
                            <a:gdLst/>
                            <a:ahLst/>
                            <a:cxnLst/>
                            <a:rect l="0" t="0" r="0" b="0"/>
                            <a:pathLst>
                              <a:path w="229972" h="185230">
                                <a:moveTo>
                                  <a:pt x="58090" y="0"/>
                                </a:moveTo>
                                <a:lnTo>
                                  <a:pt x="154178" y="0"/>
                                </a:lnTo>
                                <a:cubicBezTo>
                                  <a:pt x="202705" y="0"/>
                                  <a:pt x="229972" y="40526"/>
                                  <a:pt x="213652" y="92608"/>
                                </a:cubicBezTo>
                                <a:cubicBezTo>
                                  <a:pt x="197320" y="144691"/>
                                  <a:pt x="144386" y="185230"/>
                                  <a:pt x="96088" y="185230"/>
                                </a:cubicBezTo>
                                <a:lnTo>
                                  <a:pt x="0" y="185230"/>
                                </a:lnTo>
                                <a:lnTo>
                                  <a:pt x="39865" y="58103"/>
                                </a:lnTo>
                                <a:lnTo>
                                  <a:pt x="104534" y="60528"/>
                                </a:lnTo>
                                <a:lnTo>
                                  <a:pt x="80899" y="134696"/>
                                </a:lnTo>
                                <a:cubicBezTo>
                                  <a:pt x="90868" y="135548"/>
                                  <a:pt x="93307" y="134722"/>
                                  <a:pt x="100317" y="134366"/>
                                </a:cubicBezTo>
                                <a:cubicBezTo>
                                  <a:pt x="127610" y="133007"/>
                                  <a:pt x="151613" y="113208"/>
                                  <a:pt x="159829" y="87097"/>
                                </a:cubicBezTo>
                                <a:cubicBezTo>
                                  <a:pt x="167919" y="61392"/>
                                  <a:pt x="156159" y="40615"/>
                                  <a:pt x="132258" y="39942"/>
                                </a:cubicBezTo>
                                <a:lnTo>
                                  <a:pt x="45580" y="39904"/>
                                </a:lnTo>
                                <a:lnTo>
                                  <a:pt x="58090" y="0"/>
                                </a:ln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38" name="Shape 38"/>
                        <wps:cNvSpPr/>
                        <wps:spPr>
                          <a:xfrm>
                            <a:off x="603974" y="28563"/>
                            <a:ext cx="171234" cy="134074"/>
                          </a:xfrm>
                          <a:custGeom>
                            <a:avLst/>
                            <a:gdLst/>
                            <a:ahLst/>
                            <a:cxnLst/>
                            <a:rect l="0" t="0" r="0" b="0"/>
                            <a:pathLst>
                              <a:path w="171234" h="134074">
                                <a:moveTo>
                                  <a:pt x="0" y="0"/>
                                </a:moveTo>
                                <a:lnTo>
                                  <a:pt x="27953" y="0"/>
                                </a:lnTo>
                                <a:lnTo>
                                  <a:pt x="47358" y="100838"/>
                                </a:lnTo>
                                <a:lnTo>
                                  <a:pt x="47701" y="100838"/>
                                </a:lnTo>
                                <a:lnTo>
                                  <a:pt x="72161" y="0"/>
                                </a:lnTo>
                                <a:lnTo>
                                  <a:pt x="102743" y="0"/>
                                </a:lnTo>
                                <a:lnTo>
                                  <a:pt x="124752" y="100838"/>
                                </a:lnTo>
                                <a:lnTo>
                                  <a:pt x="125108" y="100838"/>
                                </a:lnTo>
                                <a:lnTo>
                                  <a:pt x="145377" y="0"/>
                                </a:lnTo>
                                <a:lnTo>
                                  <a:pt x="171234" y="0"/>
                                </a:lnTo>
                                <a:lnTo>
                                  <a:pt x="139078" y="134074"/>
                                </a:lnTo>
                                <a:lnTo>
                                  <a:pt x="109029" y="134074"/>
                                </a:lnTo>
                                <a:lnTo>
                                  <a:pt x="86309" y="31941"/>
                                </a:lnTo>
                                <a:lnTo>
                                  <a:pt x="85966" y="31941"/>
                                </a:lnTo>
                                <a:lnTo>
                                  <a:pt x="61506" y="134074"/>
                                </a:lnTo>
                                <a:lnTo>
                                  <a:pt x="30759" y="134074"/>
                                </a:lnTo>
                                <a:lnTo>
                                  <a:pt x="0" y="0"/>
                                </a:ln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39" name="Shape 39"/>
                        <wps:cNvSpPr/>
                        <wps:spPr>
                          <a:xfrm>
                            <a:off x="767779" y="66625"/>
                            <a:ext cx="42291" cy="98806"/>
                          </a:xfrm>
                          <a:custGeom>
                            <a:avLst/>
                            <a:gdLst/>
                            <a:ahLst/>
                            <a:cxnLst/>
                            <a:rect l="0" t="0" r="0" b="0"/>
                            <a:pathLst>
                              <a:path w="42291" h="98806">
                                <a:moveTo>
                                  <a:pt x="42113" y="0"/>
                                </a:moveTo>
                                <a:lnTo>
                                  <a:pt x="42291" y="40"/>
                                </a:lnTo>
                                <a:lnTo>
                                  <a:pt x="42291" y="18666"/>
                                </a:lnTo>
                                <a:lnTo>
                                  <a:pt x="42113" y="18580"/>
                                </a:lnTo>
                                <a:cubicBezTo>
                                  <a:pt x="30061" y="18580"/>
                                  <a:pt x="27432" y="28042"/>
                                  <a:pt x="27089" y="38265"/>
                                </a:cubicBezTo>
                                <a:lnTo>
                                  <a:pt x="42291" y="38265"/>
                                </a:lnTo>
                                <a:lnTo>
                                  <a:pt x="42291" y="56832"/>
                                </a:lnTo>
                                <a:lnTo>
                                  <a:pt x="27089" y="56832"/>
                                </a:lnTo>
                                <a:cubicBezTo>
                                  <a:pt x="27089" y="68897"/>
                                  <a:pt x="28664" y="80239"/>
                                  <a:pt x="42113" y="80239"/>
                                </a:cubicBezTo>
                                <a:lnTo>
                                  <a:pt x="42291" y="80190"/>
                                </a:lnTo>
                                <a:lnTo>
                                  <a:pt x="42291" y="98761"/>
                                </a:lnTo>
                                <a:lnTo>
                                  <a:pt x="42113" y="98806"/>
                                </a:lnTo>
                                <a:cubicBezTo>
                                  <a:pt x="12065" y="98806"/>
                                  <a:pt x="0" y="80784"/>
                                  <a:pt x="0" y="49593"/>
                                </a:cubicBezTo>
                                <a:cubicBezTo>
                                  <a:pt x="0" y="21551"/>
                                  <a:pt x="15380" y="0"/>
                                  <a:pt x="42113" y="0"/>
                                </a:cubicBez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40" name="Shape 40"/>
                        <wps:cNvSpPr/>
                        <wps:spPr>
                          <a:xfrm>
                            <a:off x="810070" y="134786"/>
                            <a:ext cx="39484" cy="30600"/>
                          </a:xfrm>
                          <a:custGeom>
                            <a:avLst/>
                            <a:gdLst/>
                            <a:ahLst/>
                            <a:cxnLst/>
                            <a:rect l="0" t="0" r="0" b="0"/>
                            <a:pathLst>
                              <a:path w="39484" h="30600">
                                <a:moveTo>
                                  <a:pt x="15900" y="0"/>
                                </a:moveTo>
                                <a:lnTo>
                                  <a:pt x="39484" y="0"/>
                                </a:lnTo>
                                <a:cubicBezTo>
                                  <a:pt x="38348" y="11512"/>
                                  <a:pt x="33544" y="19174"/>
                                  <a:pt x="26468" y="23957"/>
                                </a:cubicBezTo>
                                <a:lnTo>
                                  <a:pt x="0" y="30600"/>
                                </a:lnTo>
                                <a:lnTo>
                                  <a:pt x="0" y="12029"/>
                                </a:lnTo>
                                <a:lnTo>
                                  <a:pt x="10347" y="9239"/>
                                </a:lnTo>
                                <a:cubicBezTo>
                                  <a:pt x="12925" y="7286"/>
                                  <a:pt x="14675" y="4267"/>
                                  <a:pt x="15900" y="0"/>
                                </a:cubicBez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41" name="Shape 41"/>
                        <wps:cNvSpPr/>
                        <wps:spPr>
                          <a:xfrm>
                            <a:off x="810070" y="66665"/>
                            <a:ext cx="42278" cy="56792"/>
                          </a:xfrm>
                          <a:custGeom>
                            <a:avLst/>
                            <a:gdLst/>
                            <a:ahLst/>
                            <a:cxnLst/>
                            <a:rect l="0" t="0" r="0" b="0"/>
                            <a:pathLst>
                              <a:path w="42278" h="56792">
                                <a:moveTo>
                                  <a:pt x="0" y="0"/>
                                </a:moveTo>
                                <a:lnTo>
                                  <a:pt x="21922" y="4974"/>
                                </a:lnTo>
                                <a:cubicBezTo>
                                  <a:pt x="28299" y="8503"/>
                                  <a:pt x="33541" y="14076"/>
                                  <a:pt x="37211" y="22248"/>
                                </a:cubicBezTo>
                                <a:cubicBezTo>
                                  <a:pt x="39649" y="27443"/>
                                  <a:pt x="40881" y="33017"/>
                                  <a:pt x="41580" y="38961"/>
                                </a:cubicBezTo>
                                <a:cubicBezTo>
                                  <a:pt x="42278" y="44714"/>
                                  <a:pt x="42278" y="50658"/>
                                  <a:pt x="42278" y="56792"/>
                                </a:cubicBezTo>
                                <a:lnTo>
                                  <a:pt x="0" y="56792"/>
                                </a:lnTo>
                                <a:lnTo>
                                  <a:pt x="0" y="38225"/>
                                </a:lnTo>
                                <a:lnTo>
                                  <a:pt x="15202" y="38225"/>
                                </a:lnTo>
                                <a:cubicBezTo>
                                  <a:pt x="15202" y="33113"/>
                                  <a:pt x="14545" y="28192"/>
                                  <a:pt x="12294" y="24549"/>
                                </a:cubicBezTo>
                                <a:lnTo>
                                  <a:pt x="0" y="18626"/>
                                </a:lnTo>
                                <a:lnTo>
                                  <a:pt x="0" y="0"/>
                                </a:ln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42" name="Shape 42"/>
                        <wps:cNvSpPr/>
                        <wps:spPr>
                          <a:xfrm>
                            <a:off x="858825" y="66625"/>
                            <a:ext cx="78270" cy="98806"/>
                          </a:xfrm>
                          <a:custGeom>
                            <a:avLst/>
                            <a:gdLst/>
                            <a:ahLst/>
                            <a:cxnLst/>
                            <a:rect l="0" t="0" r="0" b="0"/>
                            <a:pathLst>
                              <a:path w="78270" h="98806">
                                <a:moveTo>
                                  <a:pt x="38608" y="0"/>
                                </a:moveTo>
                                <a:cubicBezTo>
                                  <a:pt x="57137" y="0"/>
                                  <a:pt x="72860" y="7061"/>
                                  <a:pt x="74079" y="27674"/>
                                </a:cubicBezTo>
                                <a:lnTo>
                                  <a:pt x="50495" y="27674"/>
                                </a:lnTo>
                                <a:cubicBezTo>
                                  <a:pt x="50140" y="21361"/>
                                  <a:pt x="44552" y="18580"/>
                                  <a:pt x="38608" y="18580"/>
                                </a:cubicBezTo>
                                <a:cubicBezTo>
                                  <a:pt x="31458" y="18580"/>
                                  <a:pt x="28131" y="20803"/>
                                  <a:pt x="28131" y="26936"/>
                                </a:cubicBezTo>
                                <a:cubicBezTo>
                                  <a:pt x="28131" y="41605"/>
                                  <a:pt x="78270" y="33248"/>
                                  <a:pt x="78270" y="68161"/>
                                </a:cubicBezTo>
                                <a:cubicBezTo>
                                  <a:pt x="78270" y="88582"/>
                                  <a:pt x="54864" y="98806"/>
                                  <a:pt x="38608" y="98806"/>
                                </a:cubicBezTo>
                                <a:cubicBezTo>
                                  <a:pt x="18174" y="98806"/>
                                  <a:pt x="343" y="90259"/>
                                  <a:pt x="0" y="68897"/>
                                </a:cubicBezTo>
                                <a:lnTo>
                                  <a:pt x="24282" y="68897"/>
                                </a:lnTo>
                                <a:cubicBezTo>
                                  <a:pt x="24816" y="76149"/>
                                  <a:pt x="30925" y="80239"/>
                                  <a:pt x="38608" y="80239"/>
                                </a:cubicBezTo>
                                <a:cubicBezTo>
                                  <a:pt x="45784" y="80239"/>
                                  <a:pt x="51194" y="77076"/>
                                  <a:pt x="51194" y="69837"/>
                                </a:cubicBezTo>
                                <a:cubicBezTo>
                                  <a:pt x="51194" y="62408"/>
                                  <a:pt x="38608" y="59245"/>
                                  <a:pt x="33376" y="57938"/>
                                </a:cubicBezTo>
                                <a:cubicBezTo>
                                  <a:pt x="16586" y="53670"/>
                                  <a:pt x="1041" y="49771"/>
                                  <a:pt x="1041" y="28042"/>
                                </a:cubicBezTo>
                                <a:cubicBezTo>
                                  <a:pt x="1041" y="8547"/>
                                  <a:pt x="23228" y="0"/>
                                  <a:pt x="38608" y="0"/>
                                </a:cubicBez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43" name="Shape 43"/>
                        <wps:cNvSpPr/>
                        <wps:spPr>
                          <a:xfrm>
                            <a:off x="938822" y="40996"/>
                            <a:ext cx="55588" cy="124434"/>
                          </a:xfrm>
                          <a:custGeom>
                            <a:avLst/>
                            <a:gdLst/>
                            <a:ahLst/>
                            <a:cxnLst/>
                            <a:rect l="0" t="0" r="0" b="0"/>
                            <a:pathLst>
                              <a:path w="55588" h="124434">
                                <a:moveTo>
                                  <a:pt x="35839" y="0"/>
                                </a:moveTo>
                                <a:lnTo>
                                  <a:pt x="35839" y="28422"/>
                                </a:lnTo>
                                <a:lnTo>
                                  <a:pt x="55588" y="28422"/>
                                </a:lnTo>
                                <a:lnTo>
                                  <a:pt x="55588" y="46990"/>
                                </a:lnTo>
                                <a:lnTo>
                                  <a:pt x="35839" y="46990"/>
                                </a:lnTo>
                                <a:lnTo>
                                  <a:pt x="35839" y="90259"/>
                                </a:lnTo>
                                <a:cubicBezTo>
                                  <a:pt x="35839" y="102515"/>
                                  <a:pt x="37592" y="105867"/>
                                  <a:pt x="46672" y="105867"/>
                                </a:cubicBezTo>
                                <a:cubicBezTo>
                                  <a:pt x="49479" y="105867"/>
                                  <a:pt x="52260" y="105486"/>
                                  <a:pt x="55054" y="105308"/>
                                </a:cubicBezTo>
                                <a:lnTo>
                                  <a:pt x="55054" y="121641"/>
                                </a:lnTo>
                                <a:cubicBezTo>
                                  <a:pt x="52095" y="123127"/>
                                  <a:pt x="38113" y="124434"/>
                                  <a:pt x="34442" y="124434"/>
                                </a:cubicBezTo>
                                <a:cubicBezTo>
                                  <a:pt x="13995" y="124434"/>
                                  <a:pt x="9627" y="113106"/>
                                  <a:pt x="9627" y="92863"/>
                                </a:cubicBezTo>
                                <a:lnTo>
                                  <a:pt x="9627" y="46990"/>
                                </a:lnTo>
                                <a:lnTo>
                                  <a:pt x="0" y="46990"/>
                                </a:lnTo>
                                <a:lnTo>
                                  <a:pt x="0" y="28422"/>
                                </a:lnTo>
                                <a:lnTo>
                                  <a:pt x="9627" y="28422"/>
                                </a:lnTo>
                                <a:lnTo>
                                  <a:pt x="9627" y="10033"/>
                                </a:lnTo>
                                <a:lnTo>
                                  <a:pt x="35839" y="0"/>
                                </a:ln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44" name="Shape 44"/>
                        <wps:cNvSpPr/>
                        <wps:spPr>
                          <a:xfrm>
                            <a:off x="997204" y="66625"/>
                            <a:ext cx="42278" cy="98806"/>
                          </a:xfrm>
                          <a:custGeom>
                            <a:avLst/>
                            <a:gdLst/>
                            <a:ahLst/>
                            <a:cxnLst/>
                            <a:rect l="0" t="0" r="0" b="0"/>
                            <a:pathLst>
                              <a:path w="42278" h="98806">
                                <a:moveTo>
                                  <a:pt x="42101" y="0"/>
                                </a:moveTo>
                                <a:lnTo>
                                  <a:pt x="42278" y="40"/>
                                </a:lnTo>
                                <a:lnTo>
                                  <a:pt x="42278" y="18666"/>
                                </a:lnTo>
                                <a:lnTo>
                                  <a:pt x="42101" y="18580"/>
                                </a:lnTo>
                                <a:cubicBezTo>
                                  <a:pt x="30048" y="18580"/>
                                  <a:pt x="27432" y="28042"/>
                                  <a:pt x="27076" y="38265"/>
                                </a:cubicBezTo>
                                <a:lnTo>
                                  <a:pt x="42278" y="38265"/>
                                </a:lnTo>
                                <a:lnTo>
                                  <a:pt x="42278" y="56832"/>
                                </a:lnTo>
                                <a:lnTo>
                                  <a:pt x="27076" y="56832"/>
                                </a:lnTo>
                                <a:cubicBezTo>
                                  <a:pt x="27076" y="68897"/>
                                  <a:pt x="28651" y="80239"/>
                                  <a:pt x="42101" y="80239"/>
                                </a:cubicBezTo>
                                <a:lnTo>
                                  <a:pt x="42278" y="80190"/>
                                </a:lnTo>
                                <a:lnTo>
                                  <a:pt x="42278" y="98761"/>
                                </a:lnTo>
                                <a:lnTo>
                                  <a:pt x="42101" y="98806"/>
                                </a:lnTo>
                                <a:cubicBezTo>
                                  <a:pt x="12052" y="98806"/>
                                  <a:pt x="0" y="80784"/>
                                  <a:pt x="0" y="49593"/>
                                </a:cubicBezTo>
                                <a:cubicBezTo>
                                  <a:pt x="0" y="21551"/>
                                  <a:pt x="15367" y="0"/>
                                  <a:pt x="42101" y="0"/>
                                </a:cubicBez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45" name="Shape 45"/>
                        <wps:cNvSpPr/>
                        <wps:spPr>
                          <a:xfrm>
                            <a:off x="1039482" y="134786"/>
                            <a:ext cx="39484" cy="30600"/>
                          </a:xfrm>
                          <a:custGeom>
                            <a:avLst/>
                            <a:gdLst/>
                            <a:ahLst/>
                            <a:cxnLst/>
                            <a:rect l="0" t="0" r="0" b="0"/>
                            <a:pathLst>
                              <a:path w="39484" h="30600">
                                <a:moveTo>
                                  <a:pt x="15900" y="0"/>
                                </a:moveTo>
                                <a:lnTo>
                                  <a:pt x="39484" y="0"/>
                                </a:lnTo>
                                <a:cubicBezTo>
                                  <a:pt x="38348" y="11512"/>
                                  <a:pt x="33544" y="19174"/>
                                  <a:pt x="26468" y="23957"/>
                                </a:cubicBezTo>
                                <a:lnTo>
                                  <a:pt x="0" y="30600"/>
                                </a:lnTo>
                                <a:lnTo>
                                  <a:pt x="0" y="12029"/>
                                </a:lnTo>
                                <a:lnTo>
                                  <a:pt x="10352" y="9239"/>
                                </a:lnTo>
                                <a:cubicBezTo>
                                  <a:pt x="12929" y="7286"/>
                                  <a:pt x="14675" y="4267"/>
                                  <a:pt x="15900" y="0"/>
                                </a:cubicBez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46" name="Shape 46"/>
                        <wps:cNvSpPr/>
                        <wps:spPr>
                          <a:xfrm>
                            <a:off x="1039482" y="66665"/>
                            <a:ext cx="42291" cy="56792"/>
                          </a:xfrm>
                          <a:custGeom>
                            <a:avLst/>
                            <a:gdLst/>
                            <a:ahLst/>
                            <a:cxnLst/>
                            <a:rect l="0" t="0" r="0" b="0"/>
                            <a:pathLst>
                              <a:path w="42291" h="56792">
                                <a:moveTo>
                                  <a:pt x="0" y="0"/>
                                </a:moveTo>
                                <a:lnTo>
                                  <a:pt x="21927" y="4974"/>
                                </a:lnTo>
                                <a:cubicBezTo>
                                  <a:pt x="28305" y="8503"/>
                                  <a:pt x="33547" y="14076"/>
                                  <a:pt x="37211" y="22248"/>
                                </a:cubicBezTo>
                                <a:cubicBezTo>
                                  <a:pt x="39662" y="27443"/>
                                  <a:pt x="40881" y="33017"/>
                                  <a:pt x="41580" y="38961"/>
                                </a:cubicBezTo>
                                <a:cubicBezTo>
                                  <a:pt x="42291" y="44714"/>
                                  <a:pt x="42291" y="50658"/>
                                  <a:pt x="42291" y="56792"/>
                                </a:cubicBezTo>
                                <a:lnTo>
                                  <a:pt x="0" y="56792"/>
                                </a:lnTo>
                                <a:lnTo>
                                  <a:pt x="0" y="38225"/>
                                </a:lnTo>
                                <a:lnTo>
                                  <a:pt x="15202" y="38225"/>
                                </a:lnTo>
                                <a:cubicBezTo>
                                  <a:pt x="15202" y="33113"/>
                                  <a:pt x="14545" y="28192"/>
                                  <a:pt x="12294" y="24549"/>
                                </a:cubicBezTo>
                                <a:lnTo>
                                  <a:pt x="0" y="18625"/>
                                </a:lnTo>
                                <a:lnTo>
                                  <a:pt x="0" y="0"/>
                                </a:ln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47" name="Shape 47"/>
                        <wps:cNvSpPr/>
                        <wps:spPr>
                          <a:xfrm>
                            <a:off x="1091997" y="67932"/>
                            <a:ext cx="54686" cy="94704"/>
                          </a:xfrm>
                          <a:custGeom>
                            <a:avLst/>
                            <a:gdLst/>
                            <a:ahLst/>
                            <a:cxnLst/>
                            <a:rect l="0" t="0" r="0" b="0"/>
                            <a:pathLst>
                              <a:path w="54686" h="94704">
                                <a:moveTo>
                                  <a:pt x="54686" y="369"/>
                                </a:moveTo>
                                <a:lnTo>
                                  <a:pt x="43332" y="25070"/>
                                </a:lnTo>
                                <a:cubicBezTo>
                                  <a:pt x="38976" y="25439"/>
                                  <a:pt x="33198" y="28042"/>
                                  <a:pt x="30582" y="31941"/>
                                </a:cubicBezTo>
                                <a:cubicBezTo>
                                  <a:pt x="27788" y="37135"/>
                                  <a:pt x="27254" y="42342"/>
                                  <a:pt x="27076" y="48464"/>
                                </a:cubicBezTo>
                                <a:lnTo>
                                  <a:pt x="27076" y="94704"/>
                                </a:lnTo>
                                <a:lnTo>
                                  <a:pt x="1054" y="94704"/>
                                </a:lnTo>
                                <a:lnTo>
                                  <a:pt x="876" y="20054"/>
                                </a:lnTo>
                                <a:cubicBezTo>
                                  <a:pt x="876" y="16155"/>
                                  <a:pt x="356" y="8357"/>
                                  <a:pt x="0" y="1486"/>
                                </a:cubicBezTo>
                                <a:lnTo>
                                  <a:pt x="23940" y="1486"/>
                                </a:lnTo>
                                <a:lnTo>
                                  <a:pt x="24460" y="18377"/>
                                </a:lnTo>
                                <a:lnTo>
                                  <a:pt x="24816" y="18377"/>
                                </a:lnTo>
                                <a:cubicBezTo>
                                  <a:pt x="30404" y="3708"/>
                                  <a:pt x="41580" y="0"/>
                                  <a:pt x="54686" y="369"/>
                                </a:cubicBez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48" name="Shape 48"/>
                        <wps:cNvSpPr/>
                        <wps:spPr>
                          <a:xfrm>
                            <a:off x="1153605" y="66625"/>
                            <a:ext cx="83871" cy="96012"/>
                          </a:xfrm>
                          <a:custGeom>
                            <a:avLst/>
                            <a:gdLst/>
                            <a:ahLst/>
                            <a:cxnLst/>
                            <a:rect l="0" t="0" r="0" b="0"/>
                            <a:pathLst>
                              <a:path w="83871" h="96012">
                                <a:moveTo>
                                  <a:pt x="53289" y="0"/>
                                </a:moveTo>
                                <a:cubicBezTo>
                                  <a:pt x="62027" y="0"/>
                                  <a:pt x="78969" y="6870"/>
                                  <a:pt x="82105" y="20434"/>
                                </a:cubicBezTo>
                                <a:cubicBezTo>
                                  <a:pt x="83515" y="26188"/>
                                  <a:pt x="83871" y="32131"/>
                                  <a:pt x="83871" y="35293"/>
                                </a:cubicBezTo>
                                <a:lnTo>
                                  <a:pt x="83871" y="96012"/>
                                </a:lnTo>
                                <a:lnTo>
                                  <a:pt x="57658" y="96012"/>
                                </a:lnTo>
                                <a:lnTo>
                                  <a:pt x="57658" y="39929"/>
                                </a:lnTo>
                                <a:cubicBezTo>
                                  <a:pt x="57480" y="29908"/>
                                  <a:pt x="54864" y="18580"/>
                                  <a:pt x="41923" y="18580"/>
                                </a:cubicBezTo>
                                <a:cubicBezTo>
                                  <a:pt x="33718" y="18580"/>
                                  <a:pt x="26556" y="26377"/>
                                  <a:pt x="26200" y="39929"/>
                                </a:cubicBezTo>
                                <a:lnTo>
                                  <a:pt x="26200" y="96012"/>
                                </a:lnTo>
                                <a:lnTo>
                                  <a:pt x="0" y="96012"/>
                                </a:lnTo>
                                <a:lnTo>
                                  <a:pt x="0" y="2794"/>
                                </a:lnTo>
                                <a:lnTo>
                                  <a:pt x="26022" y="2794"/>
                                </a:lnTo>
                                <a:lnTo>
                                  <a:pt x="26022" y="13564"/>
                                </a:lnTo>
                                <a:lnTo>
                                  <a:pt x="26365" y="14122"/>
                                </a:lnTo>
                                <a:cubicBezTo>
                                  <a:pt x="31788" y="5575"/>
                                  <a:pt x="40005" y="0"/>
                                  <a:pt x="53289" y="0"/>
                                </a:cubicBez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49" name="Shape 49"/>
                        <wps:cNvSpPr/>
                        <wps:spPr>
                          <a:xfrm>
                            <a:off x="613588" y="189509"/>
                            <a:ext cx="52502" cy="134087"/>
                          </a:xfrm>
                          <a:custGeom>
                            <a:avLst/>
                            <a:gdLst/>
                            <a:ahLst/>
                            <a:cxnLst/>
                            <a:rect l="0" t="0" r="0" b="0"/>
                            <a:pathLst>
                              <a:path w="52502" h="134087">
                                <a:moveTo>
                                  <a:pt x="0" y="0"/>
                                </a:moveTo>
                                <a:lnTo>
                                  <a:pt x="42977" y="0"/>
                                </a:lnTo>
                                <a:lnTo>
                                  <a:pt x="52502" y="1348"/>
                                </a:lnTo>
                                <a:lnTo>
                                  <a:pt x="52502" y="24556"/>
                                </a:lnTo>
                                <a:lnTo>
                                  <a:pt x="41059" y="22289"/>
                                </a:lnTo>
                                <a:lnTo>
                                  <a:pt x="27076" y="22289"/>
                                </a:lnTo>
                                <a:lnTo>
                                  <a:pt x="27076" y="111799"/>
                                </a:lnTo>
                                <a:lnTo>
                                  <a:pt x="41059" y="111799"/>
                                </a:lnTo>
                                <a:lnTo>
                                  <a:pt x="52502" y="109527"/>
                                </a:lnTo>
                                <a:lnTo>
                                  <a:pt x="52502" y="132736"/>
                                </a:lnTo>
                                <a:lnTo>
                                  <a:pt x="42977" y="134087"/>
                                </a:lnTo>
                                <a:lnTo>
                                  <a:pt x="0" y="134087"/>
                                </a:lnTo>
                                <a:lnTo>
                                  <a:pt x="0" y="0"/>
                                </a:ln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50" name="Shape 50"/>
                        <wps:cNvSpPr/>
                        <wps:spPr>
                          <a:xfrm>
                            <a:off x="666090" y="190857"/>
                            <a:ext cx="54254" cy="131388"/>
                          </a:xfrm>
                          <a:custGeom>
                            <a:avLst/>
                            <a:gdLst/>
                            <a:ahLst/>
                            <a:cxnLst/>
                            <a:rect l="0" t="0" r="0" b="0"/>
                            <a:pathLst>
                              <a:path w="54254" h="131388">
                                <a:moveTo>
                                  <a:pt x="0" y="0"/>
                                </a:moveTo>
                                <a:lnTo>
                                  <a:pt x="17028" y="2411"/>
                                </a:lnTo>
                                <a:cubicBezTo>
                                  <a:pt x="40495" y="10286"/>
                                  <a:pt x="54254" y="30729"/>
                                  <a:pt x="54254" y="65696"/>
                                </a:cubicBezTo>
                                <a:cubicBezTo>
                                  <a:pt x="54254" y="100653"/>
                                  <a:pt x="40495" y="121093"/>
                                  <a:pt x="17028" y="128974"/>
                                </a:cubicBezTo>
                                <a:lnTo>
                                  <a:pt x="0" y="131388"/>
                                </a:lnTo>
                                <a:lnTo>
                                  <a:pt x="0" y="108179"/>
                                </a:lnTo>
                                <a:lnTo>
                                  <a:pt x="7878" y="106615"/>
                                </a:lnTo>
                                <a:cubicBezTo>
                                  <a:pt x="22768" y="99083"/>
                                  <a:pt x="25425" y="81707"/>
                                  <a:pt x="25425" y="65696"/>
                                </a:cubicBezTo>
                                <a:cubicBezTo>
                                  <a:pt x="25425" y="49675"/>
                                  <a:pt x="22768" y="32296"/>
                                  <a:pt x="7878" y="24769"/>
                                </a:cubicBezTo>
                                <a:lnTo>
                                  <a:pt x="0" y="23208"/>
                                </a:lnTo>
                                <a:lnTo>
                                  <a:pt x="0" y="0"/>
                                </a:ln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82098" name="Shape 82098"/>
                        <wps:cNvSpPr/>
                        <wps:spPr>
                          <a:xfrm>
                            <a:off x="732231" y="230366"/>
                            <a:ext cx="26213" cy="93231"/>
                          </a:xfrm>
                          <a:custGeom>
                            <a:avLst/>
                            <a:gdLst/>
                            <a:ahLst/>
                            <a:cxnLst/>
                            <a:rect l="0" t="0" r="0" b="0"/>
                            <a:pathLst>
                              <a:path w="26213" h="93231">
                                <a:moveTo>
                                  <a:pt x="0" y="0"/>
                                </a:moveTo>
                                <a:lnTo>
                                  <a:pt x="26213" y="0"/>
                                </a:lnTo>
                                <a:lnTo>
                                  <a:pt x="26213" y="93231"/>
                                </a:lnTo>
                                <a:lnTo>
                                  <a:pt x="0" y="93231"/>
                                </a:lnTo>
                                <a:lnTo>
                                  <a:pt x="0" y="0"/>
                                </a:lnTo>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52" name="Shape 52"/>
                        <wps:cNvSpPr/>
                        <wps:spPr>
                          <a:xfrm>
                            <a:off x="731355" y="189509"/>
                            <a:ext cx="27955" cy="23957"/>
                          </a:xfrm>
                          <a:custGeom>
                            <a:avLst/>
                            <a:gdLst/>
                            <a:ahLst/>
                            <a:cxnLst/>
                            <a:rect l="0" t="0" r="0" b="0"/>
                            <a:pathLst>
                              <a:path w="27955" h="23957">
                                <a:moveTo>
                                  <a:pt x="0" y="0"/>
                                </a:moveTo>
                                <a:lnTo>
                                  <a:pt x="27953" y="0"/>
                                </a:lnTo>
                                <a:lnTo>
                                  <a:pt x="27955" y="0"/>
                                </a:lnTo>
                                <a:lnTo>
                                  <a:pt x="27955" y="23957"/>
                                </a:lnTo>
                                <a:lnTo>
                                  <a:pt x="0" y="23957"/>
                                </a:lnTo>
                                <a:lnTo>
                                  <a:pt x="0" y="0"/>
                                </a:ln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53" name="Shape 53"/>
                        <wps:cNvSpPr/>
                        <wps:spPr>
                          <a:xfrm>
                            <a:off x="772947" y="330277"/>
                            <a:ext cx="40532" cy="29387"/>
                          </a:xfrm>
                          <a:custGeom>
                            <a:avLst/>
                            <a:gdLst/>
                            <a:ahLst/>
                            <a:cxnLst/>
                            <a:rect l="0" t="0" r="0" b="0"/>
                            <a:pathLst>
                              <a:path w="40532" h="29387">
                                <a:moveTo>
                                  <a:pt x="0" y="0"/>
                                </a:moveTo>
                                <a:lnTo>
                                  <a:pt x="24803" y="0"/>
                                </a:lnTo>
                                <a:cubicBezTo>
                                  <a:pt x="25159" y="8356"/>
                                  <a:pt x="32144" y="11519"/>
                                  <a:pt x="39307" y="11519"/>
                                </a:cubicBezTo>
                                <a:lnTo>
                                  <a:pt x="40532" y="11171"/>
                                </a:lnTo>
                                <a:lnTo>
                                  <a:pt x="40532" y="29387"/>
                                </a:lnTo>
                                <a:lnTo>
                                  <a:pt x="37319" y="29387"/>
                                </a:lnTo>
                                <a:lnTo>
                                  <a:pt x="13276" y="24444"/>
                                </a:lnTo>
                                <a:cubicBezTo>
                                  <a:pt x="5588" y="20056"/>
                                  <a:pt x="260" y="12535"/>
                                  <a:pt x="0" y="0"/>
                                </a:cubicBez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54" name="Shape 54"/>
                        <wps:cNvSpPr/>
                        <wps:spPr>
                          <a:xfrm>
                            <a:off x="769455" y="227571"/>
                            <a:ext cx="44024" cy="94171"/>
                          </a:xfrm>
                          <a:custGeom>
                            <a:avLst/>
                            <a:gdLst/>
                            <a:ahLst/>
                            <a:cxnLst/>
                            <a:rect l="0" t="0" r="0" b="0"/>
                            <a:pathLst>
                              <a:path w="44024" h="94171">
                                <a:moveTo>
                                  <a:pt x="37211" y="0"/>
                                </a:moveTo>
                                <a:lnTo>
                                  <a:pt x="44024" y="1515"/>
                                </a:lnTo>
                                <a:lnTo>
                                  <a:pt x="44024" y="18582"/>
                                </a:lnTo>
                                <a:lnTo>
                                  <a:pt x="44018" y="18580"/>
                                </a:lnTo>
                                <a:cubicBezTo>
                                  <a:pt x="29705" y="18580"/>
                                  <a:pt x="27076" y="34176"/>
                                  <a:pt x="27076" y="47917"/>
                                </a:cubicBezTo>
                                <a:cubicBezTo>
                                  <a:pt x="27076" y="59995"/>
                                  <a:pt x="29705" y="75591"/>
                                  <a:pt x="44018" y="75591"/>
                                </a:cubicBezTo>
                                <a:lnTo>
                                  <a:pt x="44024" y="75589"/>
                                </a:lnTo>
                                <a:lnTo>
                                  <a:pt x="44024" y="92453"/>
                                </a:lnTo>
                                <a:lnTo>
                                  <a:pt x="35992" y="94171"/>
                                </a:lnTo>
                                <a:cubicBezTo>
                                  <a:pt x="12230" y="94171"/>
                                  <a:pt x="0" y="70396"/>
                                  <a:pt x="0" y="47740"/>
                                </a:cubicBezTo>
                                <a:cubicBezTo>
                                  <a:pt x="0" y="23965"/>
                                  <a:pt x="12738" y="0"/>
                                  <a:pt x="37211" y="0"/>
                                </a:cubicBez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55" name="Shape 55"/>
                        <wps:cNvSpPr/>
                        <wps:spPr>
                          <a:xfrm>
                            <a:off x="813479" y="229086"/>
                            <a:ext cx="43161" cy="130578"/>
                          </a:xfrm>
                          <a:custGeom>
                            <a:avLst/>
                            <a:gdLst/>
                            <a:ahLst/>
                            <a:cxnLst/>
                            <a:rect l="0" t="0" r="0" b="0"/>
                            <a:pathLst>
                              <a:path w="43161" h="130578">
                                <a:moveTo>
                                  <a:pt x="0" y="0"/>
                                </a:moveTo>
                                <a:lnTo>
                                  <a:pt x="7711" y="1715"/>
                                </a:lnTo>
                                <a:cubicBezTo>
                                  <a:pt x="11576" y="3921"/>
                                  <a:pt x="14503" y="7312"/>
                                  <a:pt x="16605" y="12049"/>
                                </a:cubicBezTo>
                                <a:lnTo>
                                  <a:pt x="16948" y="12049"/>
                                </a:lnTo>
                                <a:lnTo>
                                  <a:pt x="16948" y="1280"/>
                                </a:lnTo>
                                <a:lnTo>
                                  <a:pt x="43161" y="1280"/>
                                </a:lnTo>
                                <a:lnTo>
                                  <a:pt x="43161" y="86141"/>
                                </a:lnTo>
                                <a:cubicBezTo>
                                  <a:pt x="43161" y="102439"/>
                                  <a:pt x="40604" y="119886"/>
                                  <a:pt x="23112" y="127435"/>
                                </a:cubicBezTo>
                                <a:lnTo>
                                  <a:pt x="4353" y="130578"/>
                                </a:lnTo>
                                <a:lnTo>
                                  <a:pt x="0" y="130578"/>
                                </a:lnTo>
                                <a:lnTo>
                                  <a:pt x="0" y="112362"/>
                                </a:lnTo>
                                <a:lnTo>
                                  <a:pt x="10167" y="109479"/>
                                </a:lnTo>
                                <a:cubicBezTo>
                                  <a:pt x="18325" y="103411"/>
                                  <a:pt x="17729" y="90001"/>
                                  <a:pt x="16948" y="79829"/>
                                </a:cubicBezTo>
                                <a:lnTo>
                                  <a:pt x="16605" y="79829"/>
                                </a:lnTo>
                                <a:cubicBezTo>
                                  <a:pt x="13894" y="84382"/>
                                  <a:pt x="10224" y="87589"/>
                                  <a:pt x="5987" y="89657"/>
                                </a:cubicBezTo>
                                <a:lnTo>
                                  <a:pt x="0" y="90938"/>
                                </a:lnTo>
                                <a:lnTo>
                                  <a:pt x="0" y="74075"/>
                                </a:lnTo>
                                <a:lnTo>
                                  <a:pt x="8692" y="71451"/>
                                </a:lnTo>
                                <a:cubicBezTo>
                                  <a:pt x="15477" y="66498"/>
                                  <a:pt x="16948" y="55461"/>
                                  <a:pt x="16948" y="46403"/>
                                </a:cubicBezTo>
                                <a:cubicBezTo>
                                  <a:pt x="16948" y="36097"/>
                                  <a:pt x="15477" y="24747"/>
                                  <a:pt x="8692" y="19717"/>
                                </a:cubicBezTo>
                                <a:lnTo>
                                  <a:pt x="0" y="17067"/>
                                </a:lnTo>
                                <a:lnTo>
                                  <a:pt x="0" y="0"/>
                                </a:ln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82099" name="Shape 82099"/>
                        <wps:cNvSpPr/>
                        <wps:spPr>
                          <a:xfrm>
                            <a:off x="872262" y="230366"/>
                            <a:ext cx="26213" cy="93231"/>
                          </a:xfrm>
                          <a:custGeom>
                            <a:avLst/>
                            <a:gdLst/>
                            <a:ahLst/>
                            <a:cxnLst/>
                            <a:rect l="0" t="0" r="0" b="0"/>
                            <a:pathLst>
                              <a:path w="26213" h="93231">
                                <a:moveTo>
                                  <a:pt x="0" y="0"/>
                                </a:moveTo>
                                <a:lnTo>
                                  <a:pt x="26213" y="0"/>
                                </a:lnTo>
                                <a:lnTo>
                                  <a:pt x="26213" y="93231"/>
                                </a:lnTo>
                                <a:lnTo>
                                  <a:pt x="0" y="93231"/>
                                </a:lnTo>
                                <a:lnTo>
                                  <a:pt x="0" y="0"/>
                                </a:lnTo>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57" name="Shape 57"/>
                        <wps:cNvSpPr/>
                        <wps:spPr>
                          <a:xfrm>
                            <a:off x="871385" y="189509"/>
                            <a:ext cx="27955" cy="23957"/>
                          </a:xfrm>
                          <a:custGeom>
                            <a:avLst/>
                            <a:gdLst/>
                            <a:ahLst/>
                            <a:cxnLst/>
                            <a:rect l="0" t="0" r="0" b="0"/>
                            <a:pathLst>
                              <a:path w="27955" h="23957">
                                <a:moveTo>
                                  <a:pt x="0" y="0"/>
                                </a:moveTo>
                                <a:lnTo>
                                  <a:pt x="27953" y="0"/>
                                </a:lnTo>
                                <a:lnTo>
                                  <a:pt x="27955" y="0"/>
                                </a:lnTo>
                                <a:lnTo>
                                  <a:pt x="27955" y="23957"/>
                                </a:lnTo>
                                <a:lnTo>
                                  <a:pt x="0" y="23957"/>
                                </a:lnTo>
                                <a:lnTo>
                                  <a:pt x="0" y="0"/>
                                </a:ln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58" name="Shape 58"/>
                        <wps:cNvSpPr/>
                        <wps:spPr>
                          <a:xfrm>
                            <a:off x="907136" y="201956"/>
                            <a:ext cx="56325" cy="124422"/>
                          </a:xfrm>
                          <a:custGeom>
                            <a:avLst/>
                            <a:gdLst/>
                            <a:ahLst/>
                            <a:cxnLst/>
                            <a:rect l="0" t="0" r="0" b="0"/>
                            <a:pathLst>
                              <a:path w="56325" h="124422">
                                <a:moveTo>
                                  <a:pt x="36576" y="0"/>
                                </a:moveTo>
                                <a:lnTo>
                                  <a:pt x="36576" y="28410"/>
                                </a:lnTo>
                                <a:lnTo>
                                  <a:pt x="56325" y="28410"/>
                                </a:lnTo>
                                <a:lnTo>
                                  <a:pt x="56325" y="46977"/>
                                </a:lnTo>
                                <a:lnTo>
                                  <a:pt x="36576" y="46977"/>
                                </a:lnTo>
                                <a:lnTo>
                                  <a:pt x="36576" y="90246"/>
                                </a:lnTo>
                                <a:cubicBezTo>
                                  <a:pt x="36576" y="102501"/>
                                  <a:pt x="38329" y="105854"/>
                                  <a:pt x="47409" y="105854"/>
                                </a:cubicBezTo>
                                <a:cubicBezTo>
                                  <a:pt x="50216" y="105854"/>
                                  <a:pt x="53010" y="105486"/>
                                  <a:pt x="55804" y="105295"/>
                                </a:cubicBezTo>
                                <a:lnTo>
                                  <a:pt x="55804" y="121641"/>
                                </a:lnTo>
                                <a:cubicBezTo>
                                  <a:pt x="52832" y="123127"/>
                                  <a:pt x="38849" y="124422"/>
                                  <a:pt x="35179" y="124422"/>
                                </a:cubicBezTo>
                                <a:cubicBezTo>
                                  <a:pt x="14745" y="124422"/>
                                  <a:pt x="10376" y="113093"/>
                                  <a:pt x="10376" y="92849"/>
                                </a:cubicBezTo>
                                <a:lnTo>
                                  <a:pt x="10376" y="46977"/>
                                </a:lnTo>
                                <a:lnTo>
                                  <a:pt x="0" y="46977"/>
                                </a:lnTo>
                                <a:lnTo>
                                  <a:pt x="0" y="28410"/>
                                </a:lnTo>
                                <a:lnTo>
                                  <a:pt x="10376" y="28410"/>
                                </a:lnTo>
                                <a:lnTo>
                                  <a:pt x="10376" y="10020"/>
                                </a:lnTo>
                                <a:lnTo>
                                  <a:pt x="36576" y="0"/>
                                </a:ln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59" name="Shape 59"/>
                        <wps:cNvSpPr/>
                        <wps:spPr>
                          <a:xfrm>
                            <a:off x="969569" y="264060"/>
                            <a:ext cx="39059" cy="62318"/>
                          </a:xfrm>
                          <a:custGeom>
                            <a:avLst/>
                            <a:gdLst/>
                            <a:ahLst/>
                            <a:cxnLst/>
                            <a:rect l="0" t="0" r="0" b="0"/>
                            <a:pathLst>
                              <a:path w="39059" h="62318">
                                <a:moveTo>
                                  <a:pt x="39059" y="0"/>
                                </a:moveTo>
                                <a:lnTo>
                                  <a:pt x="39059" y="17005"/>
                                </a:lnTo>
                                <a:lnTo>
                                  <a:pt x="35654" y="17326"/>
                                </a:lnTo>
                                <a:cubicBezTo>
                                  <a:pt x="29845" y="19138"/>
                                  <a:pt x="25171" y="22853"/>
                                  <a:pt x="25171" y="30377"/>
                                </a:cubicBezTo>
                                <a:cubicBezTo>
                                  <a:pt x="25171" y="38175"/>
                                  <a:pt x="30582" y="43750"/>
                                  <a:pt x="37922" y="43750"/>
                                </a:cubicBezTo>
                                <a:lnTo>
                                  <a:pt x="39059" y="43368"/>
                                </a:lnTo>
                                <a:lnTo>
                                  <a:pt x="39059" y="59948"/>
                                </a:lnTo>
                                <a:lnTo>
                                  <a:pt x="28664" y="62318"/>
                                </a:lnTo>
                                <a:cubicBezTo>
                                  <a:pt x="12230" y="62318"/>
                                  <a:pt x="0" y="52284"/>
                                  <a:pt x="0" y="34086"/>
                                </a:cubicBezTo>
                                <a:cubicBezTo>
                                  <a:pt x="0" y="27583"/>
                                  <a:pt x="2794" y="11797"/>
                                  <a:pt x="18707" y="4558"/>
                                </a:cubicBezTo>
                                <a:cubicBezTo>
                                  <a:pt x="23946" y="2145"/>
                                  <a:pt x="29883" y="798"/>
                                  <a:pt x="35822" y="104"/>
                                </a:cubicBezTo>
                                <a:lnTo>
                                  <a:pt x="39059" y="0"/>
                                </a:ln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60" name="Shape 60"/>
                        <wps:cNvSpPr/>
                        <wps:spPr>
                          <a:xfrm>
                            <a:off x="973595" y="228193"/>
                            <a:ext cx="35033" cy="28538"/>
                          </a:xfrm>
                          <a:custGeom>
                            <a:avLst/>
                            <a:gdLst/>
                            <a:ahLst/>
                            <a:cxnLst/>
                            <a:rect l="0" t="0" r="0" b="0"/>
                            <a:pathLst>
                              <a:path w="35033" h="28538">
                                <a:moveTo>
                                  <a:pt x="35033" y="0"/>
                                </a:moveTo>
                                <a:lnTo>
                                  <a:pt x="35033" y="16170"/>
                                </a:lnTo>
                                <a:lnTo>
                                  <a:pt x="27470" y="20258"/>
                                </a:lnTo>
                                <a:cubicBezTo>
                                  <a:pt x="25635" y="23064"/>
                                  <a:pt x="24981" y="26404"/>
                                  <a:pt x="25159" y="28538"/>
                                </a:cubicBezTo>
                                <a:lnTo>
                                  <a:pt x="0" y="28538"/>
                                </a:lnTo>
                                <a:cubicBezTo>
                                  <a:pt x="165" y="16841"/>
                                  <a:pt x="4890" y="9602"/>
                                  <a:pt x="11874" y="5335"/>
                                </a:cubicBezTo>
                                <a:lnTo>
                                  <a:pt x="35033" y="0"/>
                                </a:ln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61" name="Shape 61"/>
                        <wps:cNvSpPr/>
                        <wps:spPr>
                          <a:xfrm>
                            <a:off x="1008628" y="227571"/>
                            <a:ext cx="41319" cy="96436"/>
                          </a:xfrm>
                          <a:custGeom>
                            <a:avLst/>
                            <a:gdLst/>
                            <a:ahLst/>
                            <a:cxnLst/>
                            <a:rect l="0" t="0" r="0" b="0"/>
                            <a:pathLst>
                              <a:path w="41319" h="96436">
                                <a:moveTo>
                                  <a:pt x="2699" y="0"/>
                                </a:moveTo>
                                <a:cubicBezTo>
                                  <a:pt x="20352" y="0"/>
                                  <a:pt x="40088" y="6883"/>
                                  <a:pt x="40088" y="34925"/>
                                </a:cubicBezTo>
                                <a:lnTo>
                                  <a:pt x="40088" y="85814"/>
                                </a:lnTo>
                                <a:cubicBezTo>
                                  <a:pt x="40265" y="90450"/>
                                  <a:pt x="40964" y="93231"/>
                                  <a:pt x="41319" y="96025"/>
                                </a:cubicBezTo>
                                <a:lnTo>
                                  <a:pt x="17723" y="96025"/>
                                </a:lnTo>
                                <a:cubicBezTo>
                                  <a:pt x="17202" y="91745"/>
                                  <a:pt x="16859" y="87478"/>
                                  <a:pt x="16859" y="83579"/>
                                </a:cubicBezTo>
                                <a:lnTo>
                                  <a:pt x="16504" y="83579"/>
                                </a:lnTo>
                                <a:cubicBezTo>
                                  <a:pt x="13538" y="88964"/>
                                  <a:pt x="9782" y="92770"/>
                                  <a:pt x="5283" y="95231"/>
                                </a:cubicBezTo>
                                <a:lnTo>
                                  <a:pt x="0" y="96436"/>
                                </a:lnTo>
                                <a:lnTo>
                                  <a:pt x="0" y="79856"/>
                                </a:lnTo>
                                <a:lnTo>
                                  <a:pt x="7324" y="77396"/>
                                </a:lnTo>
                                <a:cubicBezTo>
                                  <a:pt x="13587" y="72075"/>
                                  <a:pt x="13887" y="60404"/>
                                  <a:pt x="13887" y="52184"/>
                                </a:cubicBezTo>
                                <a:lnTo>
                                  <a:pt x="0" y="53494"/>
                                </a:lnTo>
                                <a:lnTo>
                                  <a:pt x="0" y="36488"/>
                                </a:lnTo>
                                <a:lnTo>
                                  <a:pt x="13887" y="36043"/>
                                </a:lnTo>
                                <a:lnTo>
                                  <a:pt x="13887" y="27305"/>
                                </a:lnTo>
                                <a:cubicBezTo>
                                  <a:pt x="13887" y="23406"/>
                                  <a:pt x="11093" y="15799"/>
                                  <a:pt x="1835" y="15799"/>
                                </a:cubicBezTo>
                                <a:lnTo>
                                  <a:pt x="0" y="16791"/>
                                </a:lnTo>
                                <a:lnTo>
                                  <a:pt x="0" y="622"/>
                                </a:lnTo>
                                <a:lnTo>
                                  <a:pt x="2699" y="0"/>
                                </a:ln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82100" name="Shape 82100"/>
                        <wps:cNvSpPr/>
                        <wps:spPr>
                          <a:xfrm>
                            <a:off x="1065009" y="189509"/>
                            <a:ext cx="26206" cy="134087"/>
                          </a:xfrm>
                          <a:custGeom>
                            <a:avLst/>
                            <a:gdLst/>
                            <a:ahLst/>
                            <a:cxnLst/>
                            <a:rect l="0" t="0" r="0" b="0"/>
                            <a:pathLst>
                              <a:path w="26206" h="134087">
                                <a:moveTo>
                                  <a:pt x="0" y="0"/>
                                </a:moveTo>
                                <a:lnTo>
                                  <a:pt x="26206" y="0"/>
                                </a:lnTo>
                                <a:lnTo>
                                  <a:pt x="26206" y="134087"/>
                                </a:lnTo>
                                <a:lnTo>
                                  <a:pt x="0" y="134087"/>
                                </a:lnTo>
                                <a:lnTo>
                                  <a:pt x="0" y="0"/>
                                </a:lnTo>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63" name="Shape 63"/>
                        <wps:cNvSpPr/>
                        <wps:spPr>
                          <a:xfrm>
                            <a:off x="1116089" y="193015"/>
                            <a:ext cx="7360" cy="23762"/>
                          </a:xfrm>
                          <a:custGeom>
                            <a:avLst/>
                            <a:gdLst/>
                            <a:ahLst/>
                            <a:cxnLst/>
                            <a:rect l="0" t="0" r="0" b="0"/>
                            <a:pathLst>
                              <a:path w="7360" h="23762">
                                <a:moveTo>
                                  <a:pt x="0" y="0"/>
                                </a:moveTo>
                                <a:lnTo>
                                  <a:pt x="7239" y="0"/>
                                </a:lnTo>
                                <a:lnTo>
                                  <a:pt x="7360" y="26"/>
                                </a:lnTo>
                                <a:lnTo>
                                  <a:pt x="7360" y="3708"/>
                                </a:lnTo>
                                <a:lnTo>
                                  <a:pt x="3493" y="3708"/>
                                </a:lnTo>
                                <a:lnTo>
                                  <a:pt x="3493" y="9779"/>
                                </a:lnTo>
                                <a:lnTo>
                                  <a:pt x="7188" y="9779"/>
                                </a:lnTo>
                                <a:lnTo>
                                  <a:pt x="7360" y="9636"/>
                                </a:lnTo>
                                <a:lnTo>
                                  <a:pt x="7360" y="13770"/>
                                </a:lnTo>
                                <a:lnTo>
                                  <a:pt x="6426" y="13488"/>
                                </a:lnTo>
                                <a:lnTo>
                                  <a:pt x="3493" y="13488"/>
                                </a:lnTo>
                                <a:lnTo>
                                  <a:pt x="3493" y="23762"/>
                                </a:lnTo>
                                <a:lnTo>
                                  <a:pt x="0" y="23762"/>
                                </a:lnTo>
                                <a:lnTo>
                                  <a:pt x="0" y="0"/>
                                </a:ln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64" name="Shape 64"/>
                        <wps:cNvSpPr/>
                        <wps:spPr>
                          <a:xfrm>
                            <a:off x="1104557" y="185082"/>
                            <a:ext cx="18891" cy="40276"/>
                          </a:xfrm>
                          <a:custGeom>
                            <a:avLst/>
                            <a:gdLst/>
                            <a:ahLst/>
                            <a:cxnLst/>
                            <a:rect l="0" t="0" r="0" b="0"/>
                            <a:pathLst>
                              <a:path w="18891" h="40276">
                                <a:moveTo>
                                  <a:pt x="18891" y="0"/>
                                </a:moveTo>
                                <a:lnTo>
                                  <a:pt x="18891" y="3556"/>
                                </a:lnTo>
                                <a:lnTo>
                                  <a:pt x="7945" y="8351"/>
                                </a:lnTo>
                                <a:cubicBezTo>
                                  <a:pt x="5099" y="11359"/>
                                  <a:pt x="3340" y="15508"/>
                                  <a:pt x="3340" y="20074"/>
                                </a:cubicBezTo>
                                <a:cubicBezTo>
                                  <a:pt x="3340" y="24703"/>
                                  <a:pt x="5099" y="28885"/>
                                  <a:pt x="7945" y="31909"/>
                                </a:cubicBezTo>
                                <a:lnTo>
                                  <a:pt x="18891" y="36719"/>
                                </a:lnTo>
                                <a:lnTo>
                                  <a:pt x="18891" y="40276"/>
                                </a:lnTo>
                                <a:lnTo>
                                  <a:pt x="5571" y="34430"/>
                                </a:lnTo>
                                <a:cubicBezTo>
                                  <a:pt x="2124" y="30764"/>
                                  <a:pt x="0" y="25694"/>
                                  <a:pt x="0" y="20074"/>
                                </a:cubicBezTo>
                                <a:cubicBezTo>
                                  <a:pt x="0" y="14518"/>
                                  <a:pt x="2124" y="9479"/>
                                  <a:pt x="5571" y="5829"/>
                                </a:cubicBezTo>
                                <a:lnTo>
                                  <a:pt x="18891" y="0"/>
                                </a:ln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65" name="Shape 65"/>
                        <wps:cNvSpPr/>
                        <wps:spPr>
                          <a:xfrm>
                            <a:off x="1123448" y="193041"/>
                            <a:ext cx="8769" cy="23736"/>
                          </a:xfrm>
                          <a:custGeom>
                            <a:avLst/>
                            <a:gdLst/>
                            <a:ahLst/>
                            <a:cxnLst/>
                            <a:rect l="0" t="0" r="0" b="0"/>
                            <a:pathLst>
                              <a:path w="8769" h="23736">
                                <a:moveTo>
                                  <a:pt x="0" y="0"/>
                                </a:moveTo>
                                <a:lnTo>
                                  <a:pt x="5585" y="1236"/>
                                </a:lnTo>
                                <a:cubicBezTo>
                                  <a:pt x="7160" y="2203"/>
                                  <a:pt x="8223" y="3841"/>
                                  <a:pt x="8223" y="6527"/>
                                </a:cubicBezTo>
                                <a:cubicBezTo>
                                  <a:pt x="8223" y="9270"/>
                                  <a:pt x="6648" y="11416"/>
                                  <a:pt x="3664" y="12064"/>
                                </a:cubicBezTo>
                                <a:lnTo>
                                  <a:pt x="3664" y="12178"/>
                                </a:lnTo>
                                <a:cubicBezTo>
                                  <a:pt x="6750" y="12826"/>
                                  <a:pt x="7106" y="14274"/>
                                  <a:pt x="7461" y="16852"/>
                                </a:cubicBezTo>
                                <a:cubicBezTo>
                                  <a:pt x="7766" y="19113"/>
                                  <a:pt x="8020" y="21589"/>
                                  <a:pt x="8769" y="23736"/>
                                </a:cubicBezTo>
                                <a:lnTo>
                                  <a:pt x="4324" y="23736"/>
                                </a:lnTo>
                                <a:cubicBezTo>
                                  <a:pt x="4070" y="22389"/>
                                  <a:pt x="3715" y="20891"/>
                                  <a:pt x="3562" y="19494"/>
                                </a:cubicBezTo>
                                <a:cubicBezTo>
                                  <a:pt x="3308" y="17436"/>
                                  <a:pt x="3308" y="15557"/>
                                  <a:pt x="2305" y="14439"/>
                                </a:cubicBezTo>
                                <a:lnTo>
                                  <a:pt x="0" y="13743"/>
                                </a:lnTo>
                                <a:lnTo>
                                  <a:pt x="0" y="9609"/>
                                </a:lnTo>
                                <a:lnTo>
                                  <a:pt x="3867" y="6375"/>
                                </a:lnTo>
                                <a:cubicBezTo>
                                  <a:pt x="3867" y="4597"/>
                                  <a:pt x="3105" y="3682"/>
                                  <a:pt x="337" y="3682"/>
                                </a:cubicBezTo>
                                <a:lnTo>
                                  <a:pt x="0" y="3682"/>
                                </a:lnTo>
                                <a:lnTo>
                                  <a:pt x="0" y="0"/>
                                </a:ln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66" name="Shape 66"/>
                        <wps:cNvSpPr/>
                        <wps:spPr>
                          <a:xfrm>
                            <a:off x="1123448" y="185001"/>
                            <a:ext cx="19145" cy="40437"/>
                          </a:xfrm>
                          <a:custGeom>
                            <a:avLst/>
                            <a:gdLst/>
                            <a:ahLst/>
                            <a:cxnLst/>
                            <a:rect l="0" t="0" r="0" b="0"/>
                            <a:pathLst>
                              <a:path w="19145" h="40437">
                                <a:moveTo>
                                  <a:pt x="184" y="0"/>
                                </a:moveTo>
                                <a:cubicBezTo>
                                  <a:pt x="10700" y="0"/>
                                  <a:pt x="19145" y="9042"/>
                                  <a:pt x="19145" y="20155"/>
                                </a:cubicBezTo>
                                <a:cubicBezTo>
                                  <a:pt x="19145" y="31394"/>
                                  <a:pt x="10700" y="40437"/>
                                  <a:pt x="184" y="40437"/>
                                </a:cubicBezTo>
                                <a:lnTo>
                                  <a:pt x="0" y="40356"/>
                                </a:lnTo>
                                <a:lnTo>
                                  <a:pt x="0" y="36800"/>
                                </a:lnTo>
                                <a:lnTo>
                                  <a:pt x="184" y="36881"/>
                                </a:lnTo>
                                <a:cubicBezTo>
                                  <a:pt x="8820" y="36881"/>
                                  <a:pt x="15805" y="29413"/>
                                  <a:pt x="15805" y="20155"/>
                                </a:cubicBezTo>
                                <a:cubicBezTo>
                                  <a:pt x="15805" y="11023"/>
                                  <a:pt x="8820" y="3556"/>
                                  <a:pt x="184" y="3556"/>
                                </a:cubicBezTo>
                                <a:lnTo>
                                  <a:pt x="0" y="3637"/>
                                </a:lnTo>
                                <a:lnTo>
                                  <a:pt x="0" y="81"/>
                                </a:lnTo>
                                <a:lnTo>
                                  <a:pt x="184" y="0"/>
                                </a:ln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g:wgp>
                  </a:graphicData>
                </a:graphic>
              </wp:inline>
            </w:drawing>
          </mc:Choice>
          <mc:Fallback>
            <w:pict>
              <v:group w14:anchorId="072AD57B" id="Group 64334" o:spid="_x0000_s1026" style="width:97.45pt;height:28.3pt;mso-position-horizontal-relative:char;mso-position-vertical-relative:line" coordsize="12374,35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">
                <v:shape id="Shape 32" o:spid="_x0000_s1027" style="position:absolute;width:5652;height:3510;visibility:visible;mso-wrap-style:square;v-text-anchor:top" coordsize="565214,35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" path="m31508,l533250,r10452,2244c556341,7927,565214,21231,565214,36729r,276885c565214,334277,549440,351041,529996,351041r-495236,c20187,351041,7671,341611,2324,328179l,315953,,34390,2324,22164c5888,13208,12639,6033,21062,2244l31508,xe" fillcolor="#221f1f" stroked="f" strokeweight="0">
                  <v:stroke miterlimit="83231f" joinstyle="miter"/>
                  <v:path arrowok="t" textboxrect="0,0,565214,351041"/>
                </v:shape>
                <v:shape id="Shape 33" o:spid="_x0000_s1028" style="position:absolute;left:2625;top:807;width:627;height:399;visibility:visible;mso-wrap-style:square;v-text-anchor:top" coordsize="62763,39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" path="m11963,l62763,,49835,39904,,39891,11963,xe" stroked="f" strokeweight="0">
                  <v:stroke miterlimit="83231f" joinstyle="miter"/>
                  <v:path arrowok="t" textboxrect="0,0,62763,39904"/>
                </v:shape>
                <v:shape id="Shape 34" o:spid="_x0000_s1029" style="position:absolute;left:1680;top:807;width:626;height:399;visibility:visible;mso-wrap-style:square;v-text-anchor:top" coordsize="62649,39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" path="m19850,l58699,r3950,39878l,39853,19850,xe" stroked="f" strokeweight="0">
                  <v:stroke miterlimit="83231f" joinstyle="miter"/>
                  <v:path arrowok="t" textboxrect="0,0,62649,39878"/>
                </v:shape>
                <v:shape id="Shape 35" o:spid="_x0000_s1030" style="position:absolute;left:763;top:1302;width:2303;height:1357;visibility:visible;mso-wrap-style:square;v-text-anchor:top" coordsize="230264,135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" path="m14173,l62954,1816,53975,66103,85560,2667r70282,2629l162268,70103,181407,6248r48857,1829l188913,135699r-60237,l118237,25578,67031,135699,,135699,14173,xe" stroked="f" strokeweight="0">
                  <v:stroke miterlimit="83231f" joinstyle="miter"/>
                  <v:path arrowok="t" textboxrect="0,0,230264,135699"/>
                </v:shape>
                <v:shape id="Shape 36" o:spid="_x0000_s1031" style="position:absolute;left:915;top:800;width:550;height:406;visibility:visible;mso-wrap-style:square;v-text-anchor:top" coordsize="55042,405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" path="m4229,l55042,,49390,40513,,40500,4229,xe" stroked="f" strokeweight="0">
                  <v:stroke miterlimit="83231f" joinstyle="miter"/>
                  <v:path arrowok="t" textboxrect="0,0,55042,40513"/>
                </v:shape>
                <v:shape id="Shape 37" o:spid="_x0000_s1032" style="position:absolute;left:2802;top:807;width:2299;height:1852;visibility:visible;mso-wrap-style:square;v-text-anchor:top" coordsize="229972,18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" path="m58090,r96088,c202705,,229972,40526,213652,92608v-16332,52083,-69266,92622,-117564,92622l,185230,39865,58103r64669,2425l80899,134696v9969,852,12408,26,19418,-330c127610,133007,151613,113208,159829,87097,167919,61392,156159,40615,132258,39942r-86678,-38l58090,xe" stroked="f" strokeweight="0">
                  <v:stroke miterlimit="83231f" joinstyle="miter"/>
                  <v:path arrowok="t" textboxrect="0,0,229972,185230"/>
                </v:shape>
                <v:shape id="Shape 38" o:spid="_x0000_s1033" style="position:absolute;left:6039;top:285;width:1713;height:1341;visibility:visible;mso-wrap-style:square;v-text-anchor:top" coordsize="171234,134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" path="m,l27953,,47358,100838r343,l72161,r30582,l124752,100838r356,l145377,r25857,l139078,134074r-30049,l86309,31941r-343,l61506,134074r-30747,l,xe" fillcolor="#221f1f" stroked="f" strokeweight="0">
                  <v:stroke miterlimit="83231f" joinstyle="miter"/>
                  <v:path arrowok="t" textboxrect="0,0,171234,134074"/>
                </v:shape>
                <v:shape id="Shape 39" o:spid="_x0000_s1034" style="position:absolute;left:7677;top:666;width:423;height:988;visibility:visible;mso-wrap-style:square;v-text-anchor:top" coordsize="42291,98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" path="m42113,r178,40l42291,18666r-178,-86c30061,18580,27432,28042,27089,38265r15202,l42291,56832r-15202,c27089,68897,28664,80239,42113,80239r178,-49l42291,98761r-178,45c12065,98806,,80784,,49593,,21551,15380,,42113,xe" fillcolor="#221f1f" stroked="f" strokeweight="0">
                  <v:stroke miterlimit="83231f" joinstyle="miter"/>
                  <v:path arrowok="t" textboxrect="0,0,42291,98806"/>
                </v:shape>
                <v:shape id="Shape 40" o:spid="_x0000_s1035" style="position:absolute;left:8100;top:1347;width:395;height:306;visibility:visible;mso-wrap-style:square;v-text-anchor:top" coordsize="39484,3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" path="m15900,l39484,c38348,11512,33544,19174,26468,23957l,30600,,12029,10347,9239c12925,7286,14675,4267,15900,xe" fillcolor="#221f1f" stroked="f" strokeweight="0">
                  <v:stroke miterlimit="83231f" joinstyle="miter"/>
                  <v:path arrowok="t" textboxrect="0,0,39484,30600"/>
                </v:shape>
                <v:shape id="Shape 41" o:spid="_x0000_s1036" style="position:absolute;left:8100;top:666;width:423;height:568;visibility:visible;mso-wrap-style:square;v-text-anchor:top" coordsize="42278,56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" path="m,l21922,4974v6377,3529,11619,9102,15289,17274c39649,27443,40881,33017,41580,38961v698,5753,698,11697,698,17831l,56792,,38225r15202,c15202,33113,14545,28192,12294,24549l,18626,,xe" fillcolor="#221f1f" stroked="f" strokeweight="0">
                  <v:stroke miterlimit="83231f" joinstyle="miter"/>
                  <v:path arrowok="t" textboxrect="0,0,42278,56792"/>
                </v:shape>
                <v:shape id="Shape 42" o:spid="_x0000_s1037" style="position:absolute;left:8588;top:666;width:782;height:988;visibility:visible;mso-wrap-style:square;v-text-anchor:top" coordsize="78270,98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" path="m38608,c57137,,72860,7061,74079,27674r-23584,c50140,21361,44552,18580,38608,18580v-7150,,-10477,2223,-10477,8356c28131,41605,78270,33248,78270,68161v,20421,-23406,30645,-39662,30645c18174,98806,343,90259,,68897r24282,c24816,76149,30925,80239,38608,80239v7176,,12586,-3163,12586,-10402c51194,62408,38608,59245,33376,57938,16586,53670,1041,49771,1041,28042,1041,8547,23228,,38608,xe" fillcolor="#221f1f" stroked="f" strokeweight="0">
                  <v:stroke miterlimit="83231f" joinstyle="miter"/>
                  <v:path arrowok="t" textboxrect="0,0,78270,98806"/>
                </v:shape>
                <v:shape id="Shape 43" o:spid="_x0000_s1038" style="position:absolute;left:9388;top:409;width:556;height:1245;visibility:visible;mso-wrap-style:square;v-text-anchor:top" coordsize="55588,124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" path="m35839,r,28422l55588,28422r,18568l35839,46990r,43269c35839,102515,37592,105867,46672,105867v2807,,5588,-381,8382,-559l55054,121641v-2959,1486,-16941,2793,-20612,2793c13995,124434,9627,113106,9627,92863r,-45873l,46990,,28422r9627,l9627,10033,35839,xe" fillcolor="#221f1f" stroked="f" strokeweight="0">
                  <v:stroke miterlimit="83231f" joinstyle="miter"/>
                  <v:path arrowok="t" textboxrect="0,0,55588,124434"/>
                </v:shape>
                <v:shape id="Shape 44" o:spid="_x0000_s1039" style="position:absolute;left:9972;top:666;width:422;height:988;visibility:visible;mso-wrap-style:square;v-text-anchor:top" coordsize="42278,98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" path="m42101,r177,40l42278,18666r-177,-86c30048,18580,27432,28042,27076,38265r15202,l42278,56832r-15202,c27076,68897,28651,80239,42101,80239r177,-49l42278,98761r-177,45c12052,98806,,80784,,49593,,21551,15367,,42101,xe" fillcolor="#221f1f" stroked="f" strokeweight="0">
                  <v:stroke miterlimit="83231f" joinstyle="miter"/>
                  <v:path arrowok="t" textboxrect="0,0,42278,98806"/>
                </v:shape>
                <v:shape id="Shape 45" o:spid="_x0000_s1040" style="position:absolute;left:10394;top:1347;width:395;height:306;visibility:visible;mso-wrap-style:square;v-text-anchor:top" coordsize="39484,30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" path="m15900,l39484,c38348,11512,33544,19174,26468,23957l,30600,,12029,10352,9239c12929,7286,14675,4267,15900,xe" fillcolor="#221f1f" stroked="f" strokeweight="0">
                  <v:stroke miterlimit="83231f" joinstyle="miter"/>
                  <v:path arrowok="t" textboxrect="0,0,39484,30600"/>
                </v:shape>
                <v:shape id="Shape 46" o:spid="_x0000_s1041" style="position:absolute;left:10394;top:666;width:423;height:568;visibility:visible;mso-wrap-style:square;v-text-anchor:top" coordsize="42291,56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" path="m,l21927,4974v6378,3529,11620,9102,15284,17274c39662,27443,40881,33017,41580,38961v711,5753,711,11697,711,17831l,56792,,38225r15202,c15202,33113,14545,28192,12294,24549l,18625,,xe" fillcolor="#221f1f" stroked="f" strokeweight="0">
                  <v:stroke miterlimit="83231f" joinstyle="miter"/>
                  <v:path arrowok="t" textboxrect="0,0,42291,56792"/>
                </v:shape>
                <v:shape id="Shape 47" o:spid="_x0000_s1042" style="position:absolute;left:10919;top:679;width:547;height:947;visibility:visible;mso-wrap-style:square;v-text-anchor:top" coordsize="54686,947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" path="m54686,369l43332,25070v-4356,369,-10134,2972,-12750,6871c27788,37135,27254,42342,27076,48464r,46240l1054,94704,876,20054c876,16155,356,8357,,1486r23940,l24460,18377r356,c30404,3708,41580,,54686,369xe" fillcolor="#221f1f" stroked="f" strokeweight="0">
                  <v:stroke miterlimit="83231f" joinstyle="miter"/>
                  <v:path arrowok="t" textboxrect="0,0,54686,94704"/>
                </v:shape>
                <v:shape id="Shape 48" o:spid="_x0000_s1043" style="position:absolute;left:11536;top:666;width:838;height:960;visibility:visible;mso-wrap-style:square;v-text-anchor:top" coordsize="83871,96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" path="m53289,v8738,,25680,6870,28816,20434c83515,26188,83871,32131,83871,35293r,60719l57658,96012r,-56083c57480,29908,54864,18580,41923,18580v-8205,,-15367,7797,-15723,21349l26200,96012,,96012,,2794r26022,l26022,13564r343,558c31788,5575,40005,,53289,xe" fillcolor="#221f1f" stroked="f" strokeweight="0">
                  <v:stroke miterlimit="83231f" joinstyle="miter"/>
                  <v:path arrowok="t" textboxrect="0,0,83871,96012"/>
                </v:shape>
                <v:shape id="Shape 49" o:spid="_x0000_s1044" style="position:absolute;left:6135;top:1895;width:525;height:1340;visibility:visible;mso-wrap-style:square;v-text-anchor:top" coordsize="52502,134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" path="m,l42977,r9525,1348l52502,24556,41059,22289r-13983,l27076,111799r13983,l52502,109527r,23209l42977,134087,,134087,,xe" fillcolor="#221f1f" stroked="f" strokeweight="0">
                  <v:stroke miterlimit="83231f" joinstyle="miter"/>
                  <v:path arrowok="t" textboxrect="0,0,52502,134087"/>
                </v:shape>
                <v:shape id="Shape 50" o:spid="_x0000_s1045" style="position:absolute;left:6660;top:1908;width:543;height:1314;visibility:visible;mso-wrap-style:square;v-text-anchor:top" coordsize="54254,131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" path="m,l17028,2411v23467,7875,37226,28318,37226,63285c54254,100653,40495,121093,17028,128974l,131388,,108179r7878,-1564c22768,99083,25425,81707,25425,65696,25425,49675,22768,32296,7878,24769l,23208,,xe" fillcolor="#221f1f" stroked="f" strokeweight="0">
                  <v:stroke miterlimit="83231f" joinstyle="miter"/>
                  <v:path arrowok="t" textboxrect="0,0,54254,131388"/>
                </v:shape>
                <v:shape id="Shape 82098" o:spid="_x0000_s1046" style="position:absolute;left:7322;top:2303;width:262;height:932;visibility:visible;mso-wrap-style:square;v-text-anchor:top" coordsize="26213,93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" path="m,l26213,r,93231l,93231,,e" fillcolor="#221f1f" stroked="f" strokeweight="0">
                  <v:stroke miterlimit="83231f" joinstyle="miter"/>
                  <v:path arrowok="t" textboxrect="0,0,26213,93231"/>
                </v:shape>
                <v:shape id="Shape 52" o:spid="_x0000_s1047" style="position:absolute;left:7313;top:1895;width:280;height:239;visibility:visible;mso-wrap-style:square;v-text-anchor:top" coordsize="27955,23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" path="m,l27953,r2,l27955,23957,,23957,,xe" fillcolor="#221f1f" stroked="f" strokeweight="0">
                  <v:stroke miterlimit="83231f" joinstyle="miter"/>
                  <v:path arrowok="t" textboxrect="0,0,27955,23957"/>
                </v:shape>
                <v:shape id="Shape 53" o:spid="_x0000_s1048" style="position:absolute;left:7729;top:3302;width:405;height:294;visibility:visible;mso-wrap-style:square;v-text-anchor:top" coordsize="40532,29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" path="m,l24803,v356,8356,7341,11519,14504,11519l40532,11171r,18216l37319,29387,13276,24444c5588,20056,260,12535,,xe" fillcolor="#221f1f" stroked="f" strokeweight="0">
                  <v:stroke miterlimit="83231f" joinstyle="miter"/>
                  <v:path arrowok="t" textboxrect="0,0,40532,29387"/>
                </v:shape>
                <v:shape id="Shape 54" o:spid="_x0000_s1049" style="position:absolute;left:7694;top:2275;width:440;height:942;visibility:visible;mso-wrap-style:square;v-text-anchor:top" coordsize="44024,94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" path="m37211,r6813,1515l44024,18582r-6,-2c29705,18580,27076,34176,27076,47917v,12078,2629,27674,16942,27674l44024,75589r,16864l35992,94171c12230,94171,,70396,,47740,,23965,12738,,37211,xe" fillcolor="#221f1f" stroked="f" strokeweight="0">
                  <v:stroke miterlimit="83231f" joinstyle="miter"/>
                  <v:path arrowok="t" textboxrect="0,0,44024,94171"/>
                </v:shape>
                <v:shape id="Shape 55" o:spid="_x0000_s1050" style="position:absolute;left:8134;top:2290;width:432;height:1306;visibility:visible;mso-wrap-style:square;v-text-anchor:top" coordsize="43161,1305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" path="m,l7711,1715v3865,2206,6792,5597,8894,10334l16948,12049r,-10769l43161,1280r,84861c43161,102439,40604,119886,23112,127435l4353,130578r-4353,l,112362r10167,-2883c18325,103411,17729,90001,16948,79829r-343,c13894,84382,10224,87589,5987,89657l,90938,,74075,8692,71451v6785,-4953,8256,-15990,8256,-25048c16948,36097,15477,24747,8692,19717l,17067,,xe" fillcolor="#221f1f" stroked="f" strokeweight="0">
                  <v:stroke miterlimit="83231f" joinstyle="miter"/>
                  <v:path arrowok="t" textboxrect="0,0,43161,130578"/>
                </v:shape>
                <v:shape id="Shape 82099" o:spid="_x0000_s1051" style="position:absolute;left:8722;top:2303;width:262;height:932;visibility:visible;mso-wrap-style:square;v-text-anchor:top" coordsize="26213,93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" path="m,l26213,r,93231l,93231,,e" fillcolor="#221f1f" stroked="f" strokeweight="0">
                  <v:stroke miterlimit="83231f" joinstyle="miter"/>
                  <v:path arrowok="t" textboxrect="0,0,26213,93231"/>
                </v:shape>
                <v:shape id="Shape 57" o:spid="_x0000_s1052" style="position:absolute;left:8713;top:1895;width:280;height:239;visibility:visible;mso-wrap-style:square;v-text-anchor:top" coordsize="27955,23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" path="m,l27953,r2,l27955,23957,,23957,,xe" fillcolor="#221f1f" stroked="f" strokeweight="0">
                  <v:stroke miterlimit="83231f" joinstyle="miter"/>
                  <v:path arrowok="t" textboxrect="0,0,27955,23957"/>
                </v:shape>
                <v:shape id="Shape 58" o:spid="_x0000_s1053" style="position:absolute;left:9071;top:2019;width:563;height:1244;visibility:visible;mso-wrap-style:square;v-text-anchor:top" coordsize="56325,124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" path="m36576,r,28410l56325,28410r,18567l36576,46977r,43269c36576,102501,38329,105854,47409,105854v2807,,5601,-368,8395,-559l55804,121641v-2972,1486,-16955,2781,-20625,2781c14745,124422,10376,113093,10376,92849r,-45872l,46977,,28410r10376,l10376,10020,36576,xe" fillcolor="#221f1f" stroked="f" strokeweight="0">
                  <v:stroke miterlimit="83231f" joinstyle="miter"/>
                  <v:path arrowok="t" textboxrect="0,0,56325,124422"/>
                </v:shape>
                <v:shape id="Shape 59" o:spid="_x0000_s1054" style="position:absolute;left:9695;top:2640;width:391;height:623;visibility:visible;mso-wrap-style:square;v-text-anchor:top" coordsize="39059,62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" path="m39059,r,17005l35654,17326c29845,19138,25171,22853,25171,30377v,7798,5411,13373,12751,13373l39059,43368r,16580l28664,62318c12230,62318,,52284,,34086,,27583,2794,11797,18707,4558,23946,2145,29883,798,35822,104l39059,xe" fillcolor="#221f1f" stroked="f" strokeweight="0">
                  <v:stroke miterlimit="83231f" joinstyle="miter"/>
                  <v:path arrowok="t" textboxrect="0,0,39059,62318"/>
                </v:shape>
                <v:shape id="Shape 60" o:spid="_x0000_s1055" style="position:absolute;left:9735;top:2281;width:351;height:286;visibility:visible;mso-wrap-style:square;v-text-anchor:top" coordsize="35033,28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" path="m35033,r,16170l27470,20258v-1835,2806,-2489,6146,-2311,8280l,28538c165,16841,4890,9602,11874,5335l35033,xe" fillcolor="#221f1f" stroked="f" strokeweight="0">
                  <v:stroke miterlimit="83231f" joinstyle="miter"/>
                  <v:path arrowok="t" textboxrect="0,0,35033,28538"/>
                </v:shape>
                <v:shape id="Shape 61" o:spid="_x0000_s1056" style="position:absolute;left:10086;top:2275;width:413;height:965;visibility:visible;mso-wrap-style:square;v-text-anchor:top" coordsize="41319,96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" path="m2699,c20352,,40088,6883,40088,34925r,50889c40265,90450,40964,93231,41319,96025r-23596,c17202,91745,16859,87478,16859,83579r-355,c13538,88964,9782,92770,5283,95231l,96436,,79856,7324,77396v6263,-5321,6563,-16992,6563,-25212l,53494,,36488r13887,-445l13887,27305v,-3899,-2794,-11506,-12052,-11506l,16791,,622,2699,xe" fillcolor="#221f1f" stroked="f" strokeweight="0">
                  <v:stroke miterlimit="83231f" joinstyle="miter"/>
                  <v:path arrowok="t" textboxrect="0,0,41319,96436"/>
                </v:shape>
                <v:shape id="Shape 82100" o:spid="_x0000_s1057" style="position:absolute;left:10650;top:1895;width:262;height:1340;visibility:visible;mso-wrap-style:square;v-text-anchor:top" coordsize="26206,134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" path="m,l26206,r,134087l,134087,,e" fillcolor="#221f1f" stroked="f" strokeweight="0">
                  <v:stroke miterlimit="83231f" joinstyle="miter"/>
                  <v:path arrowok="t" textboxrect="0,0,26206,134087"/>
                </v:shape>
                <v:shape id="Shape 63" o:spid="_x0000_s1058" style="position:absolute;left:11160;top:1930;width:74;height:237;visibility:visible;mso-wrap-style:square;v-text-anchor:top" coordsize="7360,23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" path="m,l7239,r121,26l7360,3708r-3867,l3493,9779r3695,l7360,9636r,4134l6426,13488r-2933,l3493,23762,,23762,,xe" fillcolor="#221f1f" stroked="f" strokeweight="0">
                  <v:stroke miterlimit="83231f" joinstyle="miter"/>
                  <v:path arrowok="t" textboxrect="0,0,7360,23762"/>
                </v:shape>
                <v:shape id="Shape 64" o:spid="_x0000_s1059" style="position:absolute;left:11045;top:1850;width:189;height:403;visibility:visible;mso-wrap-style:square;v-text-anchor:top" coordsize="18891,40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" path="m18891,r,3556l7945,8351c5099,11359,3340,15508,3340,20074v,4629,1759,8811,4605,11835l18891,36719r,3557l5571,34430c2124,30764,,25694,,20074,,14518,2124,9479,5571,5829l18891,xe" fillcolor="#221f1f" stroked="f" strokeweight="0">
                  <v:stroke miterlimit="83231f" joinstyle="miter"/>
                  <v:path arrowok="t" textboxrect="0,0,18891,40276"/>
                </v:shape>
                <v:shape id="Shape 65" o:spid="_x0000_s1060" style="position:absolute;left:11234;top:1930;width:88;height:237;visibility:visible;mso-wrap-style:square;v-text-anchor:top" coordsize="8769,23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" path="m,l5585,1236v1575,967,2638,2605,2638,5291c8223,9270,6648,11416,3664,12064r,114c6750,12826,7106,14274,7461,16852v305,2261,559,4737,1308,6884l4324,23736c4070,22389,3715,20891,3562,19494,3308,17436,3308,15557,2305,14439l,13743,,9609,3867,6375c3867,4597,3105,3682,337,3682l,3682,,xe" fillcolor="#221f1f" stroked="f" strokeweight="0">
                  <v:stroke miterlimit="83231f" joinstyle="miter"/>
                  <v:path arrowok="t" textboxrect="0,0,8769,23736"/>
                </v:shape>
                <v:shape id="Shape 66" o:spid="_x0000_s1061" style="position:absolute;left:11234;top:1850;width:191;height:404;visibility:visible;mso-wrap-style:square;v-text-anchor:top" coordsize="19145,404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" path="m184,c10700,,19145,9042,19145,20155v,11239,-8445,20282,-18961,20282l,40356,,36800r184,81c8820,36881,15805,29413,15805,20155,15805,11023,8820,3556,184,3556l,3637,,81,184,xe" fillcolor="#221f1f" stroked="f" strokeweight="0">
                  <v:stroke miterlimit="83231f" joinstyle="miter"/>
                  <v:path arrowok="t" textboxrect="0,0,19145,40437"/>
                </v:shape>
                <w10:anchorlock/>
              </v:group>
            </w:pict>
          </mc:Fallback>
        </mc:AlternateContent>
      </w:r>
    </w:p>
    <w:p w:rsidR="00C50ED3" w:rsidRDefault="00C50ED3" w:rsidP="00D978E4">
      <w:pPr>
        <w:pStyle w:val="Subtitle"/>
        <w:rPr>
          <w:b/>
          <w:color w:val="000000"/>
          <w:sz w:val="49"/>
        </w:rPr>
      </w:pPr>
    </w:p>
    <w:p w:rsidR="009C1F42" w:rsidRDefault="00C50ED3" w:rsidP="00D978E4">
      <w:pPr>
        <w:pStyle w:val="Subtitle"/>
      </w:pPr>
      <w:r w:rsidRPr="00C50ED3">
        <w:rPr>
          <w:b/>
          <w:color w:val="000000"/>
          <w:sz w:val="49"/>
        </w:rPr>
        <w:t>FAQs for the Help Section for MCH</w:t>
      </w:r>
    </w:p>
    <w:p w:rsidR="004640E5" w:rsidRDefault="004640E5" w:rsidP="004640E5">
      <w:pPr>
        <w:spacing w:after="8" w:line="259" w:lineRule="auto"/>
        <w:ind w:left="0" w:firstLine="0"/>
      </w:pPr>
    </w:p>
    <w:p w:rsidR="00C50ED3" w:rsidRDefault="00C50ED3" w:rsidP="004640E5">
      <w:pPr>
        <w:spacing w:after="8" w:line="259" w:lineRule="auto"/>
        <w:ind w:left="0" w:firstLine="0"/>
      </w:pPr>
    </w:p>
    <w:p w:rsidR="009C1F42" w:rsidRDefault="004640E5" w:rsidP="00FB75BD">
      <w:pPr>
        <w:spacing w:after="141" w:line="259" w:lineRule="auto"/>
      </w:pPr>
      <w:r>
        <w:rPr>
          <w:color w:val="FFFFFF"/>
          <w:sz w:val="24"/>
        </w:rPr>
        <w:t>Essential User Manual</w:t>
      </w:r>
    </w:p>
    <w:p w:rsidR="009C1F42" w:rsidRDefault="00C50ED3" w:rsidP="00C50ED3">
      <w:pPr>
        <w:spacing w:after="1115" w:line="259" w:lineRule="auto"/>
        <w:ind w:left="1890" w:firstLine="0"/>
      </w:pPr>
      <w:r>
        <w:rPr>
          <w:noProof/>
        </w:rPr>
        <w:drawing>
          <wp:inline distT="0" distB="0" distL="0" distR="0" wp14:anchorId="1A37B976" wp14:editId="66D2B310">
            <wp:extent cx="4278884" cy="4278884"/>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dfMyCloudHome_img3.jpg.imgw.500.500.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86099" cy="4286099"/>
                    </a:xfrm>
                    <a:prstGeom prst="rect">
                      <a:avLst/>
                    </a:prstGeom>
                  </pic:spPr>
                </pic:pic>
              </a:graphicData>
            </a:graphic>
          </wp:inline>
        </w:drawing>
      </w:r>
    </w:p>
    <w:p w:rsidR="004640E5" w:rsidRDefault="004640E5">
      <w:pPr>
        <w:spacing w:after="160" w:line="259" w:lineRule="auto"/>
        <w:ind w:left="0" w:firstLine="0"/>
      </w:pPr>
    </w:p>
    <w:p w:rsidR="00BA3FA7" w:rsidRPr="00BA3FA7" w:rsidRDefault="00BA3FA7" w:rsidP="000E65C8">
      <w:pPr>
        <w:pStyle w:val="BodyText"/>
        <w:sectPr w:rsidR="00BA3FA7" w:rsidRPr="00BA3FA7" w:rsidSect="00D346B7">
          <w:headerReference w:type="even" r:id="rId9"/>
          <w:headerReference w:type="default" r:id="rId10"/>
          <w:footerReference w:type="even" r:id="rId11"/>
          <w:footerReference w:type="default" r:id="rId12"/>
          <w:headerReference w:type="first" r:id="rId13"/>
          <w:footerReference w:type="first" r:id="rId14"/>
          <w:pgSz w:w="12240" w:h="15840" w:code="1"/>
          <w:pgMar w:top="1066" w:right="1426" w:bottom="720" w:left="720" w:header="720" w:footer="720" w:gutter="0"/>
          <w:pgNumType w:fmt="lowerRoman"/>
          <w:cols w:space="720"/>
          <w:titlePg/>
          <w:docGrid w:linePitch="299"/>
        </w:sectPr>
      </w:pPr>
    </w:p>
    <w:p w:rsidR="009C1F42" w:rsidRPr="00BF0C38" w:rsidRDefault="00C50ED3" w:rsidP="00FB75BD">
      <w:pPr>
        <w:pStyle w:val="Heading1"/>
        <w:ind w:left="720"/>
      </w:pPr>
      <w:r w:rsidRPr="00C50ED3">
        <w:lastRenderedPageBreak/>
        <w:t>FAQs for the Help Section for MCH</w:t>
      </w:r>
    </w:p>
    <w:p w:rsidR="00200760" w:rsidRDefault="00200760" w:rsidP="00C50ED3">
      <w:pPr>
        <w:pStyle w:val="BodyText"/>
      </w:pPr>
    </w:p>
    <w:p w:rsidR="003A6396" w:rsidRDefault="00D20D37" w:rsidP="00D20D37">
      <w:pPr>
        <w:pStyle w:val="BodyBold"/>
      </w:pPr>
      <w:r w:rsidRPr="00D20D37">
        <w:t>How do I connect to My Cloud Home?</w:t>
      </w:r>
    </w:p>
    <w:p w:rsidR="00D20D37" w:rsidRDefault="00D20D37" w:rsidP="00D20D37">
      <w:pPr>
        <w:pStyle w:val="BodyText"/>
        <w:rPr>
          <w:highlight w:val="lightGray"/>
        </w:rPr>
      </w:pPr>
      <w:r>
        <w:t>You can connect to My Cloud Home using three different My Cloud tools:</w:t>
      </w:r>
    </w:p>
    <w:p w:rsidR="00397E98" w:rsidRDefault="001F6CE9" w:rsidP="00D20D37">
      <w:pPr>
        <w:pStyle w:val="BodyText"/>
        <w:rPr>
          <w:i/>
        </w:rPr>
      </w:pPr>
      <w:r>
        <w:rPr>
          <w:i/>
        </w:rPr>
        <w:t xml:space="preserve">Using </w:t>
      </w:r>
      <w:r w:rsidR="00D20D37" w:rsidRPr="00F0155E">
        <w:rPr>
          <w:i/>
        </w:rPr>
        <w:t>My Cloud Home Mobile App</w:t>
      </w:r>
    </w:p>
    <w:p w:rsidR="00D20D37" w:rsidRPr="00397E98" w:rsidRDefault="00397E98" w:rsidP="006D6D8C">
      <w:pPr>
        <w:pStyle w:val="BodyText"/>
      </w:pPr>
      <w:r w:rsidRPr="006D6D8C">
        <w:t xml:space="preserve">The Mobile app </w:t>
      </w:r>
      <w:r w:rsidR="006D6D8C">
        <w:t xml:space="preserve">provides a </w:t>
      </w:r>
      <w:r w:rsidRPr="006D6D8C">
        <w:t xml:space="preserve">primary </w:t>
      </w:r>
      <w:r w:rsidR="006D6D8C">
        <w:t xml:space="preserve">and robust access on Android and iOS platforms. </w:t>
      </w:r>
    </w:p>
    <w:p w:rsidR="00D20D37" w:rsidRDefault="00D20D37" w:rsidP="00D20D37">
      <w:pPr>
        <w:pStyle w:val="BodyText"/>
      </w:pPr>
      <w:r>
        <w:t>Download the mobile app fr</w:t>
      </w:r>
      <w:r w:rsidR="00491DC5">
        <w:t>om either the Apple® App Store</w:t>
      </w:r>
      <w:r>
        <w:t xml:space="preserve"> or Google Play® store. Launch the app and Sign In using </w:t>
      </w:r>
      <w:r w:rsidRPr="001F6CE9">
        <w:rPr>
          <w:noProof/>
        </w:rPr>
        <w:t>your</w:t>
      </w:r>
      <w:r w:rsidR="007809FF">
        <w:t xml:space="preserve"> My Cloud a</w:t>
      </w:r>
      <w:r>
        <w:t>ccount Username and Password. You can now access your contents</w:t>
      </w:r>
      <w:r w:rsidR="008872E7">
        <w:t xml:space="preserve"> through the mobile app</w:t>
      </w:r>
      <w:r>
        <w:t>.</w:t>
      </w:r>
    </w:p>
    <w:p w:rsidR="00397E98" w:rsidRDefault="001F6CE9" w:rsidP="00D20D37">
      <w:pPr>
        <w:pStyle w:val="BodyText"/>
        <w:rPr>
          <w:i/>
        </w:rPr>
      </w:pPr>
      <w:r>
        <w:rPr>
          <w:i/>
        </w:rPr>
        <w:t xml:space="preserve">Using </w:t>
      </w:r>
      <w:proofErr w:type="spellStart"/>
      <w:r w:rsidR="00D20D37" w:rsidRPr="00D20D37">
        <w:rPr>
          <w:i/>
        </w:rPr>
        <w:t>MyCloud.com</w:t>
      </w:r>
      <w:proofErr w:type="spellEnd"/>
      <w:r w:rsidR="00D20D37" w:rsidRPr="00D20D37">
        <w:rPr>
          <w:i/>
        </w:rPr>
        <w:t xml:space="preserve"> Web App</w:t>
      </w:r>
    </w:p>
    <w:p w:rsidR="006D6D8C" w:rsidRPr="00397E98" w:rsidRDefault="00397E98" w:rsidP="006D6D8C">
      <w:pPr>
        <w:pStyle w:val="BodyText"/>
      </w:pPr>
      <w:r w:rsidRPr="006D6D8C">
        <w:t xml:space="preserve">The Web app </w:t>
      </w:r>
      <w:r w:rsidR="006D6D8C">
        <w:t>provides a quick access via an Internet browser on different operating systems and does not require software installation.</w:t>
      </w:r>
    </w:p>
    <w:p w:rsidR="00D20D37" w:rsidRPr="00D20D37" w:rsidRDefault="00D20D37" w:rsidP="00D20D37">
      <w:pPr>
        <w:pStyle w:val="BodyText"/>
      </w:pPr>
      <w:r>
        <w:t xml:space="preserve">Open </w:t>
      </w:r>
      <w:proofErr w:type="spellStart"/>
      <w:r>
        <w:t>mycloud.com</w:t>
      </w:r>
      <w:proofErr w:type="spellEnd"/>
      <w:r>
        <w:t xml:space="preserve"> in your browser and Sign In using your </w:t>
      </w:r>
      <w:r w:rsidR="007809FF">
        <w:t>My Cloud a</w:t>
      </w:r>
      <w:r w:rsidR="008872E7">
        <w:t>ccount Username and Password. You can now access your contents through the web app.</w:t>
      </w:r>
    </w:p>
    <w:p w:rsidR="008872E7" w:rsidRPr="008872E7" w:rsidRDefault="001F6CE9" w:rsidP="00D20D37">
      <w:pPr>
        <w:pStyle w:val="BodyText"/>
        <w:rPr>
          <w:i/>
          <w:highlight w:val="lightGray"/>
        </w:rPr>
      </w:pPr>
      <w:r>
        <w:rPr>
          <w:i/>
        </w:rPr>
        <w:t xml:space="preserve">Using </w:t>
      </w:r>
      <w:r w:rsidR="008872E7" w:rsidRPr="008872E7">
        <w:rPr>
          <w:i/>
        </w:rPr>
        <w:t>My Cloud Home Desktop App</w:t>
      </w:r>
      <w:r w:rsidR="00397E98">
        <w:rPr>
          <w:i/>
        </w:rPr>
        <w:t xml:space="preserve"> </w:t>
      </w:r>
    </w:p>
    <w:p w:rsidR="00397E98" w:rsidRDefault="00397E98" w:rsidP="00E755E5">
      <w:pPr>
        <w:pStyle w:val="BodyText"/>
      </w:pPr>
      <w:r w:rsidRPr="006D6D8C">
        <w:t xml:space="preserve">The Desktop app </w:t>
      </w:r>
      <w:r w:rsidR="006D6D8C">
        <w:t xml:space="preserve">provides quick and basic folder access through a Windows or Mac personal computer. Use the desktop app </w:t>
      </w:r>
      <w:r w:rsidRPr="006D6D8C">
        <w:t>for moving large data and keeping Data in sync.</w:t>
      </w:r>
    </w:p>
    <w:p w:rsidR="008872E7" w:rsidRPr="008872E7" w:rsidRDefault="008872E7" w:rsidP="00E755E5">
      <w:pPr>
        <w:pStyle w:val="BodyText"/>
      </w:pPr>
      <w:r w:rsidRPr="008872E7">
        <w:t xml:space="preserve">Navigate to </w:t>
      </w:r>
      <w:hyperlink r:id="rId15" w:anchor="/apps_os4" w:history="1">
        <w:r w:rsidRPr="00B24CE8">
          <w:rPr>
            <w:rStyle w:val="Hyperlink"/>
          </w:rPr>
          <w:t>http://</w:t>
        </w:r>
        <w:proofErr w:type="spellStart"/>
        <w:r w:rsidRPr="00B24CE8">
          <w:rPr>
            <w:rStyle w:val="Hyperlink"/>
          </w:rPr>
          <w:t>mycloud.com</w:t>
        </w:r>
        <w:proofErr w:type="spellEnd"/>
        <w:r w:rsidRPr="00B24CE8">
          <w:rPr>
            <w:rStyle w:val="Hyperlink"/>
          </w:rPr>
          <w:t>/#/apps_os4</w:t>
        </w:r>
      </w:hyperlink>
      <w:r>
        <w:t xml:space="preserve"> and click </w:t>
      </w:r>
      <w:r w:rsidRPr="00D515C7">
        <w:rPr>
          <w:b/>
        </w:rPr>
        <w:t>PC Download</w:t>
      </w:r>
      <w:r>
        <w:t xml:space="preserve"> for WD Discovery.</w:t>
      </w:r>
    </w:p>
    <w:p w:rsidR="008872E7" w:rsidRDefault="008872E7" w:rsidP="00E755E5">
      <w:pPr>
        <w:pStyle w:val="BodyText"/>
      </w:pPr>
      <w:r>
        <w:t xml:space="preserve">Install and </w:t>
      </w:r>
      <w:r w:rsidR="007809FF">
        <w:rPr>
          <w:noProof/>
        </w:rPr>
        <w:t>Log In to</w:t>
      </w:r>
      <w:r>
        <w:t xml:space="preserve"> the WD Discovery software with your My Cloud account </w:t>
      </w:r>
      <w:r w:rsidR="007809FF">
        <w:t>Username and Password</w:t>
      </w:r>
      <w:r>
        <w:t>.</w:t>
      </w:r>
      <w:r w:rsidR="00E755E5">
        <w:t xml:space="preserve"> </w:t>
      </w:r>
      <w:r w:rsidR="00C710DA">
        <w:t xml:space="preserve">The setup will create </w:t>
      </w:r>
      <w:r w:rsidR="00B95790" w:rsidRPr="001F6CE9">
        <w:rPr>
          <w:noProof/>
        </w:rPr>
        <w:t>a</w:t>
      </w:r>
      <w:r w:rsidRPr="001F6CE9">
        <w:rPr>
          <w:noProof/>
        </w:rPr>
        <w:t xml:space="preserve"> </w:t>
      </w:r>
      <w:r w:rsidR="00D515C7" w:rsidRPr="001F6CE9">
        <w:rPr>
          <w:b/>
          <w:noProof/>
        </w:rPr>
        <w:t>My</w:t>
      </w:r>
      <w:r w:rsidR="00D515C7" w:rsidRPr="00C710DA">
        <w:rPr>
          <w:b/>
        </w:rPr>
        <w:t xml:space="preserve"> Cloud Home</w:t>
      </w:r>
      <w:r w:rsidR="00D515C7">
        <w:t xml:space="preserve"> </w:t>
      </w:r>
      <w:r>
        <w:t>desktop icon</w:t>
      </w:r>
      <w:r w:rsidRPr="00C710DA">
        <w:rPr>
          <w:noProof/>
        </w:rPr>
        <w:t>.</w:t>
      </w:r>
      <w:r>
        <w:t xml:space="preserve"> </w:t>
      </w:r>
      <w:r w:rsidR="006A1A82">
        <w:t>Click on</w:t>
      </w:r>
      <w:r>
        <w:t xml:space="preserve"> this icon to access the My Cloud Home</w:t>
      </w:r>
      <w:r w:rsidR="0029537D">
        <w:t xml:space="preserve"> </w:t>
      </w:r>
      <w:r>
        <w:t>device.</w:t>
      </w:r>
    </w:p>
    <w:p w:rsidR="00D362C6" w:rsidRDefault="00D362C6" w:rsidP="005843E7">
      <w:pPr>
        <w:pStyle w:val="BodyBold"/>
      </w:pPr>
      <w:r>
        <w:t xml:space="preserve">What's new in WD My Cloud </w:t>
      </w:r>
      <w:r w:rsidRPr="00D362C6">
        <w:t>Home</w:t>
      </w:r>
      <w:r>
        <w:t>?</w:t>
      </w:r>
    </w:p>
    <w:p w:rsidR="00BC1C42" w:rsidRPr="004C3260" w:rsidRDefault="00DE4255" w:rsidP="004C3260">
      <w:pPr>
        <w:pStyle w:val="BodyText"/>
      </w:pPr>
      <w:r>
        <w:t>My Cloud Home</w:t>
      </w:r>
      <w:r w:rsidRPr="00DE4255">
        <w:t xml:space="preserve"> receives improvements on an ongoing basis. To stay up to date with the most recent developments, </w:t>
      </w:r>
      <w:r>
        <w:t>refer the latest</w:t>
      </w:r>
      <w:r w:rsidR="00FD7085">
        <w:rPr>
          <w:color w:val="ED7D31" w:themeColor="accent2"/>
          <w:u w:val="single"/>
        </w:rPr>
        <w:t xml:space="preserve"> </w:t>
      </w:r>
      <w:hyperlink r:id="rId16" w:history="1">
        <w:r w:rsidR="00FD7085" w:rsidRPr="00FD7085">
          <w:rPr>
            <w:rStyle w:val="Hyperlink"/>
          </w:rPr>
          <w:t xml:space="preserve">release </w:t>
        </w:r>
        <w:bookmarkStart w:id="0" w:name="_GoBack"/>
        <w:bookmarkEnd w:id="0"/>
        <w:r w:rsidR="00FD7085" w:rsidRPr="00FD7085">
          <w:rPr>
            <w:rStyle w:val="Hyperlink"/>
          </w:rPr>
          <w:t>n</w:t>
        </w:r>
        <w:r w:rsidR="00FD7085" w:rsidRPr="00FD7085">
          <w:rPr>
            <w:rStyle w:val="Hyperlink"/>
          </w:rPr>
          <w:t>otes</w:t>
        </w:r>
      </w:hyperlink>
      <w:r>
        <w:t>.</w:t>
      </w:r>
    </w:p>
    <w:p w:rsidR="00D362C6" w:rsidRDefault="00D362C6" w:rsidP="005843E7">
      <w:pPr>
        <w:pStyle w:val="BodyBold"/>
      </w:pPr>
      <w:r>
        <w:t>What files types does My Cloud Home Support?</w:t>
      </w:r>
    </w:p>
    <w:p w:rsidR="003F4BF5" w:rsidRDefault="003F4BF5" w:rsidP="003F4BF5">
      <w:pPr>
        <w:pStyle w:val="BodyText"/>
      </w:pPr>
      <w:r>
        <w:t>My Cloud Home supports the following types of files:</w:t>
      </w:r>
    </w:p>
    <w:p w:rsidR="00061EC5" w:rsidRDefault="003F4BF5" w:rsidP="00061EC5">
      <w:pPr>
        <w:pStyle w:val="BodyText"/>
      </w:pPr>
      <w:r w:rsidRPr="00430067">
        <w:rPr>
          <w:i/>
        </w:rPr>
        <w:t xml:space="preserve">RAW </w:t>
      </w:r>
      <w:r w:rsidR="00061EC5" w:rsidRPr="00430067">
        <w:rPr>
          <w:i/>
        </w:rPr>
        <w:t>Images</w:t>
      </w:r>
      <w:r w:rsidR="00061EC5">
        <w:t xml:space="preserve"> – </w:t>
      </w:r>
      <w:r w:rsidR="00061EC5" w:rsidRPr="00061EC5">
        <w:t>ARW</w:t>
      </w:r>
      <w:r w:rsidR="00061EC5">
        <w:t xml:space="preserve">, </w:t>
      </w:r>
      <w:r w:rsidRPr="003F4BF5">
        <w:t>SR2</w:t>
      </w:r>
      <w:r>
        <w:t xml:space="preserve">, </w:t>
      </w:r>
      <w:r w:rsidRPr="003F4BF5">
        <w:t>SRF</w:t>
      </w:r>
      <w:r>
        <w:t xml:space="preserve">, CRW, CR2, DNG, NEF, NRW, KDC, DCR, ORF, PEF, PTX, RAF, RW2, RAW, X3F, SRW, </w:t>
      </w:r>
      <w:r w:rsidR="00430067">
        <w:t>3FR, MRW</w:t>
      </w:r>
    </w:p>
    <w:p w:rsidR="00430067" w:rsidRDefault="00430067" w:rsidP="00061EC5">
      <w:pPr>
        <w:pStyle w:val="BodyText"/>
      </w:pPr>
      <w:r w:rsidRPr="00430067">
        <w:rPr>
          <w:i/>
        </w:rPr>
        <w:t>Image files</w:t>
      </w:r>
      <w:r>
        <w:t xml:space="preserve"> – JPEG, PNG, GIF, BMP, WEBP</w:t>
      </w:r>
    </w:p>
    <w:p w:rsidR="00430067" w:rsidRDefault="00430067" w:rsidP="00061EC5">
      <w:pPr>
        <w:pStyle w:val="BodyText"/>
      </w:pPr>
      <w:r w:rsidRPr="00430067">
        <w:rPr>
          <w:i/>
        </w:rPr>
        <w:t>Audio Files</w:t>
      </w:r>
      <w:r>
        <w:rPr>
          <w:i/>
        </w:rPr>
        <w:t xml:space="preserve"> </w:t>
      </w:r>
      <w:r>
        <w:t>– FLAC, M4A, MPEG, OGG, WAV, WMA</w:t>
      </w:r>
    </w:p>
    <w:p w:rsidR="00430067" w:rsidRDefault="00430067" w:rsidP="00061EC5">
      <w:pPr>
        <w:pStyle w:val="BodyText"/>
      </w:pPr>
      <w:r w:rsidRPr="00430067">
        <w:rPr>
          <w:i/>
        </w:rPr>
        <w:t>Video Files</w:t>
      </w:r>
      <w:r>
        <w:rPr>
          <w:i/>
        </w:rPr>
        <w:t xml:space="preserve"> </w:t>
      </w:r>
      <w:r>
        <w:t>– ASF, AVI, DV, FLV, MKV, MOV, MP4, MPEG, MTS, M2TS, MP2T, VOB, WEBCAM, WMV</w:t>
      </w:r>
    </w:p>
    <w:p w:rsidR="00430067" w:rsidRPr="00430067" w:rsidRDefault="00430067" w:rsidP="00430067">
      <w:pPr>
        <w:pStyle w:val="BodyText"/>
        <w:rPr>
          <w:i/>
        </w:rPr>
      </w:pPr>
      <w:r>
        <w:rPr>
          <w:i/>
        </w:rPr>
        <w:t xml:space="preserve">Document Files </w:t>
      </w:r>
      <w:r>
        <w:t>– DOC, DOCX, XLS, XLSX, PPT, PPTX</w:t>
      </w:r>
    </w:p>
    <w:p w:rsidR="00BC1C42" w:rsidRPr="00D362C6" w:rsidRDefault="006F6B0D" w:rsidP="00BC1C42">
      <w:pPr>
        <w:pStyle w:val="BodyText"/>
      </w:pPr>
      <w:r w:rsidRPr="006F6B0D">
        <w:rPr>
          <w:rStyle w:val="BodyTextChar"/>
        </w:rPr>
        <w:t>To get a detailed</w:t>
      </w:r>
      <w:r>
        <w:rPr>
          <w:rStyle w:val="BodyTextChar"/>
        </w:rPr>
        <w:t xml:space="preserve"> list of supported file type, r</w:t>
      </w:r>
      <w:r w:rsidR="002A3439">
        <w:rPr>
          <w:rStyle w:val="BodyTextChar"/>
        </w:rPr>
        <w:t>efer</w:t>
      </w:r>
      <w:r w:rsidRPr="006F6B0D">
        <w:rPr>
          <w:rStyle w:val="BodyTextChar"/>
        </w:rPr>
        <w:t xml:space="preserve"> </w:t>
      </w:r>
      <w:hyperlink r:id="rId17" w:history="1">
        <w:r w:rsidRPr="00E35471">
          <w:rPr>
            <w:rStyle w:val="Hyperlink"/>
          </w:rPr>
          <w:t>Answer ID 18573 My Cloud Home Thumbnail Preview Supported File Types</w:t>
        </w:r>
      </w:hyperlink>
      <w:r>
        <w:t>.</w:t>
      </w:r>
    </w:p>
    <w:p w:rsidR="00D362C6" w:rsidRDefault="003A6396" w:rsidP="005843E7">
      <w:pPr>
        <w:pStyle w:val="BodyBold"/>
      </w:pPr>
      <w:r w:rsidRPr="003A6396">
        <w:lastRenderedPageBreak/>
        <w:t>How do I sync data from</w:t>
      </w:r>
      <w:r w:rsidR="00D91006">
        <w:t xml:space="preserve"> my Dropbox, Google or Facebook</w:t>
      </w:r>
      <w:r w:rsidRPr="003A6396">
        <w:t>?</w:t>
      </w:r>
    </w:p>
    <w:p w:rsidR="008E6FF7" w:rsidRDefault="008E6FF7" w:rsidP="006B2AE0">
      <w:pPr>
        <w:pStyle w:val="BodyText"/>
      </w:pPr>
      <w:r>
        <w:t xml:space="preserve">You can sync data </w:t>
      </w:r>
      <w:r w:rsidRPr="003A6396">
        <w:t>from</w:t>
      </w:r>
      <w:r>
        <w:t xml:space="preserve"> my Dropbox, Google or Facebook using the Mobile app and </w:t>
      </w:r>
      <w:proofErr w:type="spellStart"/>
      <w:r w:rsidR="00430067" w:rsidRPr="00652CDB">
        <w:t>MyCloud.com</w:t>
      </w:r>
      <w:proofErr w:type="spellEnd"/>
      <w:r w:rsidR="00430067" w:rsidRPr="00652CDB">
        <w:t xml:space="preserve"> web app</w:t>
      </w:r>
      <w:r>
        <w:t>.</w:t>
      </w:r>
      <w:r w:rsidR="00430067">
        <w:t xml:space="preserve"> </w:t>
      </w:r>
    </w:p>
    <w:p w:rsidR="008E6FF7" w:rsidRPr="00042728" w:rsidRDefault="008E6FF7" w:rsidP="008E6FF7">
      <w:pPr>
        <w:pStyle w:val="BodyText"/>
        <w:rPr>
          <w:i/>
        </w:rPr>
      </w:pPr>
      <w:r>
        <w:rPr>
          <w:i/>
          <w:noProof/>
        </w:rPr>
        <w:t>Using My Cloud Home Mobile App</w:t>
      </w:r>
    </w:p>
    <w:p w:rsidR="008E6FF7" w:rsidRDefault="008E6FF7" w:rsidP="008E6FF7">
      <w:pPr>
        <w:pStyle w:val="Listnum"/>
        <w:numPr>
          <w:ilvl w:val="0"/>
          <w:numId w:val="17"/>
        </w:numPr>
      </w:pPr>
      <w:r>
        <w:t xml:space="preserve">Tap </w:t>
      </w:r>
      <w:r w:rsidR="004830D8">
        <w:t>Settings</w:t>
      </w:r>
      <w:r>
        <w:t xml:space="preserve"> on the bottom menu and tap </w:t>
      </w:r>
      <w:r w:rsidR="004830D8">
        <w:t>Manage Services.</w:t>
      </w:r>
    </w:p>
    <w:p w:rsidR="008E6FF7" w:rsidRDefault="004830D8" w:rsidP="008E6FF7">
      <w:pPr>
        <w:pStyle w:val="Listnum"/>
      </w:pPr>
      <w:r w:rsidRPr="000B2213">
        <w:t xml:space="preserve">Tap </w:t>
      </w:r>
      <w:r w:rsidRPr="000B2213">
        <w:rPr>
          <w:b/>
        </w:rPr>
        <w:t>Social and Cloud Import</w:t>
      </w:r>
      <w:r w:rsidRPr="000B2213">
        <w:t xml:space="preserve"> and Tap Configure. </w:t>
      </w:r>
    </w:p>
    <w:p w:rsidR="00F45EBD" w:rsidRDefault="00F45EBD" w:rsidP="008E6FF7">
      <w:pPr>
        <w:pStyle w:val="Listnum"/>
      </w:pPr>
      <w:r>
        <w:rPr>
          <w:noProof/>
        </w:rPr>
        <w:t>In the redirected</w:t>
      </w:r>
      <w:r w:rsidRPr="00652CDB">
        <w:t xml:space="preserve"> Cloud Sync page</w:t>
      </w:r>
      <w:r>
        <w:t xml:space="preserve">, shift the slider button to the right of the corresponding service (Dropbox, Google Drive, Facebook, etc.) to synchronize. </w:t>
      </w:r>
    </w:p>
    <w:p w:rsidR="000B2213" w:rsidRPr="000B2213" w:rsidRDefault="00F45EBD" w:rsidP="008E6FF7">
      <w:pPr>
        <w:pStyle w:val="Listnum"/>
      </w:pPr>
      <w:r>
        <w:t xml:space="preserve">Login for the service you have chosen and </w:t>
      </w:r>
      <w:r w:rsidRPr="001F6CE9">
        <w:rPr>
          <w:noProof/>
        </w:rPr>
        <w:t>click</w:t>
      </w:r>
      <w:r>
        <w:t xml:space="preserve"> </w:t>
      </w:r>
      <w:r w:rsidRPr="00AA70C7">
        <w:t>Allow</w:t>
      </w:r>
      <w:r>
        <w:t xml:space="preserve"> to continue.</w:t>
      </w:r>
    </w:p>
    <w:p w:rsidR="00F45EBD" w:rsidRDefault="00F45EBD" w:rsidP="00F45EBD">
      <w:pPr>
        <w:pStyle w:val="Listnum"/>
      </w:pPr>
      <w:r>
        <w:t>Once the sync has completed, the Files section of your My Cloud account will display a folder with the name of the service selected, such as Dropbox, Google Drive, OneDrive, box or Facebook.</w:t>
      </w:r>
    </w:p>
    <w:p w:rsidR="008E6FF7" w:rsidRDefault="00F45EBD" w:rsidP="00F45EBD">
      <w:pPr>
        <w:pStyle w:val="BodyTextIndent"/>
        <w:rPr>
          <w:i/>
          <w:noProof/>
        </w:rPr>
      </w:pPr>
      <w:r>
        <w:t>This folder will contain a copy of the files and folders from the selected service.</w:t>
      </w:r>
    </w:p>
    <w:p w:rsidR="006B2AE0" w:rsidRPr="008E6FF7" w:rsidRDefault="008E6FF7" w:rsidP="006B2AE0">
      <w:pPr>
        <w:pStyle w:val="BodyText"/>
        <w:rPr>
          <w:i/>
          <w:noProof/>
        </w:rPr>
      </w:pPr>
      <w:r w:rsidRPr="008E6FF7">
        <w:rPr>
          <w:i/>
          <w:noProof/>
        </w:rPr>
        <w:t>Using MyCloud.com Web App</w:t>
      </w:r>
    </w:p>
    <w:p w:rsidR="00D91006" w:rsidRDefault="00652CDB" w:rsidP="004830D8">
      <w:pPr>
        <w:pStyle w:val="Listnum"/>
        <w:numPr>
          <w:ilvl w:val="0"/>
          <w:numId w:val="39"/>
        </w:numPr>
      </w:pPr>
      <w:r>
        <w:t xml:space="preserve">Access </w:t>
      </w:r>
      <w:proofErr w:type="spellStart"/>
      <w:r>
        <w:t>MyC</w:t>
      </w:r>
      <w:r w:rsidR="00D91006">
        <w:t>loud.com</w:t>
      </w:r>
      <w:proofErr w:type="spellEnd"/>
      <w:r w:rsidR="00D91006">
        <w:t xml:space="preserve"> </w:t>
      </w:r>
      <w:r>
        <w:t xml:space="preserve">web app </w:t>
      </w:r>
      <w:r w:rsidR="00AA70C7">
        <w:t>and s</w:t>
      </w:r>
      <w:r w:rsidRPr="00652CDB">
        <w:t xml:space="preserve">elect the </w:t>
      </w:r>
      <w:r w:rsidRPr="00AA70C7">
        <w:t>Services</w:t>
      </w:r>
      <w:r w:rsidRPr="00652CDB">
        <w:t xml:space="preserve"> option</w:t>
      </w:r>
      <w:r w:rsidR="00D139DC">
        <w:t xml:space="preserve"> </w:t>
      </w:r>
      <w:r w:rsidR="00AA70C7">
        <w:t>on the le</w:t>
      </w:r>
      <w:r w:rsidR="00976992">
        <w:t>ft side menu</w:t>
      </w:r>
      <w:r w:rsidR="00AA70C7">
        <w:t xml:space="preserve">. </w:t>
      </w:r>
    </w:p>
    <w:p w:rsidR="00D91006" w:rsidRDefault="00652CDB" w:rsidP="00652CDB">
      <w:pPr>
        <w:pStyle w:val="Listnum"/>
      </w:pPr>
      <w:r>
        <w:t>C</w:t>
      </w:r>
      <w:r w:rsidR="00D91006">
        <w:t xml:space="preserve">lick </w:t>
      </w:r>
      <w:r w:rsidR="00D91006" w:rsidRPr="00AA70C7">
        <w:t>Enable</w:t>
      </w:r>
      <w:r w:rsidR="00D91006">
        <w:t xml:space="preserve"> for the </w:t>
      </w:r>
      <w:r w:rsidR="00D91006" w:rsidRPr="00D91006">
        <w:rPr>
          <w:b/>
        </w:rPr>
        <w:t>Social and Cloud</w:t>
      </w:r>
      <w:r w:rsidR="00D91006">
        <w:rPr>
          <w:b/>
        </w:rPr>
        <w:t xml:space="preserve"> </w:t>
      </w:r>
      <w:r w:rsidR="00D91006" w:rsidRPr="00D91006">
        <w:rPr>
          <w:b/>
        </w:rPr>
        <w:t>Import</w:t>
      </w:r>
      <w:r w:rsidR="00D91006">
        <w:t xml:space="preserve"> option. </w:t>
      </w:r>
      <w:r w:rsidR="00AA70C7">
        <w:t>R</w:t>
      </w:r>
      <w:r w:rsidRPr="00652CDB">
        <w:t xml:space="preserve">ead the Terms and Conditions and click </w:t>
      </w:r>
      <w:r w:rsidRPr="00652CDB">
        <w:rPr>
          <w:b/>
        </w:rPr>
        <w:t>I Agree</w:t>
      </w:r>
      <w:r w:rsidR="00AA70C7">
        <w:rPr>
          <w:noProof/>
        </w:rPr>
        <w:t>.</w:t>
      </w:r>
      <w:r>
        <w:t xml:space="preserve"> </w:t>
      </w:r>
    </w:p>
    <w:p w:rsidR="00AA70C7" w:rsidRDefault="00D91006" w:rsidP="00BB140E">
      <w:pPr>
        <w:pStyle w:val="Listnum"/>
      </w:pPr>
      <w:r>
        <w:t xml:space="preserve">Click the </w:t>
      </w:r>
      <w:r w:rsidRPr="00AA70C7">
        <w:t>Configure</w:t>
      </w:r>
      <w:r>
        <w:t xml:space="preserve"> button. </w:t>
      </w:r>
      <w:r w:rsidR="00AA70C7">
        <w:rPr>
          <w:noProof/>
        </w:rPr>
        <w:t>In the redirected</w:t>
      </w:r>
      <w:r w:rsidR="00652CDB" w:rsidRPr="00652CDB">
        <w:t xml:space="preserve"> Cloud Sync page</w:t>
      </w:r>
      <w:r w:rsidR="00AA70C7">
        <w:t>, shift</w:t>
      </w:r>
      <w:r>
        <w:t xml:space="preserve"> the slider button to the right of the corresponding service </w:t>
      </w:r>
      <w:r w:rsidR="00652CDB">
        <w:t xml:space="preserve">(Dropbox, Google Drive, Facebook, etc.) </w:t>
      </w:r>
      <w:r>
        <w:t>to synchronize.</w:t>
      </w:r>
      <w:r w:rsidR="00AA70C7">
        <w:t xml:space="preserve"> </w:t>
      </w:r>
    </w:p>
    <w:p w:rsidR="00D91006" w:rsidRDefault="00AA70C7" w:rsidP="00BB140E">
      <w:pPr>
        <w:pStyle w:val="Listnum"/>
      </w:pPr>
      <w:r>
        <w:t>L</w:t>
      </w:r>
      <w:r w:rsidR="00D91006">
        <w:t xml:space="preserve">ogin </w:t>
      </w:r>
      <w:r>
        <w:t xml:space="preserve">for the service you have chosen and </w:t>
      </w:r>
      <w:r w:rsidRPr="001F6CE9">
        <w:rPr>
          <w:noProof/>
        </w:rPr>
        <w:t>c</w:t>
      </w:r>
      <w:r w:rsidR="00D91006" w:rsidRPr="001F6CE9">
        <w:rPr>
          <w:noProof/>
        </w:rPr>
        <w:t>lick</w:t>
      </w:r>
      <w:r w:rsidR="00D91006">
        <w:t xml:space="preserve"> </w:t>
      </w:r>
      <w:r w:rsidR="00D91006" w:rsidRPr="00AA70C7">
        <w:t>Allow</w:t>
      </w:r>
      <w:r w:rsidR="00D91006">
        <w:t xml:space="preserve"> to continue.</w:t>
      </w:r>
    </w:p>
    <w:p w:rsidR="00D91006" w:rsidRDefault="00D91006" w:rsidP="00BB140E">
      <w:pPr>
        <w:pStyle w:val="Listnum"/>
      </w:pPr>
      <w:r>
        <w:t>Once the sync has completed, the Files section of your My Cloud</w:t>
      </w:r>
      <w:r w:rsidR="006A29E8">
        <w:t xml:space="preserve"> </w:t>
      </w:r>
      <w:r>
        <w:t>account</w:t>
      </w:r>
      <w:r w:rsidR="00AA70C7">
        <w:t xml:space="preserve"> will display</w:t>
      </w:r>
      <w:r>
        <w:t xml:space="preserve"> a folder with the name of the service selected, such as</w:t>
      </w:r>
      <w:r w:rsidR="006A29E8">
        <w:t xml:space="preserve"> </w:t>
      </w:r>
      <w:r w:rsidR="00264627">
        <w:t>Dropbox, Google Drive, OneDrive, box or Facebook</w:t>
      </w:r>
      <w:r w:rsidR="00976992">
        <w:t>.</w:t>
      </w:r>
    </w:p>
    <w:p w:rsidR="00D91006" w:rsidRDefault="00D91006" w:rsidP="00264627">
      <w:pPr>
        <w:pStyle w:val="BodyTextIndent"/>
      </w:pPr>
      <w:r>
        <w:t>This folder will contain a copy of the files and folders from the selected</w:t>
      </w:r>
      <w:r w:rsidR="00264627">
        <w:t xml:space="preserve"> service.</w:t>
      </w:r>
    </w:p>
    <w:p w:rsidR="00652CDB" w:rsidRPr="00D362C6" w:rsidRDefault="002A3439" w:rsidP="00264627">
      <w:pPr>
        <w:pStyle w:val="BodyTextIndent"/>
      </w:pPr>
      <w:r>
        <w:t xml:space="preserve">To get </w:t>
      </w:r>
      <w:r w:rsidR="00652CDB" w:rsidRPr="00652CDB">
        <w:t>detailed instructions on setting up Social and Cloud Import</w:t>
      </w:r>
      <w:r>
        <w:t>, refer</w:t>
      </w:r>
      <w:r w:rsidR="00652CDB" w:rsidRPr="00652CDB">
        <w:t xml:space="preserve"> </w:t>
      </w:r>
      <w:hyperlink r:id="rId18" w:history="1">
        <w:r w:rsidR="00652CDB" w:rsidRPr="00DE4255">
          <w:rPr>
            <w:rStyle w:val="Hyperlink"/>
          </w:rPr>
          <w:t>Answer ID 18946 My Cloud Home - Social and Cloud Import Services</w:t>
        </w:r>
      </w:hyperlink>
      <w:r w:rsidR="00DE4255">
        <w:t>.</w:t>
      </w:r>
    </w:p>
    <w:p w:rsidR="00D362C6" w:rsidRPr="00CE1725" w:rsidRDefault="00D362C6" w:rsidP="005843E7">
      <w:pPr>
        <w:pStyle w:val="BodyBold"/>
      </w:pPr>
      <w:bookmarkStart w:id="1" w:name="_Ref506835544"/>
      <w:r w:rsidRPr="00CE1725">
        <w:t xml:space="preserve">How </w:t>
      </w:r>
      <w:r w:rsidR="00F76A08">
        <w:t>do I</w:t>
      </w:r>
      <w:r w:rsidRPr="00CE1725">
        <w:t xml:space="preserve"> </w:t>
      </w:r>
      <w:r w:rsidR="009A444C" w:rsidRPr="00CE1725">
        <w:t>collectively delete data</w:t>
      </w:r>
      <w:r w:rsidRPr="00CE1725">
        <w:t>?</w:t>
      </w:r>
      <w:bookmarkEnd w:id="1"/>
    </w:p>
    <w:p w:rsidR="004830D8" w:rsidRDefault="00042728" w:rsidP="00976992">
      <w:pPr>
        <w:pStyle w:val="BodyText"/>
        <w:rPr>
          <w:noProof/>
        </w:rPr>
      </w:pPr>
      <w:r>
        <w:rPr>
          <w:noProof/>
        </w:rPr>
        <w:t xml:space="preserve">You can delete multiple files and folders from the My Cloud Home device using </w:t>
      </w:r>
      <w:r w:rsidR="00976992" w:rsidRPr="00976992">
        <w:rPr>
          <w:noProof/>
        </w:rPr>
        <w:t xml:space="preserve">the </w:t>
      </w:r>
      <w:r w:rsidRPr="00976992">
        <w:rPr>
          <w:noProof/>
        </w:rPr>
        <w:t>Mobile</w:t>
      </w:r>
      <w:r>
        <w:rPr>
          <w:noProof/>
        </w:rPr>
        <w:t xml:space="preserve"> app and </w:t>
      </w:r>
      <w:proofErr w:type="spellStart"/>
      <w:r w:rsidR="00976992" w:rsidRPr="00652CDB">
        <w:t>MyCloud.com</w:t>
      </w:r>
      <w:proofErr w:type="spellEnd"/>
      <w:r w:rsidR="00976992" w:rsidRPr="00652CDB">
        <w:t xml:space="preserve"> </w:t>
      </w:r>
      <w:r>
        <w:rPr>
          <w:noProof/>
        </w:rPr>
        <w:t>Web app.</w:t>
      </w:r>
      <w:r w:rsidR="004830D8">
        <w:rPr>
          <w:noProof/>
        </w:rPr>
        <w:t xml:space="preserve"> </w:t>
      </w:r>
      <w:r w:rsidR="00967944">
        <w:rPr>
          <w:noProof/>
        </w:rPr>
        <w:t xml:space="preserve">To factory reset and delete all the content, users, and the owner of the device use the </w:t>
      </w:r>
      <w:r w:rsidR="00967944">
        <w:t>Reset button on the My Cloud Home device.</w:t>
      </w:r>
      <w:r w:rsidR="00967944">
        <w:rPr>
          <w:noProof/>
        </w:rPr>
        <w:t xml:space="preserve"> </w:t>
      </w:r>
    </w:p>
    <w:p w:rsidR="00927C37" w:rsidRPr="00042728" w:rsidRDefault="001F6CE9" w:rsidP="009A444C">
      <w:pPr>
        <w:pStyle w:val="BodyText"/>
        <w:rPr>
          <w:i/>
        </w:rPr>
      </w:pPr>
      <w:r>
        <w:rPr>
          <w:i/>
          <w:noProof/>
        </w:rPr>
        <w:t xml:space="preserve">Using </w:t>
      </w:r>
      <w:r w:rsidR="00C37D6D">
        <w:rPr>
          <w:i/>
          <w:noProof/>
        </w:rPr>
        <w:t>My Cloud Home Mobile App</w:t>
      </w:r>
    </w:p>
    <w:p w:rsidR="00927C37" w:rsidRDefault="00042728" w:rsidP="004830D8">
      <w:pPr>
        <w:pStyle w:val="Listnum"/>
        <w:numPr>
          <w:ilvl w:val="0"/>
          <w:numId w:val="38"/>
        </w:numPr>
      </w:pPr>
      <w:r>
        <w:t xml:space="preserve">Tap </w:t>
      </w:r>
      <w:r w:rsidR="00927C37" w:rsidRPr="00CD30CF">
        <w:t>Actions</w:t>
      </w:r>
      <w:r w:rsidR="00927C37">
        <w:t xml:space="preserve"> </w:t>
      </w:r>
      <w:r w:rsidR="004319B0">
        <w:t>on</w:t>
      </w:r>
      <w:r>
        <w:t xml:space="preserve"> the bottom menu and tap</w:t>
      </w:r>
      <w:r w:rsidR="00927C37">
        <w:t xml:space="preserve"> </w:t>
      </w:r>
      <w:r w:rsidR="00927C37" w:rsidRPr="00CD30CF">
        <w:t>Select</w:t>
      </w:r>
      <w:r w:rsidR="00927C37">
        <w:t xml:space="preserve"> </w:t>
      </w:r>
      <w:r w:rsidR="001732A6">
        <w:t>on the right.</w:t>
      </w:r>
    </w:p>
    <w:p w:rsidR="009A444C" w:rsidRDefault="001732A6" w:rsidP="001732A6">
      <w:pPr>
        <w:pStyle w:val="Listnum"/>
      </w:pPr>
      <w:r w:rsidRPr="001732A6">
        <w:t>Select the files you want to delete.</w:t>
      </w:r>
    </w:p>
    <w:p w:rsidR="001732A6" w:rsidRDefault="001732A6" w:rsidP="00BB140E">
      <w:pPr>
        <w:pStyle w:val="Listnum"/>
      </w:pPr>
      <w:r>
        <w:t>S</w:t>
      </w:r>
      <w:r w:rsidRPr="001732A6">
        <w:t>wipe up from the bottom of the screen</w:t>
      </w:r>
      <w:r>
        <w:t xml:space="preserve"> and tap </w:t>
      </w:r>
      <w:r w:rsidRPr="00CD30CF">
        <w:t>Delete</w:t>
      </w:r>
      <w:r>
        <w:t>.</w:t>
      </w:r>
      <w:r w:rsidR="00042728">
        <w:t xml:space="preserve"> </w:t>
      </w:r>
      <w:r w:rsidRPr="001732A6">
        <w:t xml:space="preserve">A pop-up will open confirming </w:t>
      </w:r>
      <w:r w:rsidR="00042728">
        <w:t>if</w:t>
      </w:r>
      <w:r w:rsidRPr="001732A6">
        <w:t xml:space="preserve"> you want to delete the files. If you do, tap </w:t>
      </w:r>
      <w:r w:rsidRPr="00042728">
        <w:t>DELETE</w:t>
      </w:r>
      <w:r w:rsidRPr="001732A6">
        <w:t xml:space="preserve">, if not, tap </w:t>
      </w:r>
      <w:r w:rsidRPr="00042728">
        <w:t>CANCEL</w:t>
      </w:r>
      <w:r>
        <w:t>.</w:t>
      </w:r>
    </w:p>
    <w:p w:rsidR="001732A6" w:rsidRPr="00042728" w:rsidRDefault="001F6CE9" w:rsidP="001732A6">
      <w:pPr>
        <w:pStyle w:val="BodyText"/>
        <w:rPr>
          <w:i/>
        </w:rPr>
      </w:pPr>
      <w:r>
        <w:rPr>
          <w:i/>
          <w:noProof/>
        </w:rPr>
        <w:t xml:space="preserve">Using </w:t>
      </w:r>
      <w:r w:rsidR="00C37D6D">
        <w:rPr>
          <w:i/>
          <w:noProof/>
        </w:rPr>
        <w:t>MyCloud.com Web App</w:t>
      </w:r>
    </w:p>
    <w:p w:rsidR="001732A6" w:rsidRDefault="00042728" w:rsidP="00870EFA">
      <w:pPr>
        <w:pStyle w:val="Listnum"/>
        <w:numPr>
          <w:ilvl w:val="0"/>
          <w:numId w:val="18"/>
        </w:numPr>
      </w:pPr>
      <w:r>
        <w:t>Click</w:t>
      </w:r>
      <w:r w:rsidR="00870EFA">
        <w:t xml:space="preserve"> </w:t>
      </w:r>
      <w:r w:rsidR="00870EFA" w:rsidRPr="00042728">
        <w:t>Files</w:t>
      </w:r>
      <w:r w:rsidR="00870EFA">
        <w:t xml:space="preserve"> </w:t>
      </w:r>
      <w:r w:rsidR="00976992">
        <w:rPr>
          <w:noProof/>
        </w:rPr>
        <w:t>i</w:t>
      </w:r>
      <w:r w:rsidRPr="00976992">
        <w:rPr>
          <w:noProof/>
        </w:rPr>
        <w:t>n</w:t>
      </w:r>
      <w:r>
        <w:t xml:space="preserve"> the left menu</w:t>
      </w:r>
      <w:r w:rsidR="00870EFA">
        <w:t>.</w:t>
      </w:r>
      <w:r>
        <w:t xml:space="preserve"> </w:t>
      </w:r>
    </w:p>
    <w:p w:rsidR="001732A6" w:rsidRDefault="00870EFA" w:rsidP="00556F76">
      <w:pPr>
        <w:pStyle w:val="Listnum"/>
        <w:numPr>
          <w:ilvl w:val="0"/>
          <w:numId w:val="18"/>
        </w:numPr>
      </w:pPr>
      <w:r>
        <w:lastRenderedPageBreak/>
        <w:t xml:space="preserve">Click on the </w:t>
      </w:r>
      <w:r w:rsidRPr="00870EFA">
        <w:t>ellipsis</w:t>
      </w:r>
      <w:r>
        <w:t xml:space="preserve"> </w:t>
      </w:r>
      <w:r w:rsidR="00A03D02">
        <w:rPr>
          <w:noProof/>
        </w:rPr>
        <w:t>(</w:t>
      </w:r>
      <w:r w:rsidR="00A03D02" w:rsidRPr="00A03D02">
        <w:rPr>
          <w:noProof/>
        </w:rPr>
        <w:t>…</w:t>
      </w:r>
      <w:r w:rsidR="00A03D02">
        <w:rPr>
          <w:noProof/>
        </w:rPr>
        <w:t>)</w:t>
      </w:r>
      <w:r w:rsidRPr="00870EFA">
        <w:t xml:space="preserve"> </w:t>
      </w:r>
      <w:r>
        <w:t xml:space="preserve">at the top right of the browser window and click </w:t>
      </w:r>
      <w:r w:rsidRPr="00CD30CF">
        <w:t>Select All</w:t>
      </w:r>
      <w:r>
        <w:t>.</w:t>
      </w:r>
      <w:r w:rsidR="00042728">
        <w:t xml:space="preserve"> </w:t>
      </w:r>
      <w:r>
        <w:t xml:space="preserve">All the files and folders will be selected. </w:t>
      </w:r>
      <w:r w:rsidR="00042728">
        <w:t xml:space="preserve">To </w:t>
      </w:r>
      <w:r w:rsidR="00556F76">
        <w:t xml:space="preserve">select or </w:t>
      </w:r>
      <w:r w:rsidR="00042728">
        <w:t>de</w:t>
      </w:r>
      <w:r w:rsidR="00556F76">
        <w:t>select any file, hold down the</w:t>
      </w:r>
      <w:r w:rsidR="00042728">
        <w:t xml:space="preserve"> </w:t>
      </w:r>
      <w:r w:rsidR="00556F76">
        <w:t>“</w:t>
      </w:r>
      <w:r w:rsidR="00042728">
        <w:t>Ctrl</w:t>
      </w:r>
      <w:r w:rsidR="00556F76">
        <w:t>” key</w:t>
      </w:r>
      <w:r w:rsidR="00042728">
        <w:t xml:space="preserve"> and click the file. </w:t>
      </w:r>
      <w:r w:rsidR="00556F76">
        <w:t xml:space="preserve">Click </w:t>
      </w:r>
      <w:r w:rsidRPr="00870EFA">
        <w:t xml:space="preserve">the </w:t>
      </w:r>
      <w:r w:rsidR="00556F76">
        <w:rPr>
          <w:noProof/>
        </w:rPr>
        <w:drawing>
          <wp:inline distT="0" distB="0" distL="0" distR="0" wp14:anchorId="76FD9101" wp14:editId="7A8DC539">
            <wp:extent cx="180975" cy="180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0975" cy="180975"/>
                    </a:xfrm>
                    <a:prstGeom prst="rect">
                      <a:avLst/>
                    </a:prstGeom>
                  </pic:spPr>
                </pic:pic>
              </a:graphicData>
            </a:graphic>
          </wp:inline>
        </w:drawing>
      </w:r>
      <w:r w:rsidR="00556F76">
        <w:t xml:space="preserve">(Delete) </w:t>
      </w:r>
      <w:r w:rsidRPr="00870EFA">
        <w:t>icon</w:t>
      </w:r>
      <w:r>
        <w:t xml:space="preserve"> </w:t>
      </w:r>
      <w:r w:rsidR="00556F76">
        <w:t>i</w:t>
      </w:r>
      <w:r>
        <w:t xml:space="preserve">n </w:t>
      </w:r>
      <w:r w:rsidR="00F76A08">
        <w:t xml:space="preserve">the icon </w:t>
      </w:r>
      <w:r w:rsidRPr="00870EFA">
        <w:t xml:space="preserve">menu </w:t>
      </w:r>
      <w:r w:rsidR="00AC6A2F">
        <w:t>at</w:t>
      </w:r>
      <w:r w:rsidRPr="00870EFA">
        <w:t xml:space="preserve"> the </w:t>
      </w:r>
      <w:r w:rsidR="00AC6A2F">
        <w:t>top</w:t>
      </w:r>
      <w:r w:rsidRPr="00870EFA">
        <w:t xml:space="preserve"> right of the browser window</w:t>
      </w:r>
      <w:r w:rsidR="00AC6A2F">
        <w:t>.</w:t>
      </w:r>
    </w:p>
    <w:p w:rsidR="00AC6A2F" w:rsidRDefault="00AC6A2F" w:rsidP="00F76A08">
      <w:pPr>
        <w:pStyle w:val="BodyTextIndent"/>
      </w:pPr>
      <w:r w:rsidRPr="00AC6A2F">
        <w:t>A</w:t>
      </w:r>
      <w:r>
        <w:t xml:space="preserve"> confirmation dialog box is displayed. </w:t>
      </w:r>
      <w:r w:rsidRPr="00AC6A2F">
        <w:t xml:space="preserve">Click </w:t>
      </w:r>
      <w:r w:rsidRPr="00F76A08">
        <w:t>DELETE</w:t>
      </w:r>
      <w:r w:rsidRPr="00AC6A2F">
        <w:t xml:space="preserve"> to delete the selected file</w:t>
      </w:r>
      <w:r>
        <w:t>s</w:t>
      </w:r>
      <w:r w:rsidRPr="00AC6A2F">
        <w:t xml:space="preserve"> or folder</w:t>
      </w:r>
      <w:r>
        <w:t xml:space="preserve">s. </w:t>
      </w:r>
      <w:r w:rsidRPr="00AC6A2F">
        <w:t xml:space="preserve">Click </w:t>
      </w:r>
      <w:r w:rsidRPr="00F76A08">
        <w:t>CANCEL</w:t>
      </w:r>
      <w:r>
        <w:t xml:space="preserve"> </w:t>
      </w:r>
      <w:r w:rsidRPr="00AC6A2F">
        <w:t>to end the process without deleting</w:t>
      </w:r>
      <w:r w:rsidR="00A03D02">
        <w:t>.</w:t>
      </w:r>
    </w:p>
    <w:p w:rsidR="004830D8" w:rsidRDefault="00C71107" w:rsidP="004830D8">
      <w:pPr>
        <w:spacing w:after="120" w:line="259" w:lineRule="auto"/>
        <w:ind w:left="1440" w:firstLine="0"/>
        <w:rPr>
          <w:i/>
        </w:rPr>
      </w:pPr>
      <w:r>
        <w:rPr>
          <w:i/>
        </w:rPr>
        <w:t>Factory R</w:t>
      </w:r>
      <w:r w:rsidR="00967944">
        <w:rPr>
          <w:i/>
        </w:rPr>
        <w:t>eset u</w:t>
      </w:r>
      <w:r w:rsidR="004830D8">
        <w:rPr>
          <w:i/>
        </w:rPr>
        <w:t xml:space="preserve">sing </w:t>
      </w:r>
      <w:r w:rsidR="00967944">
        <w:rPr>
          <w:i/>
        </w:rPr>
        <w:t xml:space="preserve">the </w:t>
      </w:r>
      <w:r w:rsidR="004830D8" w:rsidRPr="0056553B">
        <w:rPr>
          <w:i/>
        </w:rPr>
        <w:t xml:space="preserve">Reset button on </w:t>
      </w:r>
      <w:r w:rsidR="004830D8" w:rsidRPr="006D360C">
        <w:rPr>
          <w:i/>
        </w:rPr>
        <w:t>My Cloud Home device</w:t>
      </w:r>
    </w:p>
    <w:p w:rsidR="00967944" w:rsidRPr="00F852C5" w:rsidRDefault="00967944" w:rsidP="00967944">
      <w:pPr>
        <w:pStyle w:val="IntenseQuote"/>
      </w:pPr>
      <w:r>
        <w:rPr>
          <w:noProof/>
        </w:rPr>
        <w:drawing>
          <wp:inline distT="0" distB="0" distL="0" distR="0" wp14:anchorId="2D7E6433" wp14:editId="64D6BDAF">
            <wp:extent cx="262890" cy="219075"/>
            <wp:effectExtent l="0" t="0" r="381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2890" cy="219075"/>
                    </a:xfrm>
                    <a:prstGeom prst="rect">
                      <a:avLst/>
                    </a:prstGeom>
                  </pic:spPr>
                </pic:pic>
              </a:graphicData>
            </a:graphic>
          </wp:inline>
        </w:drawing>
      </w:r>
      <w:r>
        <w:t xml:space="preserve"> </w:t>
      </w:r>
      <w:r w:rsidRPr="00F852C5">
        <w:t xml:space="preserve">Restoring to factory settings will delete all data, users and the owner </w:t>
      </w:r>
      <w:r w:rsidRPr="00653071">
        <w:rPr>
          <w:noProof/>
        </w:rPr>
        <w:t>o</w:t>
      </w:r>
      <w:r>
        <w:rPr>
          <w:noProof/>
        </w:rPr>
        <w:t>f</w:t>
      </w:r>
      <w:r w:rsidRPr="00F852C5">
        <w:t xml:space="preserve"> your My Cloud Home device. </w:t>
      </w:r>
      <w:r w:rsidRPr="006D360C">
        <w:t xml:space="preserve">This process cannot be undone and requires the My Cloud Home to </w:t>
      </w:r>
      <w:r w:rsidRPr="00E9670D">
        <w:rPr>
          <w:noProof/>
        </w:rPr>
        <w:t>be connected</w:t>
      </w:r>
      <w:r w:rsidRPr="006D360C">
        <w:t xml:space="preserve"> to the internet. </w:t>
      </w:r>
      <w:r w:rsidRPr="00F852C5">
        <w:t xml:space="preserve">The unit will be reset and will need to be </w:t>
      </w:r>
      <w:hyperlink r:id="rId21" w:history="1">
        <w:r w:rsidRPr="006D360C">
          <w:rPr>
            <w:rStyle w:val="Hyperlink"/>
          </w:rPr>
          <w:t>setup again</w:t>
        </w:r>
      </w:hyperlink>
      <w:r w:rsidRPr="00F852C5">
        <w:t xml:space="preserve"> using </w:t>
      </w:r>
      <w:r>
        <w:t>your</w:t>
      </w:r>
      <w:r w:rsidRPr="00F852C5">
        <w:t xml:space="preserve"> online My Cloud Account.</w:t>
      </w:r>
    </w:p>
    <w:p w:rsidR="004830D8" w:rsidRDefault="004830D8" w:rsidP="004830D8">
      <w:pPr>
        <w:pStyle w:val="Listnum"/>
        <w:numPr>
          <w:ilvl w:val="0"/>
          <w:numId w:val="25"/>
        </w:numPr>
      </w:pPr>
      <w:r>
        <w:t xml:space="preserve">Ensure your My Cloud Home device is online. </w:t>
      </w:r>
    </w:p>
    <w:p w:rsidR="004830D8" w:rsidRDefault="004830D8" w:rsidP="004830D8">
      <w:pPr>
        <w:pStyle w:val="Listnum"/>
      </w:pPr>
      <w:r w:rsidRPr="006D360C">
        <w:t>On the rear panel of My Cloud Home device, there is a Re</w:t>
      </w:r>
      <w:r>
        <w:t>set Button above the USB port</w:t>
      </w:r>
      <w:r w:rsidRPr="006D360C">
        <w:t xml:space="preserve">. To </w:t>
      </w:r>
      <w:r>
        <w:t>factory reset the</w:t>
      </w:r>
      <w:r w:rsidRPr="006D360C">
        <w:t xml:space="preserve"> device, press this reset button for 60 seconds</w:t>
      </w:r>
      <w:r>
        <w:t xml:space="preserve"> </w:t>
      </w:r>
      <w:r w:rsidRPr="0056553B">
        <w:t>or until the units LED starts blinking and the device powers off.</w:t>
      </w:r>
      <w:r w:rsidRPr="006D360C">
        <w:t xml:space="preserve"> </w:t>
      </w:r>
    </w:p>
    <w:p w:rsidR="004830D8" w:rsidRPr="006D360C" w:rsidRDefault="004830D8" w:rsidP="004830D8">
      <w:pPr>
        <w:pStyle w:val="BodyTextIndent"/>
      </w:pPr>
      <w:r w:rsidRPr="0056553B">
        <w:t>The unit will power itself on and resort back to factory default</w:t>
      </w:r>
      <w:r>
        <w:t>.</w:t>
      </w:r>
    </w:p>
    <w:p w:rsidR="00D362C6" w:rsidRDefault="00D362C6" w:rsidP="005843E7">
      <w:pPr>
        <w:pStyle w:val="BodyBold"/>
      </w:pPr>
      <w:r>
        <w:t xml:space="preserve">How </w:t>
      </w:r>
      <w:r w:rsidR="00F76A08">
        <w:t>do I</w:t>
      </w:r>
      <w:r>
        <w:t xml:space="preserve"> download </w:t>
      </w:r>
      <w:r w:rsidR="00F76A08">
        <w:t xml:space="preserve">the </w:t>
      </w:r>
      <w:r>
        <w:t>entire folder?</w:t>
      </w:r>
    </w:p>
    <w:p w:rsidR="00044FAE" w:rsidRDefault="002D0255" w:rsidP="00423E9B">
      <w:pPr>
        <w:pStyle w:val="BodyText"/>
      </w:pPr>
      <w:r w:rsidRPr="00967944">
        <w:t>To</w:t>
      </w:r>
      <w:r w:rsidR="00423E9B" w:rsidRPr="00967944">
        <w:t xml:space="preserve"> download the entire folder </w:t>
      </w:r>
      <w:r w:rsidR="00967944">
        <w:t>use the My Cloud Home Desktop App.</w:t>
      </w:r>
    </w:p>
    <w:p w:rsidR="00044FAE" w:rsidRDefault="00967944" w:rsidP="00044FAE">
      <w:pPr>
        <w:pStyle w:val="Listnum"/>
        <w:numPr>
          <w:ilvl w:val="0"/>
          <w:numId w:val="4"/>
        </w:numPr>
      </w:pPr>
      <w:r>
        <w:t xml:space="preserve"> </w:t>
      </w:r>
      <w:r w:rsidR="00044FAE">
        <w:t>If you haven’t installed the Desktop app, follow the steps below:</w:t>
      </w:r>
    </w:p>
    <w:p w:rsidR="00044FAE" w:rsidRPr="008872E7" w:rsidRDefault="00044FAE" w:rsidP="00044FAE">
      <w:pPr>
        <w:pStyle w:val="listnum2"/>
      </w:pPr>
      <w:r w:rsidRPr="008872E7">
        <w:t xml:space="preserve">Navigate to </w:t>
      </w:r>
      <w:hyperlink r:id="rId22" w:anchor="/apps_os4" w:history="1">
        <w:r w:rsidRPr="00B24CE8">
          <w:rPr>
            <w:rStyle w:val="Hyperlink"/>
          </w:rPr>
          <w:t>http://</w:t>
        </w:r>
        <w:proofErr w:type="spellStart"/>
        <w:r w:rsidRPr="00B24CE8">
          <w:rPr>
            <w:rStyle w:val="Hyperlink"/>
          </w:rPr>
          <w:t>mycloud.com</w:t>
        </w:r>
        <w:proofErr w:type="spellEnd"/>
        <w:r w:rsidRPr="00B24CE8">
          <w:rPr>
            <w:rStyle w:val="Hyperlink"/>
          </w:rPr>
          <w:t>/#/apps_os4</w:t>
        </w:r>
      </w:hyperlink>
      <w:r>
        <w:t xml:space="preserve"> and click </w:t>
      </w:r>
      <w:r w:rsidRPr="00E755E5">
        <w:rPr>
          <w:b/>
        </w:rPr>
        <w:t>PC Download</w:t>
      </w:r>
      <w:r>
        <w:t xml:space="preserve"> for WD Discovery.</w:t>
      </w:r>
    </w:p>
    <w:p w:rsidR="00044FAE" w:rsidRDefault="00044FAE" w:rsidP="00044FAE">
      <w:pPr>
        <w:pStyle w:val="listnum2"/>
      </w:pPr>
      <w:r>
        <w:t xml:space="preserve">Install and </w:t>
      </w:r>
      <w:r w:rsidR="007809FF">
        <w:rPr>
          <w:noProof/>
        </w:rPr>
        <w:t xml:space="preserve">Log In to </w:t>
      </w:r>
      <w:r>
        <w:t xml:space="preserve">the WD Discovery software with your My Cloud account </w:t>
      </w:r>
      <w:r w:rsidR="007809FF">
        <w:t>Username and Password</w:t>
      </w:r>
      <w:r>
        <w:t xml:space="preserve">. The setup will create </w:t>
      </w:r>
      <w:r w:rsidRPr="00E9670D">
        <w:rPr>
          <w:noProof/>
        </w:rPr>
        <w:t xml:space="preserve">a </w:t>
      </w:r>
      <w:r w:rsidRPr="00E9670D">
        <w:rPr>
          <w:b/>
          <w:noProof/>
        </w:rPr>
        <w:t>My</w:t>
      </w:r>
      <w:r w:rsidRPr="00C710DA">
        <w:rPr>
          <w:b/>
        </w:rPr>
        <w:t xml:space="preserve"> Cloud Home</w:t>
      </w:r>
      <w:r>
        <w:t xml:space="preserve"> desktop icon</w:t>
      </w:r>
      <w:r w:rsidRPr="00C710DA">
        <w:rPr>
          <w:noProof/>
        </w:rPr>
        <w:t>.</w:t>
      </w:r>
      <w:r>
        <w:t xml:space="preserve"> </w:t>
      </w:r>
    </w:p>
    <w:p w:rsidR="00044FAE" w:rsidRDefault="00044FAE" w:rsidP="00044FAE">
      <w:pPr>
        <w:pStyle w:val="Listnum"/>
      </w:pPr>
      <w:r>
        <w:t xml:space="preserve">Click on the My Cloud Home icon. The My Cloud Home explorer page opens displaying the contents of the device. </w:t>
      </w:r>
    </w:p>
    <w:p w:rsidR="00423E9B" w:rsidRDefault="00044FAE" w:rsidP="00044FAE">
      <w:pPr>
        <w:pStyle w:val="Listnum"/>
      </w:pPr>
      <w:r>
        <w:t>To download the folder, click on the folder and drag it onto your PC/Mac.</w:t>
      </w:r>
    </w:p>
    <w:p w:rsidR="00D362C6" w:rsidRDefault="00C37D6D" w:rsidP="005843E7">
      <w:pPr>
        <w:pStyle w:val="BodyBold"/>
      </w:pPr>
      <w:r>
        <w:t xml:space="preserve">How do I </w:t>
      </w:r>
      <w:r w:rsidR="00D362C6">
        <w:t>share files using My Cloud Home?</w:t>
      </w:r>
    </w:p>
    <w:p w:rsidR="00C37D6D" w:rsidRDefault="00C37D6D" w:rsidP="00A56F9C">
      <w:pPr>
        <w:pStyle w:val="BodyText"/>
        <w:rPr>
          <w:rStyle w:val="BodyTextChar"/>
        </w:rPr>
      </w:pPr>
      <w:r>
        <w:rPr>
          <w:rStyle w:val="BodyTextChar"/>
        </w:rPr>
        <w:t xml:space="preserve">You can share </w:t>
      </w:r>
      <w:r w:rsidRPr="00C37D6D">
        <w:rPr>
          <w:rStyle w:val="BodyTextChar"/>
        </w:rPr>
        <w:t xml:space="preserve">file or directory content with others </w:t>
      </w:r>
      <w:r>
        <w:rPr>
          <w:rStyle w:val="BodyTextChar"/>
        </w:rPr>
        <w:t xml:space="preserve">using the </w:t>
      </w:r>
      <w:r w:rsidR="00A73572">
        <w:rPr>
          <w:rStyle w:val="BodyTextChar"/>
        </w:rPr>
        <w:t xml:space="preserve">following </w:t>
      </w:r>
      <w:r w:rsidR="00A73572">
        <w:rPr>
          <w:noProof/>
        </w:rPr>
        <w:t>My Cloud tools:</w:t>
      </w:r>
    </w:p>
    <w:p w:rsidR="00A73572" w:rsidRPr="00042728" w:rsidRDefault="00A73572" w:rsidP="00A73572">
      <w:pPr>
        <w:pStyle w:val="BodyText"/>
        <w:rPr>
          <w:i/>
        </w:rPr>
      </w:pPr>
      <w:r>
        <w:rPr>
          <w:i/>
          <w:noProof/>
        </w:rPr>
        <w:t>Using My Cloud Home Mobile App</w:t>
      </w:r>
    </w:p>
    <w:p w:rsidR="00A73572" w:rsidRDefault="00A73572" w:rsidP="00A73572">
      <w:pPr>
        <w:pStyle w:val="BodyText"/>
        <w:rPr>
          <w:rStyle w:val="BodyTextChar"/>
        </w:rPr>
      </w:pPr>
      <w:r>
        <w:rPr>
          <w:rStyle w:val="BodyTextChar"/>
        </w:rPr>
        <w:t xml:space="preserve">Tap Files on the bottom menu. Tap the </w:t>
      </w:r>
      <w:r w:rsidRPr="0017121E">
        <w:rPr>
          <w:rStyle w:val="BodyTextChar"/>
          <w:noProof/>
        </w:rPr>
        <w:t>e</w:t>
      </w:r>
      <w:r>
        <w:rPr>
          <w:rStyle w:val="BodyTextChar"/>
          <w:noProof/>
        </w:rPr>
        <w:t>l</w:t>
      </w:r>
      <w:r w:rsidRPr="0017121E">
        <w:rPr>
          <w:rStyle w:val="BodyTextChar"/>
          <w:noProof/>
        </w:rPr>
        <w:t>lipsis</w:t>
      </w:r>
      <w:r>
        <w:rPr>
          <w:rStyle w:val="BodyTextChar"/>
          <w:noProof/>
        </w:rPr>
        <w:t xml:space="preserve"> (…)</w:t>
      </w:r>
      <w:r>
        <w:rPr>
          <w:rStyle w:val="BodyTextChar"/>
        </w:rPr>
        <w:t xml:space="preserve"> icon next to the file or directory you want to share. Tap </w:t>
      </w:r>
      <w:r w:rsidRPr="00CD30CF">
        <w:rPr>
          <w:rStyle w:val="BodyTextChar"/>
        </w:rPr>
        <w:t>Share</w:t>
      </w:r>
      <w:r>
        <w:rPr>
          <w:rStyle w:val="BodyTextChar"/>
        </w:rPr>
        <w:t xml:space="preserve">. </w:t>
      </w:r>
      <w:r w:rsidRPr="00CD30CF">
        <w:rPr>
          <w:rStyle w:val="BodyTextChar"/>
        </w:rPr>
        <w:t xml:space="preserve">Select a </w:t>
      </w:r>
      <w:r>
        <w:rPr>
          <w:rStyle w:val="BodyTextChar"/>
        </w:rPr>
        <w:t>method you want to use for sharing and s</w:t>
      </w:r>
      <w:r w:rsidRPr="002A3439">
        <w:rPr>
          <w:rStyle w:val="BodyTextChar"/>
        </w:rPr>
        <w:t>end the shared URL to the intended persons</w:t>
      </w:r>
      <w:r>
        <w:rPr>
          <w:rStyle w:val="BodyTextChar"/>
        </w:rPr>
        <w:t>.</w:t>
      </w:r>
    </w:p>
    <w:p w:rsidR="00C37D6D" w:rsidRDefault="00653071" w:rsidP="00C37D6D">
      <w:pPr>
        <w:pStyle w:val="BodyText"/>
        <w:rPr>
          <w:i/>
          <w:noProof/>
        </w:rPr>
      </w:pPr>
      <w:r>
        <w:rPr>
          <w:i/>
          <w:noProof/>
        </w:rPr>
        <w:t xml:space="preserve">Using </w:t>
      </w:r>
      <w:r w:rsidR="00C37D6D">
        <w:rPr>
          <w:i/>
          <w:noProof/>
        </w:rPr>
        <w:t>MyCloud.com Web App</w:t>
      </w:r>
    </w:p>
    <w:p w:rsidR="00C37D6D" w:rsidRPr="00C37D6D" w:rsidRDefault="00CD30CF" w:rsidP="00C37D6D">
      <w:pPr>
        <w:pStyle w:val="BodyText"/>
      </w:pPr>
      <w:r>
        <w:t>Select a directory or f</w:t>
      </w:r>
      <w:r w:rsidR="00C37D6D" w:rsidRPr="00C37D6D">
        <w:t>ile to share</w:t>
      </w:r>
      <w:r w:rsidR="00C37D6D">
        <w:t xml:space="preserve">. </w:t>
      </w:r>
      <w:r w:rsidR="00C37D6D" w:rsidRPr="00C37D6D">
        <w:t xml:space="preserve">Click the </w:t>
      </w:r>
      <w:r>
        <w:rPr>
          <w:noProof/>
        </w:rPr>
        <w:drawing>
          <wp:inline distT="0" distB="0" distL="0" distR="0" wp14:anchorId="48D9ED0C" wp14:editId="04898B70">
            <wp:extent cx="190500" cy="171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0500" cy="171450"/>
                    </a:xfrm>
                    <a:prstGeom prst="rect">
                      <a:avLst/>
                    </a:prstGeom>
                  </pic:spPr>
                </pic:pic>
              </a:graphicData>
            </a:graphic>
          </wp:inline>
        </w:drawing>
      </w:r>
      <w:r w:rsidRPr="00C37D6D">
        <w:t xml:space="preserve"> </w:t>
      </w:r>
      <w:r>
        <w:t>(</w:t>
      </w:r>
      <w:r w:rsidR="00C37D6D" w:rsidRPr="00C37D6D">
        <w:t>Share Link</w:t>
      </w:r>
      <w:r>
        <w:t>)</w:t>
      </w:r>
      <w:r w:rsidR="00C37D6D" w:rsidRPr="00C37D6D">
        <w:t xml:space="preserve"> icon to create a link to share with others</w:t>
      </w:r>
      <w:r>
        <w:t>.</w:t>
      </w:r>
      <w:r w:rsidRPr="00CD30CF">
        <w:t xml:space="preserve"> Click Copy to copy the URL to the clipboard</w:t>
      </w:r>
      <w:r>
        <w:t xml:space="preserve">. </w:t>
      </w:r>
      <w:r w:rsidRPr="00CD30CF">
        <w:t xml:space="preserve">Send the URL </w:t>
      </w:r>
      <w:r w:rsidRPr="001F6CE9">
        <w:rPr>
          <w:noProof/>
        </w:rPr>
        <w:t>as</w:t>
      </w:r>
      <w:r w:rsidR="0017121E">
        <w:rPr>
          <w:noProof/>
        </w:rPr>
        <w:t xml:space="preserve"> a</w:t>
      </w:r>
      <w:r w:rsidRPr="00CD30CF">
        <w:t xml:space="preserve"> </w:t>
      </w:r>
      <w:r w:rsidRPr="0017121E">
        <w:rPr>
          <w:noProof/>
        </w:rPr>
        <w:t>link</w:t>
      </w:r>
      <w:r w:rsidRPr="00CD30CF">
        <w:t xml:space="preserve"> using IM or Email to the intended persons</w:t>
      </w:r>
      <w:r>
        <w:t>.</w:t>
      </w:r>
    </w:p>
    <w:p w:rsidR="00C71107" w:rsidRDefault="00C71107" w:rsidP="00C71107">
      <w:pPr>
        <w:pStyle w:val="BodyText"/>
        <w:rPr>
          <w:i/>
        </w:rPr>
      </w:pPr>
      <w:r>
        <w:rPr>
          <w:i/>
        </w:rPr>
        <w:t xml:space="preserve">Using </w:t>
      </w:r>
      <w:r w:rsidRPr="008872E7">
        <w:rPr>
          <w:i/>
        </w:rPr>
        <w:t>My Cloud Home Desktop App</w:t>
      </w:r>
    </w:p>
    <w:p w:rsidR="00C71107" w:rsidRPr="00C71107" w:rsidRDefault="00C71107" w:rsidP="00C71107">
      <w:pPr>
        <w:pStyle w:val="BodyText"/>
        <w:rPr>
          <w:highlight w:val="lightGray"/>
        </w:rPr>
      </w:pPr>
      <w:r>
        <w:lastRenderedPageBreak/>
        <w:t xml:space="preserve">Click </w:t>
      </w:r>
      <w:r w:rsidR="006F6310">
        <w:t xml:space="preserve">on the My Cloud Home desktop icon on your PC/Mac to open the My Cloud Home contents. Right-click the file or folder to share and select Create Share Link. </w:t>
      </w:r>
      <w:r w:rsidR="006F6310" w:rsidRPr="00CD30CF">
        <w:t>Click Copy to copy the URL to the clipboard</w:t>
      </w:r>
      <w:r w:rsidR="006F6310">
        <w:t xml:space="preserve">. </w:t>
      </w:r>
      <w:r w:rsidR="006F6310" w:rsidRPr="00CD30CF">
        <w:t xml:space="preserve">Send the URL </w:t>
      </w:r>
      <w:r w:rsidR="006F6310" w:rsidRPr="001F6CE9">
        <w:rPr>
          <w:noProof/>
        </w:rPr>
        <w:t>as</w:t>
      </w:r>
      <w:r w:rsidR="006F6310">
        <w:rPr>
          <w:noProof/>
        </w:rPr>
        <w:t xml:space="preserve"> a</w:t>
      </w:r>
      <w:r w:rsidR="006F6310" w:rsidRPr="00CD30CF">
        <w:t xml:space="preserve"> </w:t>
      </w:r>
      <w:r w:rsidR="006F6310" w:rsidRPr="0017121E">
        <w:rPr>
          <w:noProof/>
        </w:rPr>
        <w:t>link</w:t>
      </w:r>
      <w:r w:rsidR="006F6310" w:rsidRPr="00CD30CF">
        <w:t xml:space="preserve"> using IM or Email to the intended persons</w:t>
      </w:r>
      <w:r w:rsidR="006F6310">
        <w:t>.</w:t>
      </w:r>
    </w:p>
    <w:p w:rsidR="00A56F9C" w:rsidRDefault="00A56F9C" w:rsidP="00A56F9C">
      <w:pPr>
        <w:pStyle w:val="BodyText"/>
        <w:rPr>
          <w:rStyle w:val="BodyTextChar"/>
        </w:rPr>
      </w:pPr>
      <w:r>
        <w:rPr>
          <w:rStyle w:val="BodyTextChar"/>
        </w:rPr>
        <w:t>To get detailed instructions on sharing files usi</w:t>
      </w:r>
      <w:r w:rsidR="002A3439">
        <w:rPr>
          <w:rStyle w:val="BodyTextChar"/>
        </w:rPr>
        <w:t>ng My Cloud Home, refer</w:t>
      </w:r>
      <w:r>
        <w:rPr>
          <w:rStyle w:val="BodyTextChar"/>
        </w:rPr>
        <w:t xml:space="preserve"> </w:t>
      </w:r>
      <w:hyperlink r:id="rId24" w:anchor="subject2" w:history="1">
        <w:r w:rsidRPr="00A56F9C">
          <w:rPr>
            <w:rStyle w:val="Hyperlink"/>
          </w:rPr>
          <w:t xml:space="preserve">Answer ID 20574 How to Share File and Directory Content on </w:t>
        </w:r>
        <w:r w:rsidRPr="0017121E">
          <w:rPr>
            <w:rStyle w:val="Hyperlink"/>
            <w:noProof/>
          </w:rPr>
          <w:t>My</w:t>
        </w:r>
        <w:r w:rsidRPr="00A56F9C">
          <w:rPr>
            <w:rStyle w:val="Hyperlink"/>
          </w:rPr>
          <w:t xml:space="preserve"> Cloud Home</w:t>
        </w:r>
      </w:hyperlink>
      <w:r>
        <w:rPr>
          <w:rStyle w:val="BodyTextChar"/>
        </w:rPr>
        <w:t>.</w:t>
      </w:r>
    </w:p>
    <w:p w:rsidR="00D362C6" w:rsidRDefault="00D362C6" w:rsidP="005843E7">
      <w:pPr>
        <w:pStyle w:val="BodyBold"/>
      </w:pPr>
      <w:r>
        <w:t>How do I access my data offline?</w:t>
      </w:r>
    </w:p>
    <w:p w:rsidR="00B51341" w:rsidRDefault="00DE5E01" w:rsidP="00B51341">
      <w:pPr>
        <w:pStyle w:val="BodyText"/>
      </w:pPr>
      <w:r>
        <w:t xml:space="preserve">You can </w:t>
      </w:r>
      <w:r w:rsidR="00B51341">
        <w:t xml:space="preserve">access </w:t>
      </w:r>
      <w:r w:rsidRPr="00D139DC">
        <w:rPr>
          <w:noProof/>
        </w:rPr>
        <w:t xml:space="preserve">My Cloud Home </w:t>
      </w:r>
      <w:r w:rsidR="00B51341">
        <w:t xml:space="preserve">data </w:t>
      </w:r>
      <w:r w:rsidR="00B51341" w:rsidRPr="00D139DC">
        <w:rPr>
          <w:noProof/>
        </w:rPr>
        <w:t>offline</w:t>
      </w:r>
      <w:r>
        <w:rPr>
          <w:noProof/>
        </w:rPr>
        <w:t xml:space="preserve"> through the </w:t>
      </w:r>
      <w:r>
        <w:t>Desktop App. To access data offline, follow these steps</w:t>
      </w:r>
      <w:r w:rsidR="00B51341">
        <w:t>:</w:t>
      </w:r>
    </w:p>
    <w:p w:rsidR="004C0DE2" w:rsidRDefault="004C0DE2" w:rsidP="00B51341">
      <w:pPr>
        <w:pStyle w:val="Listnum"/>
        <w:numPr>
          <w:ilvl w:val="0"/>
          <w:numId w:val="16"/>
        </w:numPr>
      </w:pPr>
      <w:r>
        <w:t>If you haven’t installed the Desktop app, follow the steps below:</w:t>
      </w:r>
    </w:p>
    <w:p w:rsidR="00E755E5" w:rsidRPr="008872E7" w:rsidRDefault="00E755E5" w:rsidP="00044FAE">
      <w:pPr>
        <w:pStyle w:val="listnum2"/>
        <w:numPr>
          <w:ilvl w:val="0"/>
          <w:numId w:val="40"/>
        </w:numPr>
      </w:pPr>
      <w:r w:rsidRPr="008872E7">
        <w:t xml:space="preserve">Navigate to </w:t>
      </w:r>
      <w:hyperlink r:id="rId25" w:anchor="/apps_os4" w:history="1">
        <w:r w:rsidRPr="00B24CE8">
          <w:rPr>
            <w:rStyle w:val="Hyperlink"/>
          </w:rPr>
          <w:t>http://</w:t>
        </w:r>
        <w:proofErr w:type="spellStart"/>
        <w:r w:rsidRPr="00B24CE8">
          <w:rPr>
            <w:rStyle w:val="Hyperlink"/>
          </w:rPr>
          <w:t>mycloud.com</w:t>
        </w:r>
        <w:proofErr w:type="spellEnd"/>
        <w:r w:rsidRPr="00B24CE8">
          <w:rPr>
            <w:rStyle w:val="Hyperlink"/>
          </w:rPr>
          <w:t>/#/apps_os4</w:t>
        </w:r>
      </w:hyperlink>
      <w:r>
        <w:t xml:space="preserve"> and click </w:t>
      </w:r>
      <w:r w:rsidRPr="00044FAE">
        <w:rPr>
          <w:b/>
        </w:rPr>
        <w:t>PC Download</w:t>
      </w:r>
      <w:r>
        <w:t xml:space="preserve"> for WD Discovery.</w:t>
      </w:r>
    </w:p>
    <w:p w:rsidR="004C0DE2" w:rsidRDefault="00E755E5" w:rsidP="00E755E5">
      <w:pPr>
        <w:pStyle w:val="listnum2"/>
      </w:pPr>
      <w:r>
        <w:t xml:space="preserve">Install and </w:t>
      </w:r>
      <w:r w:rsidR="007809FF">
        <w:rPr>
          <w:noProof/>
        </w:rPr>
        <w:t>Log In to</w:t>
      </w:r>
      <w:r>
        <w:t xml:space="preserve"> the WD Discovery software with your My Cloud account </w:t>
      </w:r>
      <w:r w:rsidR="007809FF">
        <w:t>Username and Password</w:t>
      </w:r>
      <w:r>
        <w:t xml:space="preserve">. </w:t>
      </w:r>
      <w:r w:rsidR="00B37AF9">
        <w:t xml:space="preserve">The setup will create </w:t>
      </w:r>
      <w:r w:rsidR="00B37AF9" w:rsidRPr="00E9670D">
        <w:rPr>
          <w:noProof/>
        </w:rPr>
        <w:t xml:space="preserve">a </w:t>
      </w:r>
      <w:r w:rsidR="00B37AF9" w:rsidRPr="00E9670D">
        <w:rPr>
          <w:b/>
          <w:noProof/>
        </w:rPr>
        <w:t>My</w:t>
      </w:r>
      <w:r w:rsidR="00B37AF9" w:rsidRPr="00C710DA">
        <w:rPr>
          <w:b/>
        </w:rPr>
        <w:t xml:space="preserve"> Cloud Home</w:t>
      </w:r>
      <w:r w:rsidR="00B37AF9">
        <w:t xml:space="preserve"> desktop icon</w:t>
      </w:r>
      <w:r w:rsidR="00B37AF9" w:rsidRPr="00C710DA">
        <w:rPr>
          <w:noProof/>
        </w:rPr>
        <w:t>.</w:t>
      </w:r>
      <w:r>
        <w:t xml:space="preserve"> </w:t>
      </w:r>
    </w:p>
    <w:p w:rsidR="00B51341" w:rsidRDefault="00DE5E01" w:rsidP="00B51341">
      <w:pPr>
        <w:pStyle w:val="Listnum"/>
        <w:numPr>
          <w:ilvl w:val="0"/>
          <w:numId w:val="16"/>
        </w:numPr>
      </w:pPr>
      <w:r>
        <w:t xml:space="preserve">Click </w:t>
      </w:r>
      <w:r w:rsidR="00D515C7">
        <w:t>on the My Cloud Home icon</w:t>
      </w:r>
      <w:r>
        <w:t xml:space="preserve">. The My Cloud Home explorer page opens displaying the contents of the device. </w:t>
      </w:r>
    </w:p>
    <w:p w:rsidR="00B51341" w:rsidRDefault="00D515C7" w:rsidP="00B51341">
      <w:pPr>
        <w:pStyle w:val="Listnum"/>
      </w:pPr>
      <w:r>
        <w:t xml:space="preserve">To make </w:t>
      </w:r>
      <w:r w:rsidR="00B37AF9">
        <w:t>a</w:t>
      </w:r>
      <w:r>
        <w:t xml:space="preserve"> folder offline, r</w:t>
      </w:r>
      <w:r w:rsidR="00B51341">
        <w:t xml:space="preserve">ight-click on the folder and select </w:t>
      </w:r>
      <w:r w:rsidR="00B51341" w:rsidRPr="00D515C7">
        <w:rPr>
          <w:b/>
        </w:rPr>
        <w:t>Make Available Offline</w:t>
      </w:r>
      <w:r w:rsidR="00B51341">
        <w:t>.</w:t>
      </w:r>
    </w:p>
    <w:p w:rsidR="00C664CA" w:rsidRDefault="00B37AF9" w:rsidP="00BB140E">
      <w:pPr>
        <w:pStyle w:val="Listnum"/>
      </w:pPr>
      <w:r>
        <w:t xml:space="preserve">If a folder </w:t>
      </w:r>
      <w:r w:rsidRPr="00E9670D">
        <w:rPr>
          <w:noProof/>
        </w:rPr>
        <w:t>is not already created</w:t>
      </w:r>
      <w:r>
        <w:t>, a</w:t>
      </w:r>
      <w:r w:rsidR="00B51341">
        <w:t xml:space="preserve"> new folder will appear on your desktop with the name </w:t>
      </w:r>
      <w:r w:rsidR="00B51341" w:rsidRPr="00D515C7">
        <w:rPr>
          <w:b/>
        </w:rPr>
        <w:t>My Cloud Offline Files</w:t>
      </w:r>
      <w:r w:rsidR="00B51341">
        <w:t>.</w:t>
      </w:r>
      <w:r w:rsidR="00D515C7">
        <w:t xml:space="preserve"> This</w:t>
      </w:r>
      <w:r w:rsidR="00F81455">
        <w:t xml:space="preserve"> folder will have the </w:t>
      </w:r>
      <w:r w:rsidR="00D515C7">
        <w:t>contents you selected to make offline</w:t>
      </w:r>
      <w:r w:rsidR="00F81455">
        <w:t xml:space="preserve">. </w:t>
      </w:r>
    </w:p>
    <w:p w:rsidR="00C664CA" w:rsidRDefault="00270D9F" w:rsidP="00F852C5">
      <w:pPr>
        <w:pStyle w:val="IntenseQuote"/>
      </w:pPr>
      <w:r>
        <w:rPr>
          <w:noProof/>
        </w:rPr>
        <w:drawing>
          <wp:inline distT="0" distB="0" distL="0" distR="0" wp14:anchorId="67C59661" wp14:editId="22270293">
            <wp:extent cx="262890" cy="219075"/>
            <wp:effectExtent l="0" t="0" r="381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2890" cy="219075"/>
                    </a:xfrm>
                    <a:prstGeom prst="rect">
                      <a:avLst/>
                    </a:prstGeom>
                  </pic:spPr>
                </pic:pic>
              </a:graphicData>
            </a:graphic>
          </wp:inline>
        </w:drawing>
      </w:r>
      <w:r>
        <w:t xml:space="preserve"> </w:t>
      </w:r>
      <w:r w:rsidR="00C664CA" w:rsidRPr="00C664CA">
        <w:t>Any changes made to content within the desktop folder will automatically change the content on t</w:t>
      </w:r>
      <w:r w:rsidR="00DE5E01">
        <w:rPr>
          <w:noProof/>
        </w:rPr>
        <w:t>he My Cloud Home device when</w:t>
      </w:r>
      <w:r w:rsidR="00C664CA" w:rsidRPr="00DE5E01">
        <w:rPr>
          <w:noProof/>
        </w:rPr>
        <w:t xml:space="preserve"> connected</w:t>
      </w:r>
      <w:r w:rsidR="00C664CA" w:rsidRPr="00C664CA">
        <w:t xml:space="preserve"> to the system</w:t>
      </w:r>
      <w:r w:rsidR="00C664CA">
        <w:t>.</w:t>
      </w:r>
    </w:p>
    <w:p w:rsidR="00D362C6" w:rsidRDefault="00D362C6" w:rsidP="005843E7">
      <w:pPr>
        <w:pStyle w:val="BodyBold"/>
      </w:pPr>
      <w:r>
        <w:t xml:space="preserve">Can </w:t>
      </w:r>
      <w:r w:rsidR="00D33C5C">
        <w:t>I</w:t>
      </w:r>
      <w:r>
        <w:t xml:space="preserve"> send files from other Apps to My Cloud Home?</w:t>
      </w:r>
    </w:p>
    <w:p w:rsidR="000B4BFC" w:rsidRDefault="000B4BFC" w:rsidP="000B4BFC">
      <w:pPr>
        <w:pStyle w:val="BodyText"/>
      </w:pPr>
      <w:r>
        <w:t xml:space="preserve">Using the My Cloud Mobile app, </w:t>
      </w:r>
      <w:r w:rsidR="00A2244E">
        <w:t xml:space="preserve">you can save </w:t>
      </w:r>
      <w:r>
        <w:t xml:space="preserve">files in other applications </w:t>
      </w:r>
      <w:r w:rsidR="00A2244E">
        <w:t xml:space="preserve">to </w:t>
      </w:r>
      <w:r>
        <w:t xml:space="preserve">your My Cloud Home device. </w:t>
      </w:r>
    </w:p>
    <w:p w:rsidR="00F91763" w:rsidRPr="00D362C6" w:rsidRDefault="000B4BFC" w:rsidP="00A2244E">
      <w:pPr>
        <w:pStyle w:val="BodyText"/>
      </w:pPr>
      <w:r>
        <w:t xml:space="preserve">Open the files in other apps (For example, </w:t>
      </w:r>
      <w:r w:rsidRPr="00F0535D">
        <w:t>Dropbox, Google Drive, OneDrive, box or Facebook</w:t>
      </w:r>
      <w:r>
        <w:t xml:space="preserve">) and use the </w:t>
      </w:r>
      <w:r w:rsidR="00A2244E" w:rsidRPr="00A2244E">
        <w:rPr>
          <w:b/>
        </w:rPr>
        <w:t>Open in</w:t>
      </w:r>
      <w:r w:rsidR="00A2244E">
        <w:t xml:space="preserve"> or </w:t>
      </w:r>
      <w:r w:rsidR="00A2244E" w:rsidRPr="00A2244E">
        <w:rPr>
          <w:b/>
        </w:rPr>
        <w:t>Save to</w:t>
      </w:r>
      <w:r w:rsidR="00A2244E">
        <w:t xml:space="preserve"> feature. This will bring up a list of applications installed on your mobile. Choose My Cloud Home from the list, which will upload the file directly to your device. </w:t>
      </w:r>
    </w:p>
    <w:p w:rsidR="00D362C6" w:rsidRPr="003A6396" w:rsidRDefault="003A6396" w:rsidP="005843E7">
      <w:pPr>
        <w:pStyle w:val="BodyBold"/>
      </w:pPr>
      <w:r w:rsidRPr="003A6396">
        <w:t xml:space="preserve">How </w:t>
      </w:r>
      <w:r w:rsidR="00554692">
        <w:t xml:space="preserve">does </w:t>
      </w:r>
      <w:r w:rsidRPr="003A6396">
        <w:t>My</w:t>
      </w:r>
      <w:r w:rsidR="00AD6642">
        <w:t xml:space="preserve"> </w:t>
      </w:r>
      <w:r w:rsidR="00554692">
        <w:t>Cloud Home Desktop app work</w:t>
      </w:r>
      <w:r w:rsidRPr="003A6396">
        <w:t>?</w:t>
      </w:r>
    </w:p>
    <w:p w:rsidR="0087358C" w:rsidRDefault="00554692" w:rsidP="00554692">
      <w:pPr>
        <w:pStyle w:val="BodyText"/>
      </w:pPr>
      <w:r>
        <w:t xml:space="preserve">To use the </w:t>
      </w:r>
      <w:r w:rsidRPr="00554692">
        <w:t xml:space="preserve">My Cloud Home </w:t>
      </w:r>
      <w:r>
        <w:t xml:space="preserve">Desktop app, you need to install the </w:t>
      </w:r>
      <w:hyperlink r:id="rId26" w:anchor="/apps_os4" w:history="1">
        <w:r w:rsidRPr="00554692">
          <w:rPr>
            <w:rStyle w:val="Hyperlink"/>
          </w:rPr>
          <w:t>WD Discovery</w:t>
        </w:r>
      </w:hyperlink>
      <w:r>
        <w:t xml:space="preserve"> software, which in turn will install the desktop app. </w:t>
      </w:r>
      <w:r w:rsidR="0087358C">
        <w:t xml:space="preserve">During login and setup of the WD Discovery software, the </w:t>
      </w:r>
      <w:r w:rsidR="0087358C" w:rsidRPr="00E9670D">
        <w:rPr>
          <w:b/>
          <w:noProof/>
        </w:rPr>
        <w:t>My</w:t>
      </w:r>
      <w:r w:rsidR="0087358C" w:rsidRPr="00C710DA">
        <w:rPr>
          <w:b/>
        </w:rPr>
        <w:t xml:space="preserve"> Cloud Home</w:t>
      </w:r>
      <w:r w:rsidR="0087358C">
        <w:t xml:space="preserve"> desktop icon is created. </w:t>
      </w:r>
    </w:p>
    <w:p w:rsidR="006A1A82" w:rsidRDefault="0087358C" w:rsidP="0087358C">
      <w:pPr>
        <w:pStyle w:val="BodyText"/>
      </w:pPr>
      <w:r>
        <w:t xml:space="preserve">If you have already installed the Desktop app, then click on the My Cloud Home icon </w:t>
      </w:r>
      <w:r w:rsidR="00CC3B2E">
        <w:t xml:space="preserve">to </w:t>
      </w:r>
      <w:r w:rsidR="006A1A82">
        <w:t>access the My Cloud Home device.</w:t>
      </w:r>
    </w:p>
    <w:p w:rsidR="00AD6642" w:rsidRDefault="00AD6642" w:rsidP="00914320">
      <w:pPr>
        <w:pStyle w:val="BodyText"/>
      </w:pPr>
      <w:r>
        <w:t xml:space="preserve">The Desktop app allows you to Sync content </w:t>
      </w:r>
      <w:r w:rsidR="00554692">
        <w:t xml:space="preserve">from </w:t>
      </w:r>
      <w:r w:rsidR="006A1A82" w:rsidRPr="006A1A82">
        <w:t xml:space="preserve">Windows or </w:t>
      </w:r>
      <w:proofErr w:type="spellStart"/>
      <w:r w:rsidR="006A1A82" w:rsidRPr="006A1A82">
        <w:t>macOS</w:t>
      </w:r>
      <w:proofErr w:type="spellEnd"/>
      <w:r w:rsidR="006A1A82" w:rsidRPr="006A1A82">
        <w:t xml:space="preserve"> / OS X system</w:t>
      </w:r>
      <w:r w:rsidR="006A1A82">
        <w:t xml:space="preserve"> to My Cloud Home. You can also make </w:t>
      </w:r>
      <w:r w:rsidR="00516660">
        <w:t xml:space="preserve">the </w:t>
      </w:r>
      <w:r w:rsidR="006A1A82">
        <w:t xml:space="preserve">My Cloud Home content available offline on </w:t>
      </w:r>
      <w:r w:rsidR="006A1A82" w:rsidRPr="006A1A82">
        <w:t xml:space="preserve">Windows or </w:t>
      </w:r>
      <w:proofErr w:type="spellStart"/>
      <w:r w:rsidR="006A1A82" w:rsidRPr="006A1A82">
        <w:t>macOS</w:t>
      </w:r>
      <w:proofErr w:type="spellEnd"/>
      <w:r w:rsidR="006A1A82" w:rsidRPr="006A1A82">
        <w:t xml:space="preserve"> / OS X system for editing, adding or deleting.</w:t>
      </w:r>
    </w:p>
    <w:p w:rsidR="00CA18C7" w:rsidRDefault="00CA18C7" w:rsidP="00914320">
      <w:pPr>
        <w:pStyle w:val="BodyText"/>
      </w:pPr>
      <w:r>
        <w:lastRenderedPageBreak/>
        <w:t xml:space="preserve">To know more about WD Discovery app and its features, refer </w:t>
      </w:r>
      <w:hyperlink r:id="rId27" w:history="1">
        <w:r w:rsidRPr="00CA18C7">
          <w:rPr>
            <w:rStyle w:val="Hyperlink"/>
          </w:rPr>
          <w:t>Answer ID 19588 WD Discovery Online User Guide for My Cloud Home</w:t>
        </w:r>
      </w:hyperlink>
      <w:r>
        <w:t>.</w:t>
      </w:r>
    </w:p>
    <w:p w:rsidR="00D362C6" w:rsidRPr="00914320" w:rsidRDefault="006A1A82" w:rsidP="00914320">
      <w:pPr>
        <w:pStyle w:val="BodyText"/>
      </w:pPr>
      <w:r>
        <w:t>To get detailed instructions on using the Desktop app, r</w:t>
      </w:r>
      <w:r w:rsidR="00914320">
        <w:t xml:space="preserve">efer </w:t>
      </w:r>
      <w:hyperlink r:id="rId28" w:anchor="subject3" w:history="1">
        <w:r w:rsidR="00914320" w:rsidRPr="00914320">
          <w:rPr>
            <w:rStyle w:val="Hyperlink"/>
          </w:rPr>
          <w:t>Answer ID 18896 My Cloud Home Desktop App Online User Guide for Information, Configuration, and Solutions</w:t>
        </w:r>
      </w:hyperlink>
      <w:r w:rsidR="00914320">
        <w:t>.</w:t>
      </w:r>
    </w:p>
    <w:p w:rsidR="00D362C6" w:rsidRPr="00584382" w:rsidRDefault="00D362C6" w:rsidP="005843E7">
      <w:pPr>
        <w:pStyle w:val="BodyBold"/>
      </w:pPr>
      <w:r>
        <w:t xml:space="preserve">How </w:t>
      </w:r>
      <w:r w:rsidR="00004561">
        <w:t xml:space="preserve">do I </w:t>
      </w:r>
      <w:r w:rsidRPr="00584382">
        <w:t xml:space="preserve">switch </w:t>
      </w:r>
      <w:r w:rsidR="00516660" w:rsidRPr="00E9670D">
        <w:rPr>
          <w:noProof/>
        </w:rPr>
        <w:t>ON</w:t>
      </w:r>
      <w:r w:rsidRPr="00584382">
        <w:t xml:space="preserve"> </w:t>
      </w:r>
      <w:r w:rsidR="00516660">
        <w:t xml:space="preserve">the </w:t>
      </w:r>
      <w:r w:rsidR="00F47D06" w:rsidRPr="00584382">
        <w:t xml:space="preserve">Auto Backup </w:t>
      </w:r>
      <w:r w:rsidR="00516660">
        <w:t>feature</w:t>
      </w:r>
      <w:r w:rsidRPr="00584382">
        <w:t>?</w:t>
      </w:r>
    </w:p>
    <w:p w:rsidR="003725CF" w:rsidRDefault="003725CF" w:rsidP="00224376">
      <w:pPr>
        <w:pStyle w:val="BodyText"/>
      </w:pPr>
      <w:r>
        <w:t xml:space="preserve">You can use the Auto </w:t>
      </w:r>
      <w:r w:rsidRPr="003725CF">
        <w:t>Camera Backup feature of the My Cloud Home mobile app</w:t>
      </w:r>
      <w:r>
        <w:t xml:space="preserve"> to </w:t>
      </w:r>
      <w:proofErr w:type="spellStart"/>
      <w:r>
        <w:t>backup</w:t>
      </w:r>
      <w:proofErr w:type="spellEnd"/>
      <w:r>
        <w:t xml:space="preserve"> your camera content automatically to My Cloud Home</w:t>
      </w:r>
      <w:r w:rsidR="00653071">
        <w:t xml:space="preserve"> device</w:t>
      </w:r>
      <w:r>
        <w:t xml:space="preserve">. </w:t>
      </w:r>
    </w:p>
    <w:p w:rsidR="003E39EC" w:rsidRDefault="003725CF" w:rsidP="00330ECB">
      <w:pPr>
        <w:pStyle w:val="BodyText"/>
      </w:pPr>
      <w:r w:rsidRPr="003725CF">
        <w:t xml:space="preserve">To manually setup Auto Camera Backup, </w:t>
      </w:r>
      <w:r w:rsidR="00E25228">
        <w:t>tap the</w:t>
      </w:r>
      <w:r>
        <w:t xml:space="preserve"> </w:t>
      </w:r>
      <w:r w:rsidRPr="00EE3396">
        <w:t>Settings</w:t>
      </w:r>
      <w:r w:rsidRPr="003725CF">
        <w:t xml:space="preserve"> </w:t>
      </w:r>
      <w:r w:rsidR="00E25228">
        <w:t xml:space="preserve">icon </w:t>
      </w:r>
      <w:r w:rsidRPr="003725CF">
        <w:t xml:space="preserve">in the mobile app and </w:t>
      </w:r>
      <w:r>
        <w:t>tap Auto Backup. T</w:t>
      </w:r>
      <w:r w:rsidRPr="003725CF">
        <w:t xml:space="preserve">oggle ON/OFF the </w:t>
      </w:r>
      <w:r>
        <w:t>A</w:t>
      </w:r>
      <w:r w:rsidRPr="003725CF">
        <w:t xml:space="preserve">uto </w:t>
      </w:r>
      <w:r>
        <w:t xml:space="preserve">Backup feature to start your auto backup process. </w:t>
      </w:r>
      <w:r w:rsidR="00F47D06">
        <w:t xml:space="preserve">All the photos and videos in your camera will be uploaded to </w:t>
      </w:r>
      <w:r w:rsidR="00EC6B2F">
        <w:t xml:space="preserve">a </w:t>
      </w:r>
      <w:r w:rsidR="002D0255">
        <w:t>new f</w:t>
      </w:r>
      <w:r w:rsidR="00F47D06" w:rsidRPr="00F47D06">
        <w:t xml:space="preserve">older </w:t>
      </w:r>
      <w:r w:rsidR="00F47D06">
        <w:t>on the My Cloud Home device</w:t>
      </w:r>
      <w:r w:rsidR="00F47D06" w:rsidRPr="00F47D06">
        <w:t xml:space="preserve">. </w:t>
      </w:r>
      <w:r w:rsidR="003E39EC">
        <w:t xml:space="preserve">Each mobile device will be </w:t>
      </w:r>
      <w:r w:rsidR="003E39EC" w:rsidRPr="003E39EC">
        <w:t xml:space="preserve">backed up into a new folder allowing you to </w:t>
      </w:r>
      <w:r w:rsidR="003E39EC">
        <w:t xml:space="preserve">easily </w:t>
      </w:r>
      <w:r w:rsidR="003E39EC" w:rsidRPr="003E39EC">
        <w:t>manage your content</w:t>
      </w:r>
      <w:r w:rsidR="003E39EC">
        <w:t xml:space="preserve">s. </w:t>
      </w:r>
      <w:r w:rsidR="00330ECB">
        <w:t>Once backed up, y</w:t>
      </w:r>
      <w:r w:rsidR="003E39EC" w:rsidRPr="003E39EC">
        <w:t xml:space="preserve">ou can </w:t>
      </w:r>
      <w:r w:rsidR="003E39EC">
        <w:t xml:space="preserve">access </w:t>
      </w:r>
      <w:r w:rsidR="003E39EC" w:rsidRPr="003E39EC">
        <w:t xml:space="preserve">your contents </w:t>
      </w:r>
      <w:r w:rsidR="00330ECB">
        <w:t xml:space="preserve">using </w:t>
      </w:r>
      <w:r w:rsidR="003E39EC">
        <w:t xml:space="preserve">both </w:t>
      </w:r>
      <w:r w:rsidR="00330ECB">
        <w:t>the Web and M</w:t>
      </w:r>
      <w:r w:rsidR="003E39EC" w:rsidRPr="003E39EC">
        <w:t>obile app</w:t>
      </w:r>
      <w:r w:rsidR="00330ECB">
        <w:t xml:space="preserve"> through Files or Photos</w:t>
      </w:r>
      <w:r w:rsidR="003E39EC">
        <w:t>.</w:t>
      </w:r>
    </w:p>
    <w:p w:rsidR="00D362C6" w:rsidRPr="00224376" w:rsidRDefault="00224376" w:rsidP="00224376">
      <w:pPr>
        <w:pStyle w:val="BodyText"/>
      </w:pPr>
      <w:r>
        <w:t xml:space="preserve">Refer </w:t>
      </w:r>
      <w:hyperlink r:id="rId29" w:history="1">
        <w:r w:rsidRPr="00224376">
          <w:rPr>
            <w:rStyle w:val="Hyperlink"/>
          </w:rPr>
          <w:t>Answer 18895 My Cloud Home Mobile App Online User Guide and Solutions</w:t>
        </w:r>
      </w:hyperlink>
      <w:r>
        <w:t xml:space="preserve"> for </w:t>
      </w:r>
      <w:r w:rsidR="00F47D06">
        <w:t xml:space="preserve">detailed </w:t>
      </w:r>
      <w:r>
        <w:t xml:space="preserve">instructions on </w:t>
      </w:r>
      <w:r w:rsidR="00F47D06" w:rsidRPr="00224376">
        <w:t>Mobile Phone Auto Backup</w:t>
      </w:r>
      <w:r>
        <w:t>.</w:t>
      </w:r>
    </w:p>
    <w:p w:rsidR="00E55461" w:rsidRDefault="00D34283" w:rsidP="00D362C6">
      <w:pPr>
        <w:pStyle w:val="BodyText"/>
      </w:pPr>
      <w:r>
        <w:t xml:space="preserve">Refer </w:t>
      </w:r>
      <w:hyperlink r:id="rId30" w:history="1">
        <w:r w:rsidRPr="00D34283">
          <w:rPr>
            <w:rStyle w:val="Hyperlink"/>
          </w:rPr>
          <w:t>Answer ID 18969 My Cloud Home Mobile App Auto Camera Backup Features</w:t>
        </w:r>
      </w:hyperlink>
      <w:r>
        <w:t xml:space="preserve"> for FAQs related to this feature.</w:t>
      </w:r>
    </w:p>
    <w:p w:rsidR="00D362C6" w:rsidRPr="004C3260" w:rsidRDefault="00D362C6" w:rsidP="005843E7">
      <w:pPr>
        <w:pStyle w:val="BodyBold"/>
      </w:pPr>
      <w:r w:rsidRPr="004C3260">
        <w:t xml:space="preserve">How </w:t>
      </w:r>
      <w:r w:rsidR="00CF142C">
        <w:t>do I</w:t>
      </w:r>
      <w:r w:rsidRPr="004C3260">
        <w:t xml:space="preserve"> factory reset the device?</w:t>
      </w:r>
    </w:p>
    <w:p w:rsidR="00CF142C" w:rsidRDefault="00CF142C" w:rsidP="00D362C6">
      <w:pPr>
        <w:pStyle w:val="BodyText"/>
      </w:pPr>
      <w:r>
        <w:t xml:space="preserve">You can restore </w:t>
      </w:r>
      <w:r w:rsidR="0056553B">
        <w:t xml:space="preserve">your device </w:t>
      </w:r>
      <w:r w:rsidRPr="00CF142C">
        <w:t xml:space="preserve">to factory settings </w:t>
      </w:r>
      <w:r>
        <w:t xml:space="preserve">using </w:t>
      </w:r>
      <w:r w:rsidRPr="00CF142C">
        <w:t xml:space="preserve">the </w:t>
      </w:r>
      <w:r w:rsidR="0056553B">
        <w:t xml:space="preserve">Reset button on the My Cloud Home device, or the </w:t>
      </w:r>
      <w:r w:rsidR="0056553B" w:rsidRPr="00CF142C">
        <w:t xml:space="preserve">System Erase function </w:t>
      </w:r>
      <w:r w:rsidR="0056553B">
        <w:t xml:space="preserve">in the </w:t>
      </w:r>
      <w:r w:rsidRPr="00CF142C">
        <w:t xml:space="preserve">Web </w:t>
      </w:r>
      <w:r w:rsidR="0056553B">
        <w:t xml:space="preserve">app and </w:t>
      </w:r>
      <w:r w:rsidRPr="00CF142C">
        <w:t>Mobile app</w:t>
      </w:r>
      <w:r>
        <w:t>.</w:t>
      </w:r>
    </w:p>
    <w:p w:rsidR="00CF142C" w:rsidRPr="00F852C5" w:rsidRDefault="00270D9F" w:rsidP="00F852C5">
      <w:pPr>
        <w:pStyle w:val="IntenseQuote"/>
      </w:pPr>
      <w:r>
        <w:rPr>
          <w:noProof/>
        </w:rPr>
        <w:drawing>
          <wp:inline distT="0" distB="0" distL="0" distR="0" wp14:anchorId="67C59661" wp14:editId="22270293">
            <wp:extent cx="262890" cy="219075"/>
            <wp:effectExtent l="0" t="0" r="381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2890" cy="219075"/>
                    </a:xfrm>
                    <a:prstGeom prst="rect">
                      <a:avLst/>
                    </a:prstGeom>
                  </pic:spPr>
                </pic:pic>
              </a:graphicData>
            </a:graphic>
          </wp:inline>
        </w:drawing>
      </w:r>
      <w:r>
        <w:t xml:space="preserve"> </w:t>
      </w:r>
      <w:r w:rsidR="00CF142C" w:rsidRPr="00F852C5">
        <w:t xml:space="preserve">Restoring to factory settings will delete all data, users and the owner </w:t>
      </w:r>
      <w:r w:rsidR="00CF142C" w:rsidRPr="00653071">
        <w:rPr>
          <w:noProof/>
        </w:rPr>
        <w:t>o</w:t>
      </w:r>
      <w:r w:rsidR="00653071">
        <w:rPr>
          <w:noProof/>
        </w:rPr>
        <w:t>f</w:t>
      </w:r>
      <w:r w:rsidR="00CF142C" w:rsidRPr="00F852C5">
        <w:t xml:space="preserve"> your My Cloud Home device. </w:t>
      </w:r>
      <w:r w:rsidR="006D360C" w:rsidRPr="006D360C">
        <w:t xml:space="preserve">This process cannot be undone and requires the My Cloud Home to </w:t>
      </w:r>
      <w:r w:rsidR="006D360C" w:rsidRPr="00E9670D">
        <w:rPr>
          <w:noProof/>
        </w:rPr>
        <w:t>be connected</w:t>
      </w:r>
      <w:r w:rsidR="006D360C" w:rsidRPr="006D360C">
        <w:t xml:space="preserve"> to the internet. </w:t>
      </w:r>
      <w:r w:rsidR="00CF142C" w:rsidRPr="00F852C5">
        <w:t xml:space="preserve">The unit will be reset and will need to be </w:t>
      </w:r>
      <w:hyperlink r:id="rId31" w:history="1">
        <w:r w:rsidR="00CF142C" w:rsidRPr="006D360C">
          <w:rPr>
            <w:rStyle w:val="Hyperlink"/>
          </w:rPr>
          <w:t>setup again</w:t>
        </w:r>
      </w:hyperlink>
      <w:r w:rsidR="00CF142C" w:rsidRPr="00F852C5">
        <w:t xml:space="preserve"> using </w:t>
      </w:r>
      <w:r w:rsidR="006D360C">
        <w:t>your</w:t>
      </w:r>
      <w:r w:rsidR="00CF142C" w:rsidRPr="00F852C5">
        <w:t xml:space="preserve"> online My Cloud Account.</w:t>
      </w:r>
    </w:p>
    <w:p w:rsidR="006D360C" w:rsidRPr="006D360C" w:rsidRDefault="0056553B" w:rsidP="006D360C">
      <w:pPr>
        <w:spacing w:after="120" w:line="259" w:lineRule="auto"/>
        <w:ind w:left="1440" w:firstLine="0"/>
        <w:rPr>
          <w:i/>
        </w:rPr>
      </w:pPr>
      <w:r>
        <w:rPr>
          <w:i/>
        </w:rPr>
        <w:t xml:space="preserve">Using </w:t>
      </w:r>
      <w:r w:rsidRPr="0056553B">
        <w:rPr>
          <w:i/>
        </w:rPr>
        <w:t xml:space="preserve">Reset button on </w:t>
      </w:r>
      <w:r w:rsidR="006D360C" w:rsidRPr="006D360C">
        <w:rPr>
          <w:i/>
        </w:rPr>
        <w:t>My Cloud Home device</w:t>
      </w:r>
    </w:p>
    <w:p w:rsidR="0056553B" w:rsidRDefault="0056553B" w:rsidP="00330ECB">
      <w:pPr>
        <w:pStyle w:val="Listnum"/>
        <w:numPr>
          <w:ilvl w:val="0"/>
          <w:numId w:val="41"/>
        </w:numPr>
      </w:pPr>
      <w:r>
        <w:t xml:space="preserve">Ensure your My Cloud Home device is online. </w:t>
      </w:r>
    </w:p>
    <w:p w:rsidR="006D360C" w:rsidRDefault="006D360C" w:rsidP="0056553B">
      <w:pPr>
        <w:pStyle w:val="Listnum"/>
      </w:pPr>
      <w:r w:rsidRPr="006D360C">
        <w:t>On the rear panel of My Cloud Home device, there is a Re</w:t>
      </w:r>
      <w:r w:rsidR="00653071">
        <w:t>set Button above the USB port</w:t>
      </w:r>
      <w:r w:rsidRPr="006D360C">
        <w:t xml:space="preserve">. To </w:t>
      </w:r>
      <w:r w:rsidR="0056553B">
        <w:t>factory reset the</w:t>
      </w:r>
      <w:r w:rsidRPr="006D360C">
        <w:t xml:space="preserve"> device, press this reset button for 60 seconds</w:t>
      </w:r>
      <w:r w:rsidR="0056553B">
        <w:t xml:space="preserve"> </w:t>
      </w:r>
      <w:r w:rsidR="0056553B" w:rsidRPr="0056553B">
        <w:t>or until the units LED starts blinking and the device powers off</w:t>
      </w:r>
      <w:r w:rsidRPr="0056553B">
        <w:t>.</w:t>
      </w:r>
      <w:r w:rsidRPr="006D360C">
        <w:t xml:space="preserve"> </w:t>
      </w:r>
    </w:p>
    <w:p w:rsidR="006D360C" w:rsidRPr="006D360C" w:rsidRDefault="0056553B" w:rsidP="0056553B">
      <w:pPr>
        <w:pStyle w:val="BodyTextIndent"/>
      </w:pPr>
      <w:r w:rsidRPr="0056553B">
        <w:t>The unit will power itself on and resort back to factory default</w:t>
      </w:r>
      <w:r>
        <w:t>.</w:t>
      </w:r>
    </w:p>
    <w:p w:rsidR="006D360C" w:rsidRPr="006D360C" w:rsidRDefault="006D360C" w:rsidP="006D360C">
      <w:pPr>
        <w:spacing w:after="120" w:line="259" w:lineRule="auto"/>
        <w:ind w:left="1440" w:firstLine="0"/>
        <w:rPr>
          <w:i/>
        </w:rPr>
      </w:pPr>
      <w:r w:rsidRPr="006D360C">
        <w:rPr>
          <w:i/>
        </w:rPr>
        <w:t>Using My Cloud Home Mobile App</w:t>
      </w:r>
    </w:p>
    <w:p w:rsidR="006D360C" w:rsidRPr="006D360C" w:rsidRDefault="00E25228" w:rsidP="00311A01">
      <w:pPr>
        <w:pStyle w:val="Listnum"/>
        <w:numPr>
          <w:ilvl w:val="0"/>
          <w:numId w:val="22"/>
        </w:numPr>
      </w:pPr>
      <w:r w:rsidRPr="00E25228">
        <w:t xml:space="preserve">Tap Settings </w:t>
      </w:r>
      <w:r w:rsidR="00653071">
        <w:rPr>
          <w:noProof/>
        </w:rPr>
        <w:t>o</w:t>
      </w:r>
      <w:r w:rsidRPr="00653071">
        <w:rPr>
          <w:noProof/>
        </w:rPr>
        <w:t>n</w:t>
      </w:r>
      <w:r w:rsidRPr="00E25228">
        <w:t xml:space="preserve"> the </w:t>
      </w:r>
      <w:r w:rsidR="00653071">
        <w:t>bottom menu</w:t>
      </w:r>
      <w:r>
        <w:t xml:space="preserve">. </w:t>
      </w:r>
      <w:r w:rsidR="006D360C" w:rsidRPr="006D360C">
        <w:t xml:space="preserve">Tap the device name </w:t>
      </w:r>
      <w:r w:rsidR="00BB140E">
        <w:t>in the</w:t>
      </w:r>
      <w:r w:rsidR="006D360C" w:rsidRPr="006D360C">
        <w:t xml:space="preserve"> Current Device section.</w:t>
      </w:r>
    </w:p>
    <w:p w:rsidR="006D360C" w:rsidRPr="006D360C" w:rsidRDefault="006D360C" w:rsidP="00E25228">
      <w:pPr>
        <w:pStyle w:val="Listnum"/>
      </w:pPr>
      <w:r w:rsidRPr="006D360C">
        <w:t xml:space="preserve">Tap </w:t>
      </w:r>
      <w:r w:rsidRPr="006D360C">
        <w:rPr>
          <w:b/>
        </w:rPr>
        <w:t>Erase All Data</w:t>
      </w:r>
      <w:r w:rsidRPr="006D360C">
        <w:t xml:space="preserve">. Tap </w:t>
      </w:r>
      <w:r w:rsidRPr="006D360C">
        <w:rPr>
          <w:b/>
        </w:rPr>
        <w:t>Yes, Proceed</w:t>
      </w:r>
      <w:r w:rsidRPr="006D360C">
        <w:t xml:space="preserve"> to continue with </w:t>
      </w:r>
      <w:r w:rsidR="00653071">
        <w:t>the</w:t>
      </w:r>
      <w:r w:rsidRPr="006D360C">
        <w:t xml:space="preserve"> process</w:t>
      </w:r>
      <w:r w:rsidR="00E25228">
        <w:t xml:space="preserve">. </w:t>
      </w:r>
    </w:p>
    <w:p w:rsidR="006D360C" w:rsidRPr="006D360C" w:rsidRDefault="00E25228" w:rsidP="00BB140E">
      <w:pPr>
        <w:pStyle w:val="Listnum"/>
      </w:pPr>
      <w:r>
        <w:t>E</w:t>
      </w:r>
      <w:r w:rsidR="006D360C" w:rsidRPr="006D360C">
        <w:t xml:space="preserve">nter the </w:t>
      </w:r>
      <w:r w:rsidR="00EE3396">
        <w:t xml:space="preserve">System Erase </w:t>
      </w:r>
      <w:r w:rsidR="006D360C" w:rsidRPr="006D360C">
        <w:t>code</w:t>
      </w:r>
      <w:r w:rsidR="00BB140E">
        <w:t xml:space="preserve"> and t</w:t>
      </w:r>
      <w:r w:rsidR="006D360C" w:rsidRPr="006D360C">
        <w:t xml:space="preserve">ap </w:t>
      </w:r>
      <w:r w:rsidR="00EE3396">
        <w:t>ERASE ALL DATA</w:t>
      </w:r>
      <w:r w:rsidR="006D360C" w:rsidRPr="006D360C">
        <w:t>.</w:t>
      </w:r>
    </w:p>
    <w:p w:rsidR="006D360C" w:rsidRPr="006D360C" w:rsidRDefault="00EE3396" w:rsidP="00E25228">
      <w:pPr>
        <w:pStyle w:val="BodyTextIndent"/>
      </w:pPr>
      <w:r>
        <w:t xml:space="preserve">You will be </w:t>
      </w:r>
      <w:r w:rsidRPr="00EE3396">
        <w:t xml:space="preserve">logged out of </w:t>
      </w:r>
      <w:r>
        <w:t xml:space="preserve">the </w:t>
      </w:r>
      <w:r w:rsidRPr="00EE3396">
        <w:t xml:space="preserve">My Cloud Home mobile app and </w:t>
      </w:r>
      <w:r>
        <w:t xml:space="preserve">will </w:t>
      </w:r>
      <w:r w:rsidRPr="00E9670D">
        <w:rPr>
          <w:noProof/>
        </w:rPr>
        <w:t>be sent</w:t>
      </w:r>
      <w:r w:rsidRPr="00EE3396">
        <w:t xml:space="preserve"> an email confirmation</w:t>
      </w:r>
      <w:r w:rsidR="006D360C" w:rsidRPr="006D360C">
        <w:t>.</w:t>
      </w:r>
    </w:p>
    <w:p w:rsidR="006D360C" w:rsidRPr="006D360C" w:rsidRDefault="006D360C" w:rsidP="006D360C">
      <w:pPr>
        <w:spacing w:after="120" w:line="259" w:lineRule="auto"/>
        <w:ind w:left="1440" w:firstLine="0"/>
        <w:rPr>
          <w:i/>
        </w:rPr>
      </w:pPr>
      <w:r w:rsidRPr="006D360C">
        <w:rPr>
          <w:i/>
        </w:rPr>
        <w:t xml:space="preserve">Using the </w:t>
      </w:r>
      <w:proofErr w:type="spellStart"/>
      <w:r w:rsidRPr="006D360C">
        <w:rPr>
          <w:i/>
        </w:rPr>
        <w:t>MyCloud.com</w:t>
      </w:r>
      <w:proofErr w:type="spellEnd"/>
      <w:r w:rsidRPr="006D360C">
        <w:rPr>
          <w:i/>
        </w:rPr>
        <w:t xml:space="preserve"> Web App</w:t>
      </w:r>
    </w:p>
    <w:p w:rsidR="006D360C" w:rsidRPr="006D360C" w:rsidRDefault="00BB140E" w:rsidP="00330ECB">
      <w:pPr>
        <w:pStyle w:val="Listnum"/>
        <w:numPr>
          <w:ilvl w:val="0"/>
          <w:numId w:val="42"/>
        </w:numPr>
      </w:pPr>
      <w:r>
        <w:t>Click Settings on the left menu.</w:t>
      </w:r>
      <w:r w:rsidR="006D360C" w:rsidRPr="006D360C">
        <w:t xml:space="preserve"> </w:t>
      </w:r>
      <w:r w:rsidR="001F6CE9">
        <w:t>T</w:t>
      </w:r>
      <w:r w:rsidR="006D360C" w:rsidRPr="006D360C">
        <w:t xml:space="preserve">he Settings </w:t>
      </w:r>
      <w:r w:rsidR="001F6CE9">
        <w:t>page is displayed</w:t>
      </w:r>
      <w:r w:rsidR="006D360C" w:rsidRPr="006D360C">
        <w:t>.</w:t>
      </w:r>
    </w:p>
    <w:p w:rsidR="006D360C" w:rsidRPr="006D360C" w:rsidRDefault="006D360C" w:rsidP="00BB140E">
      <w:pPr>
        <w:pStyle w:val="Listnum"/>
      </w:pPr>
      <w:r w:rsidRPr="006D360C">
        <w:lastRenderedPageBreak/>
        <w:t>Click on the device name in the Current Storage section.</w:t>
      </w:r>
    </w:p>
    <w:p w:rsidR="006D360C" w:rsidRPr="006D360C" w:rsidRDefault="006D360C" w:rsidP="00311A01">
      <w:pPr>
        <w:pStyle w:val="Listnum"/>
      </w:pPr>
      <w:r w:rsidRPr="006D360C">
        <w:t xml:space="preserve">Click </w:t>
      </w:r>
      <w:r w:rsidRPr="00BB140E">
        <w:rPr>
          <w:b/>
        </w:rPr>
        <w:t>Erase All Data</w:t>
      </w:r>
      <w:r w:rsidRPr="006D360C">
        <w:t xml:space="preserve">. Enter the </w:t>
      </w:r>
      <w:r w:rsidR="00BB140E">
        <w:t xml:space="preserve">System Erase code and click </w:t>
      </w:r>
      <w:r w:rsidRPr="006D360C">
        <w:t>Confirm</w:t>
      </w:r>
      <w:r w:rsidR="00BB140E">
        <w:rPr>
          <w:b/>
        </w:rPr>
        <w:t xml:space="preserve"> </w:t>
      </w:r>
      <w:r w:rsidR="00BB140E" w:rsidRPr="00BB140E">
        <w:t>to continue.</w:t>
      </w:r>
      <w:r w:rsidR="00BB140E">
        <w:rPr>
          <w:b/>
        </w:rPr>
        <w:t xml:space="preserve"> </w:t>
      </w:r>
      <w:r w:rsidRPr="006D360C">
        <w:t xml:space="preserve"> Read the instructions and click </w:t>
      </w:r>
      <w:r w:rsidR="00BB140E" w:rsidRPr="00BB140E">
        <w:t>ERASE ALL DATA</w:t>
      </w:r>
      <w:r w:rsidR="00BB140E">
        <w:t>.</w:t>
      </w:r>
    </w:p>
    <w:p w:rsidR="006D360C" w:rsidRDefault="00BB140E" w:rsidP="00146B1E">
      <w:pPr>
        <w:spacing w:before="120" w:after="120" w:line="259" w:lineRule="auto"/>
        <w:ind w:left="1800" w:firstLine="0"/>
      </w:pPr>
      <w:r>
        <w:t xml:space="preserve">You will be logged out of </w:t>
      </w:r>
      <w:proofErr w:type="spellStart"/>
      <w:r w:rsidRPr="00BB140E">
        <w:t>MyCloud.com</w:t>
      </w:r>
      <w:proofErr w:type="spellEnd"/>
      <w:r w:rsidRPr="00BB140E">
        <w:t xml:space="preserve"> and</w:t>
      </w:r>
      <w:r w:rsidR="00146B1E">
        <w:t xml:space="preserve"> will </w:t>
      </w:r>
      <w:r w:rsidR="00146B1E" w:rsidRPr="00E9670D">
        <w:rPr>
          <w:noProof/>
        </w:rPr>
        <w:t>be</w:t>
      </w:r>
      <w:r w:rsidRPr="00E9670D">
        <w:rPr>
          <w:noProof/>
        </w:rPr>
        <w:t xml:space="preserve"> sent</w:t>
      </w:r>
      <w:r w:rsidRPr="00BB140E">
        <w:t xml:space="preserve"> an email confirmation</w:t>
      </w:r>
      <w:r>
        <w:t>.</w:t>
      </w:r>
    </w:p>
    <w:p w:rsidR="00D362C6" w:rsidRPr="00D362C6" w:rsidRDefault="00146B1E" w:rsidP="00D362C6">
      <w:pPr>
        <w:pStyle w:val="BodyText"/>
      </w:pPr>
      <w:r>
        <w:t xml:space="preserve">To get detailed instructions on factory reset, refer </w:t>
      </w:r>
      <w:hyperlink r:id="rId32" w:history="1">
        <w:r w:rsidR="009A444C" w:rsidRPr="009A444C">
          <w:rPr>
            <w:rStyle w:val="Hyperlink"/>
          </w:rPr>
          <w:t xml:space="preserve">Answer ID 19061 How to System Erase </w:t>
        </w:r>
        <w:r w:rsidR="009A444C" w:rsidRPr="00EC7685">
          <w:rPr>
            <w:rStyle w:val="Hyperlink"/>
            <w:noProof/>
          </w:rPr>
          <w:t>My</w:t>
        </w:r>
        <w:r w:rsidR="009A444C" w:rsidRPr="009A444C">
          <w:rPr>
            <w:rStyle w:val="Hyperlink"/>
          </w:rPr>
          <w:t xml:space="preserve"> Cloud Home to Factory Settings</w:t>
        </w:r>
      </w:hyperlink>
      <w:r w:rsidR="009A444C">
        <w:t>.</w:t>
      </w:r>
    </w:p>
    <w:p w:rsidR="00D362C6" w:rsidRDefault="00D34283" w:rsidP="005843E7">
      <w:pPr>
        <w:pStyle w:val="BodyBold"/>
      </w:pPr>
      <w:r>
        <w:t xml:space="preserve">How </w:t>
      </w:r>
      <w:r w:rsidR="00D346B7">
        <w:t xml:space="preserve">do I </w:t>
      </w:r>
      <w:r>
        <w:t xml:space="preserve">configure </w:t>
      </w:r>
      <w:proofErr w:type="spellStart"/>
      <w:r>
        <w:t>P</w:t>
      </w:r>
      <w:r w:rsidR="00D362C6">
        <w:t>lex</w:t>
      </w:r>
      <w:proofErr w:type="spellEnd"/>
      <w:r w:rsidR="00D362C6">
        <w:t>?</w:t>
      </w:r>
    </w:p>
    <w:p w:rsidR="007F1B07" w:rsidRDefault="00270D9F" w:rsidP="007F1B07">
      <w:pPr>
        <w:pStyle w:val="BodyText"/>
      </w:pPr>
      <w:r>
        <w:t xml:space="preserve">Follow these steps to </w:t>
      </w:r>
      <w:r w:rsidR="007F1B07">
        <w:t xml:space="preserve">configure </w:t>
      </w:r>
      <w:proofErr w:type="spellStart"/>
      <w:r w:rsidR="007F1B07">
        <w:t>Plex</w:t>
      </w:r>
      <w:proofErr w:type="spellEnd"/>
      <w:r>
        <w:t>:</w:t>
      </w:r>
    </w:p>
    <w:p w:rsidR="007F1B07" w:rsidRDefault="007F1B07" w:rsidP="007F1B07">
      <w:pPr>
        <w:pStyle w:val="Listnum"/>
        <w:numPr>
          <w:ilvl w:val="0"/>
          <w:numId w:val="23"/>
        </w:numPr>
      </w:pPr>
      <w:r w:rsidRPr="001F6CE9">
        <w:rPr>
          <w:noProof/>
        </w:rPr>
        <w:t>Log</w:t>
      </w:r>
      <w:r w:rsidR="001F6CE9" w:rsidRPr="001F6CE9">
        <w:rPr>
          <w:noProof/>
        </w:rPr>
        <w:t xml:space="preserve"> </w:t>
      </w:r>
      <w:r w:rsidR="001F6CE9">
        <w:rPr>
          <w:noProof/>
        </w:rPr>
        <w:t>I</w:t>
      </w:r>
      <w:r w:rsidRPr="001F6CE9">
        <w:rPr>
          <w:noProof/>
        </w:rPr>
        <w:t>n</w:t>
      </w:r>
      <w:r>
        <w:t xml:space="preserve"> to My Cloud Home device using one of the options below:</w:t>
      </w:r>
    </w:p>
    <w:p w:rsidR="007F1B07" w:rsidRDefault="007F1B07" w:rsidP="00311A01">
      <w:pPr>
        <w:pStyle w:val="listnum2"/>
        <w:numPr>
          <w:ilvl w:val="0"/>
          <w:numId w:val="24"/>
        </w:numPr>
      </w:pPr>
      <w:proofErr w:type="spellStart"/>
      <w:r w:rsidRPr="00270D9F">
        <w:rPr>
          <w:i/>
        </w:rPr>
        <w:t>MyCloud.com</w:t>
      </w:r>
      <w:proofErr w:type="spellEnd"/>
      <w:r w:rsidRPr="00270D9F">
        <w:rPr>
          <w:i/>
        </w:rPr>
        <w:t xml:space="preserve"> Web App</w:t>
      </w:r>
      <w:r w:rsidR="00270D9F" w:rsidRPr="00270D9F">
        <w:rPr>
          <w:i/>
        </w:rPr>
        <w:t xml:space="preserve"> - </w:t>
      </w:r>
      <w:r w:rsidR="00270D9F">
        <w:t>Click Services on the left menu.</w:t>
      </w:r>
    </w:p>
    <w:p w:rsidR="007F1B07" w:rsidRDefault="007F1B07" w:rsidP="00311A01">
      <w:pPr>
        <w:pStyle w:val="listnum2"/>
      </w:pPr>
      <w:r w:rsidRPr="00270D9F">
        <w:rPr>
          <w:i/>
        </w:rPr>
        <w:t>My Cloud Home Mobile App</w:t>
      </w:r>
      <w:r w:rsidR="00270D9F" w:rsidRPr="00270D9F">
        <w:rPr>
          <w:i/>
        </w:rPr>
        <w:t xml:space="preserve"> - </w:t>
      </w:r>
      <w:r w:rsidRPr="00E25228">
        <w:t xml:space="preserve">Tap the Settings icon </w:t>
      </w:r>
      <w:r>
        <w:t xml:space="preserve">and then tap Manage Services. </w:t>
      </w:r>
    </w:p>
    <w:p w:rsidR="00270D9F" w:rsidRDefault="00270D9F" w:rsidP="00311A01">
      <w:pPr>
        <w:pStyle w:val="Listnum"/>
      </w:pPr>
      <w:r>
        <w:t xml:space="preserve">Locate the </w:t>
      </w:r>
      <w:proofErr w:type="spellStart"/>
      <w:r>
        <w:t>Plex</w:t>
      </w:r>
      <w:proofErr w:type="spellEnd"/>
      <w:r>
        <w:t xml:space="preserve"> Service and click Enable.</w:t>
      </w:r>
      <w:r w:rsidR="001E74F3">
        <w:t xml:space="preserve"> </w:t>
      </w:r>
      <w:r w:rsidR="001F6CE9">
        <w:t>Next, c</w:t>
      </w:r>
      <w:r w:rsidRPr="00270D9F">
        <w:t>lick Configure</w:t>
      </w:r>
      <w:r>
        <w:t xml:space="preserve">. </w:t>
      </w:r>
    </w:p>
    <w:p w:rsidR="00270D9F" w:rsidRDefault="00270D9F" w:rsidP="00270D9F">
      <w:pPr>
        <w:pStyle w:val="IntenseQuote"/>
      </w:pPr>
      <w:r>
        <w:rPr>
          <w:noProof/>
        </w:rPr>
        <w:drawing>
          <wp:inline distT="0" distB="0" distL="0" distR="0" wp14:anchorId="3031FB09" wp14:editId="0D755C8E">
            <wp:extent cx="262890" cy="219075"/>
            <wp:effectExtent l="0" t="0" r="381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2890" cy="219075"/>
                    </a:xfrm>
                    <a:prstGeom prst="rect">
                      <a:avLst/>
                    </a:prstGeom>
                  </pic:spPr>
                </pic:pic>
              </a:graphicData>
            </a:graphic>
          </wp:inline>
        </w:drawing>
      </w:r>
      <w:r w:rsidRPr="00270D9F">
        <w:t xml:space="preserve"> If you received a Connecti</w:t>
      </w:r>
      <w:r w:rsidR="001F6CE9">
        <w:t>on Timed Out m</w:t>
      </w:r>
      <w:r w:rsidRPr="00270D9F">
        <w:t xml:space="preserve">essage, double check to ensure the My Cloud Home and the Computer </w:t>
      </w:r>
      <w:r w:rsidRPr="001F6CE9">
        <w:rPr>
          <w:noProof/>
        </w:rPr>
        <w:t>used</w:t>
      </w:r>
      <w:r w:rsidRPr="00270D9F">
        <w:t xml:space="preserve"> are on the same network and attached to the same network router.</w:t>
      </w:r>
    </w:p>
    <w:p w:rsidR="00270D9F" w:rsidRDefault="001E74F3" w:rsidP="00270D9F">
      <w:pPr>
        <w:pStyle w:val="Listnum"/>
      </w:pPr>
      <w:r>
        <w:t xml:space="preserve">On reviewing the instructions, click Got It to continue. </w:t>
      </w:r>
    </w:p>
    <w:p w:rsidR="001E74F3" w:rsidRDefault="001E74F3" w:rsidP="00311A01">
      <w:pPr>
        <w:pStyle w:val="Listnum"/>
      </w:pPr>
      <w:r>
        <w:t xml:space="preserve">Click Sign In if you have an existing </w:t>
      </w:r>
      <w:proofErr w:type="spellStart"/>
      <w:r>
        <w:t>Plex</w:t>
      </w:r>
      <w:proofErr w:type="spellEnd"/>
      <w:r>
        <w:t xml:space="preserve"> Account and claim the My Cloud Home. Click Sign Up if you DO NOT have a </w:t>
      </w:r>
      <w:proofErr w:type="spellStart"/>
      <w:r>
        <w:t>Plex</w:t>
      </w:r>
      <w:proofErr w:type="spellEnd"/>
      <w:r>
        <w:t xml:space="preserve"> Account.</w:t>
      </w:r>
    </w:p>
    <w:p w:rsidR="001E74F3" w:rsidRDefault="001E74F3" w:rsidP="001E74F3">
      <w:pPr>
        <w:pStyle w:val="Listnum"/>
      </w:pPr>
      <w:r>
        <w:t xml:space="preserve">Once Signed In, review how </w:t>
      </w:r>
      <w:proofErr w:type="spellStart"/>
      <w:r>
        <w:t>Plex</w:t>
      </w:r>
      <w:proofErr w:type="spellEnd"/>
      <w:r>
        <w:t xml:space="preserve"> works and click Got It to continue. </w:t>
      </w:r>
      <w:r w:rsidRPr="001E74F3">
        <w:t xml:space="preserve">Click the "X" in the upper </w:t>
      </w:r>
      <w:r w:rsidRPr="001F6CE9">
        <w:rPr>
          <w:noProof/>
        </w:rPr>
        <w:t>right</w:t>
      </w:r>
      <w:r w:rsidR="001F6CE9">
        <w:rPr>
          <w:noProof/>
        </w:rPr>
        <w:t>-</w:t>
      </w:r>
      <w:r w:rsidRPr="001F6CE9">
        <w:rPr>
          <w:noProof/>
        </w:rPr>
        <w:t>hand</w:t>
      </w:r>
      <w:r w:rsidRPr="001E74F3">
        <w:t xml:space="preserve"> corner of the </w:t>
      </w:r>
      <w:proofErr w:type="spellStart"/>
      <w:r w:rsidRPr="001E74F3">
        <w:t>Plex</w:t>
      </w:r>
      <w:proofErr w:type="spellEnd"/>
      <w:r w:rsidRPr="001E74F3">
        <w:t xml:space="preserve"> Pass offer to decline and go to the next screen</w:t>
      </w:r>
      <w:r>
        <w:t>.</w:t>
      </w:r>
    </w:p>
    <w:p w:rsidR="001E74F3" w:rsidRDefault="008034EB" w:rsidP="008034EB">
      <w:pPr>
        <w:pStyle w:val="Listnum"/>
      </w:pPr>
      <w:r w:rsidRPr="008034EB">
        <w:t xml:space="preserve">Leave the box checked if you want to access </w:t>
      </w:r>
      <w:proofErr w:type="spellStart"/>
      <w:r w:rsidRPr="008034EB">
        <w:t>Plex</w:t>
      </w:r>
      <w:proofErr w:type="spellEnd"/>
      <w:r w:rsidRPr="008034EB">
        <w:t xml:space="preserve"> outside of your </w:t>
      </w:r>
      <w:r>
        <w:t>network</w:t>
      </w:r>
      <w:r w:rsidR="00684CB2">
        <w:t>.</w:t>
      </w:r>
      <w:r>
        <w:t xml:space="preserve"> </w:t>
      </w:r>
      <w:r w:rsidR="00684CB2">
        <w:t>C</w:t>
      </w:r>
      <w:r>
        <w:t xml:space="preserve">lick Next. </w:t>
      </w:r>
      <w:r w:rsidR="00684CB2">
        <w:t xml:space="preserve">It is recommended to accept the preconfigured </w:t>
      </w:r>
      <w:r>
        <w:t xml:space="preserve">default Libraries </w:t>
      </w:r>
      <w:r w:rsidR="00684CB2">
        <w:t>configuration. Click Next to continue.</w:t>
      </w:r>
    </w:p>
    <w:p w:rsidR="00684CB2" w:rsidRDefault="00684CB2" w:rsidP="00684CB2">
      <w:pPr>
        <w:pStyle w:val="Listnum"/>
      </w:pPr>
      <w:r>
        <w:t xml:space="preserve">Click Done </w:t>
      </w:r>
      <w:r w:rsidRPr="00684CB2">
        <w:t xml:space="preserve">to complete the configuration as the </w:t>
      </w:r>
      <w:proofErr w:type="spellStart"/>
      <w:r w:rsidRPr="00684CB2">
        <w:t>Plex</w:t>
      </w:r>
      <w:proofErr w:type="spellEnd"/>
      <w:r w:rsidRPr="00684CB2">
        <w:t xml:space="preserve"> Administrator</w:t>
      </w:r>
      <w:r>
        <w:t>.</w:t>
      </w:r>
    </w:p>
    <w:p w:rsidR="00684CB2" w:rsidRDefault="00684CB2" w:rsidP="00684CB2">
      <w:pPr>
        <w:pStyle w:val="BodyTextIndent"/>
      </w:pPr>
      <w:r w:rsidRPr="00684CB2">
        <w:t xml:space="preserve">The </w:t>
      </w:r>
      <w:proofErr w:type="spellStart"/>
      <w:r w:rsidRPr="00684CB2">
        <w:t>Plex</w:t>
      </w:r>
      <w:proofErr w:type="spellEnd"/>
      <w:r w:rsidRPr="00684CB2">
        <w:t xml:space="preserve"> Libraries will be empty until media content is added to the </w:t>
      </w:r>
      <w:proofErr w:type="spellStart"/>
      <w:r w:rsidRPr="00684CB2">
        <w:t>Plex</w:t>
      </w:r>
      <w:proofErr w:type="spellEnd"/>
      <w:r w:rsidRPr="00684CB2">
        <w:t xml:space="preserve"> folders and </w:t>
      </w:r>
      <w:r w:rsidR="000072C4">
        <w:t xml:space="preserve">is </w:t>
      </w:r>
      <w:r w:rsidRPr="00684CB2">
        <w:t xml:space="preserve">indexed by the </w:t>
      </w:r>
      <w:proofErr w:type="spellStart"/>
      <w:r w:rsidRPr="00684CB2">
        <w:t>Plex</w:t>
      </w:r>
      <w:proofErr w:type="spellEnd"/>
      <w:r w:rsidRPr="00684CB2">
        <w:t xml:space="preserve"> Media Server.</w:t>
      </w:r>
    </w:p>
    <w:p w:rsidR="00D362C6" w:rsidRPr="00914320" w:rsidRDefault="00684CB2" w:rsidP="00914320">
      <w:pPr>
        <w:pStyle w:val="BodyText"/>
      </w:pPr>
      <w:r>
        <w:t xml:space="preserve">To get detailed instructions on configuring </w:t>
      </w:r>
      <w:proofErr w:type="spellStart"/>
      <w:r>
        <w:t>Plex</w:t>
      </w:r>
      <w:proofErr w:type="spellEnd"/>
      <w:r>
        <w:t xml:space="preserve">, refer </w:t>
      </w:r>
      <w:hyperlink r:id="rId33" w:history="1">
        <w:r w:rsidR="00914320" w:rsidRPr="00AA417A">
          <w:rPr>
            <w:rStyle w:val="Hyperlink"/>
          </w:rPr>
          <w:t xml:space="preserve">Answer ID 18937 How to Enable and Configure </w:t>
        </w:r>
        <w:proofErr w:type="spellStart"/>
        <w:r w:rsidR="00914320" w:rsidRPr="00AA417A">
          <w:rPr>
            <w:rStyle w:val="Hyperlink"/>
          </w:rPr>
          <w:t>Plex</w:t>
        </w:r>
        <w:proofErr w:type="spellEnd"/>
        <w:r w:rsidR="00914320" w:rsidRPr="00AA417A">
          <w:rPr>
            <w:rStyle w:val="Hyperlink"/>
          </w:rPr>
          <w:t xml:space="preserve"> Service on My Cloud Home</w:t>
        </w:r>
      </w:hyperlink>
      <w:r w:rsidR="00914320">
        <w:t>.</w:t>
      </w:r>
    </w:p>
    <w:p w:rsidR="00D362C6" w:rsidRDefault="00D362C6" w:rsidP="00A02976">
      <w:pPr>
        <w:pStyle w:val="BodyBold"/>
      </w:pPr>
      <w:r>
        <w:t xml:space="preserve">How </w:t>
      </w:r>
      <w:r w:rsidR="00A5784F">
        <w:t>do I</w:t>
      </w:r>
      <w:r>
        <w:t xml:space="preserve"> invite and remove users?</w:t>
      </w:r>
    </w:p>
    <w:p w:rsidR="00FC54B4" w:rsidRDefault="00A5784F" w:rsidP="00D362C6">
      <w:pPr>
        <w:pStyle w:val="BodyText"/>
        <w:rPr>
          <w:rStyle w:val="BodyTextChar"/>
        </w:rPr>
      </w:pPr>
      <w:r>
        <w:t xml:space="preserve">You can invite and remove users using the </w:t>
      </w:r>
      <w:proofErr w:type="spellStart"/>
      <w:r w:rsidR="00EC7685" w:rsidRPr="00EC7685">
        <w:t>MyCloud.com</w:t>
      </w:r>
      <w:proofErr w:type="spellEnd"/>
      <w:r w:rsidR="00EC7685" w:rsidRPr="00EC7685">
        <w:t xml:space="preserve"> </w:t>
      </w:r>
      <w:r>
        <w:rPr>
          <w:rStyle w:val="BodyTextChar"/>
        </w:rPr>
        <w:t>Web app and Mobile app.</w:t>
      </w:r>
    </w:p>
    <w:p w:rsidR="00A73572" w:rsidRPr="00042728" w:rsidRDefault="00A73572" w:rsidP="00A73572">
      <w:pPr>
        <w:pStyle w:val="BodyText"/>
        <w:rPr>
          <w:i/>
        </w:rPr>
      </w:pPr>
      <w:r>
        <w:rPr>
          <w:i/>
          <w:noProof/>
        </w:rPr>
        <w:t>Using My Cloud Home Mobile App</w:t>
      </w:r>
    </w:p>
    <w:p w:rsidR="00A73572" w:rsidRDefault="00A73572" w:rsidP="00A73572">
      <w:pPr>
        <w:pStyle w:val="BodyText"/>
      </w:pPr>
      <w:r w:rsidRPr="00E25228">
        <w:t xml:space="preserve">Tap Settings </w:t>
      </w:r>
      <w:r>
        <w:rPr>
          <w:noProof/>
        </w:rPr>
        <w:t>o</w:t>
      </w:r>
      <w:r w:rsidRPr="00653071">
        <w:rPr>
          <w:noProof/>
        </w:rPr>
        <w:t>n</w:t>
      </w:r>
      <w:r w:rsidRPr="00E25228">
        <w:t xml:space="preserve"> the </w:t>
      </w:r>
      <w:r>
        <w:t xml:space="preserve">bottom menu.   </w:t>
      </w:r>
    </w:p>
    <w:p w:rsidR="00A73572" w:rsidRDefault="00A73572" w:rsidP="00A73572">
      <w:pPr>
        <w:pStyle w:val="ListBullet"/>
      </w:pPr>
      <w:r>
        <w:t xml:space="preserve">To add users, tap Invite Others. </w:t>
      </w:r>
      <w:r w:rsidRPr="00FA7953">
        <w:t>Enter the user</w:t>
      </w:r>
      <w:r>
        <w:t>’</w:t>
      </w:r>
      <w:r w:rsidRPr="00FA7953">
        <w:t xml:space="preserve">s email address and tap </w:t>
      </w:r>
      <w:r>
        <w:t xml:space="preserve">SEND </w:t>
      </w:r>
      <w:r w:rsidRPr="00FA7953">
        <w:t>INVITE</w:t>
      </w:r>
      <w:r>
        <w:t xml:space="preserve">S. </w:t>
      </w:r>
    </w:p>
    <w:p w:rsidR="00A73572" w:rsidRDefault="00A73572" w:rsidP="00E1747B">
      <w:pPr>
        <w:pStyle w:val="ListBullet"/>
      </w:pPr>
      <w:r>
        <w:lastRenderedPageBreak/>
        <w:t xml:space="preserve">To delete users, </w:t>
      </w:r>
      <w:r w:rsidR="00E1747B">
        <w:t>t</w:t>
      </w:r>
      <w:r w:rsidR="00E1747B" w:rsidRPr="00E1747B">
        <w:t>ap the device name in the Current Device section. Tap Users</w:t>
      </w:r>
      <w:r w:rsidR="00E1747B">
        <w:t>.</w:t>
      </w:r>
      <w:r w:rsidR="00E1747B" w:rsidRPr="00E1747B">
        <w:t xml:space="preserve"> </w:t>
      </w:r>
      <w:r w:rsidR="00E1747B">
        <w:t>Now, select</w:t>
      </w:r>
      <w:r>
        <w:t xml:space="preserve"> </w:t>
      </w:r>
      <w:r w:rsidRPr="00956E49">
        <w:t xml:space="preserve">the </w:t>
      </w:r>
      <w:r>
        <w:t xml:space="preserve">name of the </w:t>
      </w:r>
      <w:r w:rsidRPr="00956E49">
        <w:t>user to be removed</w:t>
      </w:r>
      <w:r>
        <w:t xml:space="preserve"> and tap Remove User. Then tap </w:t>
      </w:r>
      <w:r w:rsidRPr="00EA2CD3">
        <w:rPr>
          <w:b/>
        </w:rPr>
        <w:t>Yes, Remove</w:t>
      </w:r>
      <w:r>
        <w:t xml:space="preserve"> in the confirmation box.</w:t>
      </w:r>
    </w:p>
    <w:p w:rsidR="00007CFE" w:rsidRDefault="00EC7685" w:rsidP="00A5784F">
      <w:pPr>
        <w:pStyle w:val="BodyText"/>
        <w:rPr>
          <w:i/>
          <w:noProof/>
        </w:rPr>
      </w:pPr>
      <w:r>
        <w:rPr>
          <w:i/>
          <w:noProof/>
        </w:rPr>
        <w:t xml:space="preserve">Using </w:t>
      </w:r>
      <w:r w:rsidR="00A5784F">
        <w:rPr>
          <w:i/>
          <w:noProof/>
        </w:rPr>
        <w:t>MyCloud.com Web App</w:t>
      </w:r>
    </w:p>
    <w:p w:rsidR="00007CFE" w:rsidRDefault="00007CFE" w:rsidP="00EA2CD3">
      <w:pPr>
        <w:pStyle w:val="BodyText"/>
      </w:pPr>
      <w:r>
        <w:t>Click Settings on the left menu.</w:t>
      </w:r>
      <w:r w:rsidRPr="006D360C">
        <w:t xml:space="preserve"> </w:t>
      </w:r>
      <w:r w:rsidR="00EC7685">
        <w:t>T</w:t>
      </w:r>
      <w:r w:rsidR="00EC7685" w:rsidRPr="006D360C">
        <w:t xml:space="preserve">he Settings </w:t>
      </w:r>
      <w:r w:rsidR="00EC7685">
        <w:t>page is displayed</w:t>
      </w:r>
      <w:r w:rsidRPr="006D360C">
        <w:t>.</w:t>
      </w:r>
    </w:p>
    <w:p w:rsidR="00007CFE" w:rsidRPr="006D360C" w:rsidRDefault="00007CFE" w:rsidP="00EA2CD3">
      <w:pPr>
        <w:pStyle w:val="ListBullet"/>
      </w:pPr>
      <w:r>
        <w:t>To add users, click Add User.</w:t>
      </w:r>
      <w:r w:rsidRPr="00007CFE">
        <w:t xml:space="preserve"> </w:t>
      </w:r>
      <w:r>
        <w:t>Enter the user's email address. You can create more than one user by pressing Enter. Click the SEND INVITES button.</w:t>
      </w:r>
    </w:p>
    <w:p w:rsidR="00A5784F" w:rsidRPr="00956E49" w:rsidRDefault="00007CFE" w:rsidP="00EA2CD3">
      <w:pPr>
        <w:pStyle w:val="ListBullet"/>
      </w:pPr>
      <w:r>
        <w:t xml:space="preserve">To delete users, click </w:t>
      </w:r>
      <w:r w:rsidRPr="00007CFE">
        <w:t>on the device name in the Current Storage section</w:t>
      </w:r>
      <w:r>
        <w:t>. Click Users.</w:t>
      </w:r>
      <w:r w:rsidR="00956E49">
        <w:t xml:space="preserve"> </w:t>
      </w:r>
      <w:r w:rsidR="00CA4B78">
        <w:t xml:space="preserve">Select </w:t>
      </w:r>
      <w:r w:rsidR="00956E49" w:rsidRPr="00956E49">
        <w:t>the user to be removed</w:t>
      </w:r>
      <w:r w:rsidR="00956E49">
        <w:t xml:space="preserve"> and click Remove User. </w:t>
      </w:r>
      <w:r w:rsidR="00CA4B78">
        <w:t>C</w:t>
      </w:r>
      <w:r w:rsidR="00956E49">
        <w:t xml:space="preserve">lick the </w:t>
      </w:r>
      <w:r w:rsidR="00956E49" w:rsidRPr="00EA2CD3">
        <w:rPr>
          <w:b/>
        </w:rPr>
        <w:t>Remove User</w:t>
      </w:r>
      <w:r w:rsidR="00956E49">
        <w:t xml:space="preserve"> button</w:t>
      </w:r>
      <w:r w:rsidR="00EA2CD3">
        <w:t xml:space="preserve"> in the confirmation box.</w:t>
      </w:r>
    </w:p>
    <w:p w:rsidR="00D362C6" w:rsidRPr="00D362C6" w:rsidRDefault="00EA2CD3" w:rsidP="00D362C6">
      <w:pPr>
        <w:pStyle w:val="BodyText"/>
      </w:pPr>
      <w:r>
        <w:t>To get detailed instructions on inviting and removing users via Web app and Mobile app, r</w:t>
      </w:r>
      <w:r w:rsidR="00707A1F">
        <w:t xml:space="preserve">efer </w:t>
      </w:r>
      <w:hyperlink r:id="rId34" w:history="1">
        <w:r w:rsidR="00707A1F" w:rsidRPr="00707A1F">
          <w:rPr>
            <w:rStyle w:val="Hyperlink"/>
          </w:rPr>
          <w:t xml:space="preserve">Answer ID 20491 How to Invite and Remove Users </w:t>
        </w:r>
        <w:r w:rsidR="00CA4B78" w:rsidRPr="00E9670D">
          <w:rPr>
            <w:rStyle w:val="Hyperlink"/>
            <w:noProof/>
          </w:rPr>
          <w:t>On</w:t>
        </w:r>
        <w:r w:rsidR="00CA4B78" w:rsidRPr="00CA4B78">
          <w:rPr>
            <w:rStyle w:val="Hyperlink"/>
            <w:noProof/>
          </w:rPr>
          <w:t xml:space="preserve"> </w:t>
        </w:r>
        <w:r w:rsidR="00707A1F" w:rsidRPr="00CA4B78">
          <w:rPr>
            <w:rStyle w:val="Hyperlink"/>
            <w:noProof/>
          </w:rPr>
          <w:t>My</w:t>
        </w:r>
        <w:r w:rsidR="00707A1F" w:rsidRPr="00707A1F">
          <w:rPr>
            <w:rStyle w:val="Hyperlink"/>
          </w:rPr>
          <w:t xml:space="preserve"> Cloud Home</w:t>
        </w:r>
      </w:hyperlink>
      <w:r w:rsidR="00707A1F">
        <w:t>.</w:t>
      </w:r>
    </w:p>
    <w:p w:rsidR="00D362C6" w:rsidRDefault="00D362C6" w:rsidP="005843E7">
      <w:pPr>
        <w:pStyle w:val="BodyBold"/>
      </w:pPr>
      <w:r>
        <w:t>What does it mean when the LED blinks during setup?</w:t>
      </w:r>
    </w:p>
    <w:p w:rsidR="00A87731" w:rsidRDefault="00D346B7" w:rsidP="00FC54B4">
      <w:pPr>
        <w:pStyle w:val="BodyText"/>
        <w:spacing w:after="240"/>
      </w:pPr>
      <w:r>
        <w:t>The LED</w:t>
      </w:r>
      <w:r w:rsidRPr="00D346B7">
        <w:t xml:space="preserve"> on </w:t>
      </w:r>
      <w:r>
        <w:t xml:space="preserve">the </w:t>
      </w:r>
      <w:r w:rsidRPr="00D346B7">
        <w:t xml:space="preserve">My Cloud Home </w:t>
      </w:r>
      <w:r>
        <w:t xml:space="preserve">device </w:t>
      </w:r>
      <w:r w:rsidRPr="00D346B7">
        <w:t xml:space="preserve">is either on, off, or blinks with a certain rhythm to indicate a specific "System Condition" </w:t>
      </w:r>
      <w:r>
        <w:t xml:space="preserve">as </w:t>
      </w:r>
      <w:r w:rsidRPr="00D346B7">
        <w:t xml:space="preserve">defined in the table </w:t>
      </w:r>
      <w:r>
        <w:t>below:</w:t>
      </w:r>
    </w:p>
    <w:tbl>
      <w:tblPr>
        <w:tblStyle w:val="TableGrid0"/>
        <w:tblW w:w="0" w:type="auto"/>
        <w:tblInd w:w="1440" w:type="dxa"/>
        <w:tblBorders>
          <w:left w:val="none" w:sz="0" w:space="0" w:color="auto"/>
          <w:right w:val="none" w:sz="0" w:space="0" w:color="auto"/>
          <w:insideV w:val="none" w:sz="0" w:space="0" w:color="auto"/>
        </w:tblBorders>
        <w:tblLook w:val="04A0" w:firstRow="1" w:lastRow="0" w:firstColumn="1" w:lastColumn="0" w:noHBand="0" w:noVBand="1"/>
      </w:tblPr>
      <w:tblGrid>
        <w:gridCol w:w="2430"/>
        <w:gridCol w:w="5940"/>
      </w:tblGrid>
      <w:tr w:rsidR="00D346B7" w:rsidTr="00FC54B4">
        <w:tc>
          <w:tcPr>
            <w:tcW w:w="2430" w:type="dxa"/>
            <w:shd w:val="clear" w:color="auto" w:fill="E7E6E6" w:themeFill="background2"/>
          </w:tcPr>
          <w:p w:rsidR="00D346B7" w:rsidRPr="00FC54B4" w:rsidRDefault="00FC54B4" w:rsidP="00FC54B4">
            <w:pPr>
              <w:pStyle w:val="TableHeading"/>
              <w:spacing w:before="80" w:after="80"/>
            </w:pPr>
            <w:r w:rsidRPr="00FC54B4">
              <w:t>LED Behavior</w:t>
            </w:r>
          </w:p>
        </w:tc>
        <w:tc>
          <w:tcPr>
            <w:tcW w:w="5940" w:type="dxa"/>
            <w:shd w:val="clear" w:color="auto" w:fill="E7E6E6" w:themeFill="background2"/>
          </w:tcPr>
          <w:p w:rsidR="00D346B7" w:rsidRPr="00FC54B4" w:rsidRDefault="00FC54B4" w:rsidP="00FC54B4">
            <w:pPr>
              <w:pStyle w:val="TableHeading"/>
              <w:spacing w:before="80" w:after="80"/>
            </w:pPr>
            <w:r w:rsidRPr="00FC54B4">
              <w:t>System Condition</w:t>
            </w:r>
          </w:p>
        </w:tc>
      </w:tr>
      <w:tr w:rsidR="00D346B7" w:rsidTr="00FC54B4">
        <w:tc>
          <w:tcPr>
            <w:tcW w:w="2430" w:type="dxa"/>
          </w:tcPr>
          <w:p w:rsidR="00D346B7" w:rsidRPr="00FC54B4" w:rsidRDefault="00FC54B4" w:rsidP="00FC54B4">
            <w:pPr>
              <w:pStyle w:val="Tablebody"/>
            </w:pPr>
            <w:r w:rsidRPr="00FC54B4">
              <w:t>No Light Illuminated</w:t>
            </w:r>
          </w:p>
        </w:tc>
        <w:tc>
          <w:tcPr>
            <w:tcW w:w="5940" w:type="dxa"/>
          </w:tcPr>
          <w:p w:rsidR="00D346B7" w:rsidRPr="00FC54B4" w:rsidRDefault="00FC54B4" w:rsidP="00FC54B4">
            <w:pPr>
              <w:pStyle w:val="Tablebody"/>
            </w:pPr>
            <w:r w:rsidRPr="00FC54B4">
              <w:t>Power is off (DC plug is disconnected)</w:t>
            </w:r>
          </w:p>
        </w:tc>
      </w:tr>
      <w:tr w:rsidR="00D346B7" w:rsidTr="00FC54B4">
        <w:tc>
          <w:tcPr>
            <w:tcW w:w="2430" w:type="dxa"/>
          </w:tcPr>
          <w:p w:rsidR="00D346B7" w:rsidRPr="00FC54B4" w:rsidRDefault="00FC54B4" w:rsidP="00FC54B4">
            <w:pPr>
              <w:pStyle w:val="Tablebody"/>
            </w:pPr>
            <w:r w:rsidRPr="00FC54B4">
              <w:t>Solid Light</w:t>
            </w:r>
          </w:p>
        </w:tc>
        <w:tc>
          <w:tcPr>
            <w:tcW w:w="5940" w:type="dxa"/>
          </w:tcPr>
          <w:p w:rsidR="00FC54B4" w:rsidRPr="00FC54B4" w:rsidRDefault="00FC54B4" w:rsidP="00FC54B4">
            <w:pPr>
              <w:pStyle w:val="Tablebody"/>
            </w:pPr>
            <w:r w:rsidRPr="00FC54B4">
              <w:t>Device is Ready</w:t>
            </w:r>
          </w:p>
          <w:p w:rsidR="00D346B7" w:rsidRPr="00FC54B4" w:rsidRDefault="00FC54B4" w:rsidP="00FC54B4">
            <w:pPr>
              <w:pStyle w:val="Tablebody"/>
            </w:pPr>
            <w:r w:rsidRPr="00FC54B4">
              <w:t>Firmware or Software Update in Progress</w:t>
            </w:r>
          </w:p>
        </w:tc>
      </w:tr>
      <w:tr w:rsidR="00D346B7" w:rsidTr="00FC54B4">
        <w:tc>
          <w:tcPr>
            <w:tcW w:w="2430" w:type="dxa"/>
          </w:tcPr>
          <w:p w:rsidR="00D346B7" w:rsidRPr="00FC54B4" w:rsidRDefault="00FC54B4" w:rsidP="00FC54B4">
            <w:pPr>
              <w:pStyle w:val="Tablebody"/>
            </w:pPr>
            <w:r w:rsidRPr="00FC54B4">
              <w:t>Slow Breathing</w:t>
            </w:r>
          </w:p>
        </w:tc>
        <w:tc>
          <w:tcPr>
            <w:tcW w:w="5940" w:type="dxa"/>
          </w:tcPr>
          <w:p w:rsidR="00FC54B4" w:rsidRPr="00FC54B4" w:rsidRDefault="00FC54B4" w:rsidP="00FC54B4">
            <w:pPr>
              <w:pStyle w:val="Tablebody"/>
            </w:pPr>
            <w:r w:rsidRPr="00FC54B4">
              <w:t>Powering Up or Initializing</w:t>
            </w:r>
          </w:p>
          <w:p w:rsidR="00FC54B4" w:rsidRPr="00FC54B4" w:rsidRDefault="00FC54B4" w:rsidP="00FC54B4">
            <w:pPr>
              <w:pStyle w:val="Tablebody"/>
            </w:pPr>
            <w:r w:rsidRPr="00FC54B4">
              <w:t>Data Transfer from a USB connected device</w:t>
            </w:r>
          </w:p>
          <w:p w:rsidR="00FC54B4" w:rsidRPr="00FC54B4" w:rsidRDefault="00FC54B4" w:rsidP="00FC54B4">
            <w:pPr>
              <w:pStyle w:val="Tablebody"/>
            </w:pPr>
            <w:r w:rsidRPr="00FC54B4">
              <w:t>Device Shutdown Sequence Activated Through Mobile App</w:t>
            </w:r>
          </w:p>
          <w:p w:rsidR="00D346B7" w:rsidRPr="00FC54B4" w:rsidRDefault="00FC54B4" w:rsidP="00FC54B4">
            <w:pPr>
              <w:pStyle w:val="Tablebody"/>
            </w:pPr>
            <w:r w:rsidRPr="00FC54B4">
              <w:t>Reset Button Pressed</w:t>
            </w:r>
          </w:p>
        </w:tc>
      </w:tr>
      <w:tr w:rsidR="00FC54B4" w:rsidTr="00FC54B4">
        <w:tc>
          <w:tcPr>
            <w:tcW w:w="2430" w:type="dxa"/>
          </w:tcPr>
          <w:p w:rsidR="00FC54B4" w:rsidRPr="00FC54B4" w:rsidRDefault="00FC54B4" w:rsidP="00FC54B4">
            <w:pPr>
              <w:pStyle w:val="Tablebody"/>
            </w:pPr>
            <w:r w:rsidRPr="00FC54B4">
              <w:t>Fast Breathing</w:t>
            </w:r>
          </w:p>
        </w:tc>
        <w:tc>
          <w:tcPr>
            <w:tcW w:w="5940" w:type="dxa"/>
          </w:tcPr>
          <w:p w:rsidR="00FC54B4" w:rsidRDefault="00FC54B4" w:rsidP="00FC54B4">
            <w:pPr>
              <w:pStyle w:val="Tablebody"/>
            </w:pPr>
            <w:r>
              <w:t>Device Requires Attention - Device Encountered an Error</w:t>
            </w:r>
          </w:p>
          <w:p w:rsidR="00FC54B4" w:rsidRDefault="00FC54B4" w:rsidP="00FC54B4">
            <w:pPr>
              <w:pStyle w:val="Tablebody"/>
            </w:pPr>
            <w:r>
              <w:t>USB Device Connection Error</w:t>
            </w:r>
          </w:p>
          <w:p w:rsidR="00FC54B4" w:rsidRPr="00FC54B4" w:rsidRDefault="00FC54B4" w:rsidP="00FC54B4">
            <w:pPr>
              <w:pStyle w:val="Tablebody"/>
            </w:pPr>
            <w:r>
              <w:t>Ethernet Connection Not Available</w:t>
            </w:r>
          </w:p>
        </w:tc>
      </w:tr>
      <w:tr w:rsidR="00FC54B4" w:rsidTr="00FC54B4">
        <w:tc>
          <w:tcPr>
            <w:tcW w:w="2430" w:type="dxa"/>
          </w:tcPr>
          <w:p w:rsidR="00FC54B4" w:rsidRPr="00FC54B4" w:rsidRDefault="00FC54B4" w:rsidP="00FC54B4">
            <w:pPr>
              <w:pStyle w:val="Tablebody"/>
            </w:pPr>
            <w:r w:rsidRPr="00FC54B4">
              <w:t>Heartbeat</w:t>
            </w:r>
          </w:p>
        </w:tc>
        <w:tc>
          <w:tcPr>
            <w:tcW w:w="5940" w:type="dxa"/>
          </w:tcPr>
          <w:p w:rsidR="00FC54B4" w:rsidRDefault="00FC54B4" w:rsidP="00FC54B4">
            <w:pPr>
              <w:pStyle w:val="Tablebody"/>
            </w:pPr>
            <w:r>
              <w:t>File System Notification - Check if RAID rebuild is needed</w:t>
            </w:r>
          </w:p>
          <w:p w:rsidR="00FC54B4" w:rsidRDefault="00FC54B4" w:rsidP="00FC54B4">
            <w:pPr>
              <w:pStyle w:val="Tablebody"/>
            </w:pPr>
            <w:r>
              <w:t>(The RAID rebuild is automatic and the LED status should stay in a heartbeat until the RAID rebuild is complete)</w:t>
            </w:r>
          </w:p>
        </w:tc>
      </w:tr>
    </w:tbl>
    <w:p w:rsidR="00D346B7" w:rsidRPr="00D346B7" w:rsidRDefault="00D346B7" w:rsidP="00D346B7">
      <w:pPr>
        <w:pStyle w:val="BodyText"/>
      </w:pPr>
    </w:p>
    <w:p w:rsidR="00D362C6" w:rsidRPr="00D362C6" w:rsidRDefault="002D2FBB" w:rsidP="00D362C6">
      <w:pPr>
        <w:pStyle w:val="BodyText"/>
      </w:pPr>
      <w:r>
        <w:t xml:space="preserve">Refer </w:t>
      </w:r>
      <w:hyperlink r:id="rId35" w:history="1">
        <w:r w:rsidRPr="002D2FBB">
          <w:rPr>
            <w:rStyle w:val="Hyperlink"/>
          </w:rPr>
          <w:t>Answer ID 19031 My Cloud Home Front LED Blinking Behavior</w:t>
        </w:r>
      </w:hyperlink>
      <w:r>
        <w:t xml:space="preserve"> for the different LED blinking rhythms. </w:t>
      </w:r>
    </w:p>
    <w:p w:rsidR="00C50ED3" w:rsidRPr="00026512" w:rsidRDefault="00E17E78" w:rsidP="005843E7">
      <w:pPr>
        <w:pStyle w:val="BodyBold"/>
      </w:pPr>
      <w:r w:rsidRPr="00026512">
        <w:t xml:space="preserve">How </w:t>
      </w:r>
      <w:r w:rsidR="00026512">
        <w:t>do I</w:t>
      </w:r>
      <w:r w:rsidRPr="00026512">
        <w:t xml:space="preserve"> play music in My Cloud Home?</w:t>
      </w:r>
    </w:p>
    <w:p w:rsidR="0015109E" w:rsidRDefault="0015109E" w:rsidP="00026512">
      <w:pPr>
        <w:pStyle w:val="ListBullet"/>
      </w:pPr>
      <w:r>
        <w:t xml:space="preserve">My Cloud Home supports </w:t>
      </w:r>
      <w:r w:rsidR="00026512">
        <w:t xml:space="preserve">the Echo Dot, Echo and Echo Plus Alexa devices. </w:t>
      </w:r>
      <w:r w:rsidR="00026512" w:rsidRPr="00026512">
        <w:t xml:space="preserve">The My Cloud Home Alexa connects you to your favorite music stored on your device. </w:t>
      </w:r>
      <w:r w:rsidR="00026512">
        <w:t xml:space="preserve">You can use </w:t>
      </w:r>
      <w:r w:rsidR="00026512" w:rsidRPr="00026512">
        <w:t>your voice to ask My Cloud to play a specific song, songs by artist and more.</w:t>
      </w:r>
    </w:p>
    <w:p w:rsidR="00026512" w:rsidRDefault="00E96FF5" w:rsidP="00026512">
      <w:pPr>
        <w:pStyle w:val="BodyTextIndent"/>
      </w:pPr>
      <w:r>
        <w:lastRenderedPageBreak/>
        <w:t xml:space="preserve">To get detailed instructions on using </w:t>
      </w:r>
      <w:r w:rsidRPr="00267BCC">
        <w:t xml:space="preserve">Amazon Alexa </w:t>
      </w:r>
      <w:r>
        <w:t>with My Cloud Home device, r</w:t>
      </w:r>
      <w:r w:rsidR="00026512">
        <w:t xml:space="preserve">efer </w:t>
      </w:r>
      <w:hyperlink r:id="rId36" w:history="1">
        <w:r w:rsidR="00026512" w:rsidRPr="00FC7F9C">
          <w:rPr>
            <w:rStyle w:val="Hyperlink"/>
          </w:rPr>
          <w:t xml:space="preserve">Answer ID 20392 How to Use Amazon Alexa with </w:t>
        </w:r>
        <w:r w:rsidR="00026512" w:rsidRPr="00CA4B78">
          <w:rPr>
            <w:rStyle w:val="Hyperlink"/>
            <w:noProof/>
          </w:rPr>
          <w:t>My</w:t>
        </w:r>
        <w:r w:rsidR="00026512" w:rsidRPr="00FC7F9C">
          <w:rPr>
            <w:rStyle w:val="Hyperlink"/>
          </w:rPr>
          <w:t xml:space="preserve"> Cloud Home</w:t>
        </w:r>
      </w:hyperlink>
      <w:r w:rsidR="00026512">
        <w:t>.</w:t>
      </w:r>
    </w:p>
    <w:p w:rsidR="00E17E78" w:rsidRPr="0015109E" w:rsidRDefault="0015109E" w:rsidP="00026512">
      <w:pPr>
        <w:pStyle w:val="ListBullet"/>
      </w:pPr>
      <w:r>
        <w:t xml:space="preserve">My Cloud Home allows you to stream audio content </w:t>
      </w:r>
      <w:r w:rsidRPr="0015109E">
        <w:t xml:space="preserve">to </w:t>
      </w:r>
      <w:proofErr w:type="spellStart"/>
      <w:r w:rsidR="00CA4B78">
        <w:t>Son</w:t>
      </w:r>
      <w:r w:rsidRPr="0015109E">
        <w:t>os</w:t>
      </w:r>
      <w:proofErr w:type="spellEnd"/>
      <w:r w:rsidRPr="0015109E">
        <w:t xml:space="preserve"> System and play audio content from My Cloud on a </w:t>
      </w:r>
      <w:proofErr w:type="spellStart"/>
      <w:r w:rsidRPr="0015109E">
        <w:t>Sonos</w:t>
      </w:r>
      <w:proofErr w:type="spellEnd"/>
      <w:r w:rsidRPr="0015109E">
        <w:t xml:space="preserve"> Speaker, using the </w:t>
      </w:r>
      <w:proofErr w:type="spellStart"/>
      <w:r w:rsidRPr="0015109E">
        <w:t>Sonos</w:t>
      </w:r>
      <w:proofErr w:type="spellEnd"/>
      <w:r w:rsidRPr="0015109E">
        <w:t xml:space="preserve"> controller app.</w:t>
      </w:r>
    </w:p>
    <w:p w:rsidR="0015109E" w:rsidRDefault="00E96FF5" w:rsidP="00026512">
      <w:pPr>
        <w:pStyle w:val="BodyTextIndent"/>
      </w:pPr>
      <w:r>
        <w:t xml:space="preserve">To get detailed instructions on using </w:t>
      </w:r>
      <w:r w:rsidRPr="00E96FF5">
        <w:rPr>
          <w:noProof/>
        </w:rPr>
        <w:t>Sonos</w:t>
      </w:r>
      <w:r>
        <w:t xml:space="preserve"> with My Cloud Home device, r</w:t>
      </w:r>
      <w:r w:rsidR="00267BCC">
        <w:t xml:space="preserve">efer </w:t>
      </w:r>
      <w:hyperlink r:id="rId37" w:history="1">
        <w:r w:rsidR="00267BCC" w:rsidRPr="00267BCC">
          <w:rPr>
            <w:rStyle w:val="Hyperlink"/>
          </w:rPr>
          <w:t xml:space="preserve">Answer ID 20685 How to Use </w:t>
        </w:r>
        <w:proofErr w:type="spellStart"/>
        <w:r w:rsidR="00267BCC" w:rsidRPr="00267BCC">
          <w:rPr>
            <w:rStyle w:val="Hyperlink"/>
          </w:rPr>
          <w:t>Sonos</w:t>
        </w:r>
        <w:proofErr w:type="spellEnd"/>
        <w:r w:rsidR="00267BCC" w:rsidRPr="00267BCC">
          <w:rPr>
            <w:rStyle w:val="Hyperlink"/>
          </w:rPr>
          <w:t xml:space="preserve"> System with </w:t>
        </w:r>
        <w:r w:rsidR="00267BCC" w:rsidRPr="00CA4B78">
          <w:rPr>
            <w:rStyle w:val="Hyperlink"/>
            <w:noProof/>
          </w:rPr>
          <w:t>My</w:t>
        </w:r>
        <w:r w:rsidR="00267BCC" w:rsidRPr="00267BCC">
          <w:rPr>
            <w:rStyle w:val="Hyperlink"/>
          </w:rPr>
          <w:t xml:space="preserve"> Cloud Home</w:t>
        </w:r>
      </w:hyperlink>
      <w:r w:rsidR="00267BCC">
        <w:t>.</w:t>
      </w:r>
    </w:p>
    <w:p w:rsidR="00AE59A6" w:rsidRPr="00AE59A6" w:rsidRDefault="00AE59A6" w:rsidP="00AE59A6">
      <w:pPr>
        <w:pStyle w:val="BodyBold"/>
      </w:pPr>
      <w:r w:rsidRPr="00AE59A6">
        <w:t xml:space="preserve">My Cloud Home </w:t>
      </w:r>
      <w:r w:rsidR="00076B3B">
        <w:t xml:space="preserve">is </w:t>
      </w:r>
      <w:r w:rsidR="00B36E59">
        <w:t xml:space="preserve">Not Detected / </w:t>
      </w:r>
      <w:r w:rsidRPr="00AE59A6">
        <w:t xml:space="preserve">Not Found by Windows or </w:t>
      </w:r>
      <w:proofErr w:type="spellStart"/>
      <w:r w:rsidRPr="00AE59A6">
        <w:t>macOS</w:t>
      </w:r>
      <w:proofErr w:type="spellEnd"/>
      <w:r w:rsidRPr="00AE59A6">
        <w:t xml:space="preserve">? What </w:t>
      </w:r>
      <w:r w:rsidR="00B36E59">
        <w:t xml:space="preserve">should I </w:t>
      </w:r>
      <w:r w:rsidRPr="00AE59A6">
        <w:t>do?</w:t>
      </w:r>
    </w:p>
    <w:p w:rsidR="003809CD" w:rsidRDefault="00355FC9" w:rsidP="003809CD">
      <w:pPr>
        <w:pStyle w:val="BodyText"/>
      </w:pPr>
      <w:r w:rsidRPr="0014105F">
        <w:t>My Cloud Home is not a Network-attached storage (NAS) device and you cannot map it like you would with a NAS device. However, installing WD discovery will help you achieve this and mai</w:t>
      </w:r>
      <w:r w:rsidR="003809CD" w:rsidRPr="0014105F">
        <w:t>ntain the link for you when you a</w:t>
      </w:r>
      <w:r w:rsidRPr="0014105F">
        <w:t xml:space="preserve">re remote </w:t>
      </w:r>
      <w:r w:rsidR="003809CD" w:rsidRPr="0014105F">
        <w:t>or</w:t>
      </w:r>
      <w:r w:rsidRPr="0014105F">
        <w:t xml:space="preserve"> local to your device</w:t>
      </w:r>
      <w:r w:rsidR="003809CD" w:rsidRPr="0014105F">
        <w:t>.</w:t>
      </w:r>
      <w:r w:rsidR="003809CD">
        <w:t xml:space="preserve"> </w:t>
      </w:r>
    </w:p>
    <w:p w:rsidR="003809CD" w:rsidRDefault="003809CD" w:rsidP="003809CD">
      <w:pPr>
        <w:pStyle w:val="BodyText"/>
      </w:pPr>
      <w:r>
        <w:t xml:space="preserve">To download and install WD Discovery: </w:t>
      </w:r>
    </w:p>
    <w:p w:rsidR="00E755E5" w:rsidRPr="008872E7" w:rsidRDefault="00E755E5" w:rsidP="003809CD">
      <w:pPr>
        <w:pStyle w:val="Listnum"/>
        <w:numPr>
          <w:ilvl w:val="0"/>
          <w:numId w:val="43"/>
        </w:numPr>
      </w:pPr>
      <w:r w:rsidRPr="008872E7">
        <w:t xml:space="preserve">Navigate to </w:t>
      </w:r>
      <w:hyperlink r:id="rId38" w:anchor="/apps_os4" w:history="1">
        <w:r w:rsidRPr="00B24CE8">
          <w:rPr>
            <w:rStyle w:val="Hyperlink"/>
          </w:rPr>
          <w:t>http://</w:t>
        </w:r>
        <w:proofErr w:type="spellStart"/>
        <w:r w:rsidRPr="00B24CE8">
          <w:rPr>
            <w:rStyle w:val="Hyperlink"/>
          </w:rPr>
          <w:t>mycloud.com</w:t>
        </w:r>
        <w:proofErr w:type="spellEnd"/>
        <w:r w:rsidRPr="00B24CE8">
          <w:rPr>
            <w:rStyle w:val="Hyperlink"/>
          </w:rPr>
          <w:t>/#/apps_os4</w:t>
        </w:r>
      </w:hyperlink>
      <w:r>
        <w:t xml:space="preserve"> and click </w:t>
      </w:r>
      <w:r w:rsidRPr="003809CD">
        <w:rPr>
          <w:b/>
        </w:rPr>
        <w:t>PC Download</w:t>
      </w:r>
      <w:r>
        <w:t xml:space="preserve"> for WD Discovery.</w:t>
      </w:r>
    </w:p>
    <w:p w:rsidR="00E755E5" w:rsidRDefault="00BA17A9" w:rsidP="003809CD">
      <w:pPr>
        <w:pStyle w:val="Listnum"/>
      </w:pPr>
      <w:r>
        <w:t xml:space="preserve">Run the </w:t>
      </w:r>
      <w:proofErr w:type="spellStart"/>
      <w:r>
        <w:t>WDDiscovery.exe</w:t>
      </w:r>
      <w:proofErr w:type="spellEnd"/>
      <w:r>
        <w:t xml:space="preserve">. </w:t>
      </w:r>
      <w:r w:rsidR="00E755E5">
        <w:t xml:space="preserve">After installation, </w:t>
      </w:r>
      <w:proofErr w:type="spellStart"/>
      <w:r w:rsidR="00E755E5">
        <w:t>macOS</w:t>
      </w:r>
      <w:proofErr w:type="spellEnd"/>
      <w:r w:rsidR="00E755E5">
        <w:t xml:space="preserve"> users can launch </w:t>
      </w:r>
      <w:r w:rsidR="00E755E5" w:rsidRPr="008B6BC0">
        <w:t>WD Discovery</w:t>
      </w:r>
      <w:r w:rsidR="00E755E5">
        <w:t xml:space="preserve"> by </w:t>
      </w:r>
      <w:r w:rsidR="00E755E5" w:rsidRPr="008B6BC0">
        <w:t>click</w:t>
      </w:r>
      <w:r w:rsidR="00E755E5">
        <w:t>ing</w:t>
      </w:r>
      <w:r w:rsidR="00E755E5" w:rsidRPr="008B6BC0">
        <w:t xml:space="preserve"> on the WD icon </w:t>
      </w:r>
      <w:r w:rsidR="00E755E5">
        <w:t xml:space="preserve">on Apple menu bar. Windows users can launch </w:t>
      </w:r>
      <w:r w:rsidR="00E755E5" w:rsidRPr="008B6BC0">
        <w:t>WD Discovery</w:t>
      </w:r>
      <w:r w:rsidR="00E755E5">
        <w:t xml:space="preserve"> by </w:t>
      </w:r>
      <w:r w:rsidR="00E755E5" w:rsidRPr="008B6BC0">
        <w:t>click</w:t>
      </w:r>
      <w:r w:rsidR="00E755E5">
        <w:t>ing</w:t>
      </w:r>
      <w:r w:rsidR="00E755E5" w:rsidRPr="008B6BC0">
        <w:t xml:space="preserve"> on the</w:t>
      </w:r>
      <w:r w:rsidR="00E755E5">
        <w:t xml:space="preserve"> </w:t>
      </w:r>
      <w:r w:rsidR="00E755E5" w:rsidRPr="008B6BC0">
        <w:t xml:space="preserve">WD icon in the lower </w:t>
      </w:r>
      <w:r w:rsidR="00E755E5" w:rsidRPr="00E96FF5">
        <w:rPr>
          <w:noProof/>
        </w:rPr>
        <w:t>right</w:t>
      </w:r>
      <w:r w:rsidR="00E96FF5">
        <w:rPr>
          <w:noProof/>
        </w:rPr>
        <w:t>-</w:t>
      </w:r>
      <w:r w:rsidR="00E755E5" w:rsidRPr="00E96FF5">
        <w:rPr>
          <w:noProof/>
        </w:rPr>
        <w:t>hand</w:t>
      </w:r>
      <w:r w:rsidR="00E755E5" w:rsidRPr="008B6BC0">
        <w:t xml:space="preserve"> corner of the PC system tray</w:t>
      </w:r>
      <w:r w:rsidR="00E755E5">
        <w:t xml:space="preserve">. </w:t>
      </w:r>
    </w:p>
    <w:p w:rsidR="00E755E5" w:rsidRDefault="007809FF" w:rsidP="003809CD">
      <w:pPr>
        <w:pStyle w:val="Listnum"/>
      </w:pPr>
      <w:r>
        <w:t>Log In</w:t>
      </w:r>
      <w:r w:rsidRPr="00607D3A">
        <w:t xml:space="preserve"> </w:t>
      </w:r>
      <w:r>
        <w:t xml:space="preserve">to </w:t>
      </w:r>
      <w:r w:rsidRPr="00607D3A">
        <w:t xml:space="preserve">the WD Discovery software with your My Cloud </w:t>
      </w:r>
      <w:r>
        <w:t>account Username and Password</w:t>
      </w:r>
      <w:r w:rsidR="00E755E5">
        <w:t xml:space="preserve">. </w:t>
      </w:r>
      <w:r w:rsidR="00E96FF5" w:rsidRPr="0028629B">
        <w:rPr>
          <w:noProof/>
        </w:rPr>
        <w:t>This</w:t>
      </w:r>
      <w:r w:rsidR="00E96FF5">
        <w:t xml:space="preserve"> will create </w:t>
      </w:r>
      <w:r w:rsidR="00E96FF5" w:rsidRPr="0028629B">
        <w:rPr>
          <w:noProof/>
        </w:rPr>
        <w:t>a My</w:t>
      </w:r>
      <w:r w:rsidR="00E96FF5" w:rsidRPr="00E96FF5">
        <w:t xml:space="preserve"> Cloud Home desktop</w:t>
      </w:r>
      <w:r w:rsidR="00E96FF5">
        <w:t xml:space="preserve"> icon</w:t>
      </w:r>
      <w:r w:rsidR="00E755E5">
        <w:t xml:space="preserve">. Click on </w:t>
      </w:r>
      <w:r w:rsidR="007C0223">
        <w:t>the My Cloud Home icon</w:t>
      </w:r>
      <w:r w:rsidR="00E755E5">
        <w:t xml:space="preserve"> to access the My Cloud Home device. </w:t>
      </w:r>
      <w:r w:rsidR="007605BE">
        <w:t>You can also click on the connected My Cloud Home device in the Devices tab of WD Discovery to access its contents</w:t>
      </w:r>
      <w:r w:rsidR="00E755E5">
        <w:t>.</w:t>
      </w:r>
    </w:p>
    <w:p w:rsidR="00AE59A6" w:rsidRPr="00AE59A6" w:rsidRDefault="007C0223" w:rsidP="003809CD">
      <w:pPr>
        <w:pStyle w:val="BodyText"/>
      </w:pPr>
      <w:r>
        <w:t>If the above step cannot connect to your My Cloud Home, r</w:t>
      </w:r>
      <w:r w:rsidR="00AE59A6" w:rsidRPr="00AE59A6">
        <w:t xml:space="preserve">efer </w:t>
      </w:r>
      <w:hyperlink r:id="rId39" w:history="1">
        <w:r w:rsidR="00AE59A6" w:rsidRPr="00AE59A6">
          <w:rPr>
            <w:rStyle w:val="Hyperlink"/>
          </w:rPr>
          <w:t xml:space="preserve">Answer ID 20412 My Cloud Home Not Detected or Not Found by Windows or </w:t>
        </w:r>
        <w:proofErr w:type="spellStart"/>
        <w:r w:rsidR="00AE59A6" w:rsidRPr="00AE59A6">
          <w:rPr>
            <w:rStyle w:val="Hyperlink"/>
          </w:rPr>
          <w:t>macOS</w:t>
        </w:r>
        <w:proofErr w:type="spellEnd"/>
        <w:r w:rsidR="00AE59A6" w:rsidRPr="00AE59A6">
          <w:rPr>
            <w:rStyle w:val="Hyperlink"/>
          </w:rPr>
          <w:t xml:space="preserve"> Computer</w:t>
        </w:r>
      </w:hyperlink>
      <w:r w:rsidR="00AE59A6" w:rsidRPr="00AE59A6">
        <w:t xml:space="preserve"> for troubleshooting this issue</w:t>
      </w:r>
      <w:r w:rsidR="00B12836">
        <w:t xml:space="preserve"> on Windows or </w:t>
      </w:r>
      <w:proofErr w:type="spellStart"/>
      <w:r w:rsidR="00B12836">
        <w:t>macOS</w:t>
      </w:r>
      <w:proofErr w:type="spellEnd"/>
      <w:r w:rsidR="00AE59A6" w:rsidRPr="00AE59A6">
        <w:t>.</w:t>
      </w:r>
    </w:p>
    <w:p w:rsidR="00E17E78" w:rsidRDefault="00E17E78" w:rsidP="00E17E78">
      <w:pPr>
        <w:pStyle w:val="BodyBold"/>
      </w:pPr>
      <w:r>
        <w:t>How do I download Discovery?</w:t>
      </w:r>
    </w:p>
    <w:p w:rsidR="00BA17A9" w:rsidRDefault="00BA17A9" w:rsidP="00BA17A9">
      <w:pPr>
        <w:pStyle w:val="BodyText"/>
      </w:pPr>
      <w:r>
        <w:t xml:space="preserve">To download and install </w:t>
      </w:r>
      <w:r w:rsidR="003809CD">
        <w:t xml:space="preserve">WD </w:t>
      </w:r>
      <w:r>
        <w:t xml:space="preserve">Discovery: </w:t>
      </w:r>
    </w:p>
    <w:p w:rsidR="00BA17A9" w:rsidRPr="008872E7" w:rsidRDefault="00BA17A9" w:rsidP="00BA17A9">
      <w:pPr>
        <w:pStyle w:val="Listnum"/>
        <w:numPr>
          <w:ilvl w:val="0"/>
          <w:numId w:val="35"/>
        </w:numPr>
      </w:pPr>
      <w:r w:rsidRPr="008872E7">
        <w:t xml:space="preserve">Navigate to </w:t>
      </w:r>
      <w:hyperlink r:id="rId40" w:anchor="/apps_os4" w:history="1">
        <w:r w:rsidRPr="00B24CE8">
          <w:rPr>
            <w:rStyle w:val="Hyperlink"/>
          </w:rPr>
          <w:t>http://</w:t>
        </w:r>
        <w:proofErr w:type="spellStart"/>
        <w:r w:rsidRPr="00B24CE8">
          <w:rPr>
            <w:rStyle w:val="Hyperlink"/>
          </w:rPr>
          <w:t>mycloud.com</w:t>
        </w:r>
        <w:proofErr w:type="spellEnd"/>
        <w:r w:rsidRPr="00B24CE8">
          <w:rPr>
            <w:rStyle w:val="Hyperlink"/>
          </w:rPr>
          <w:t>/#/apps_os4</w:t>
        </w:r>
      </w:hyperlink>
      <w:r>
        <w:t xml:space="preserve"> and click </w:t>
      </w:r>
      <w:r w:rsidRPr="00BA17A9">
        <w:rPr>
          <w:b/>
        </w:rPr>
        <w:t>PC Download</w:t>
      </w:r>
      <w:r>
        <w:t xml:space="preserve"> for WD Discovery.</w:t>
      </w:r>
    </w:p>
    <w:p w:rsidR="00BA17A9" w:rsidRDefault="00BA17A9" w:rsidP="00BA17A9">
      <w:pPr>
        <w:pStyle w:val="Listnum"/>
      </w:pPr>
      <w:r>
        <w:t xml:space="preserve">Run the </w:t>
      </w:r>
      <w:proofErr w:type="spellStart"/>
      <w:r>
        <w:t>WDDiscovery.exe</w:t>
      </w:r>
      <w:proofErr w:type="spellEnd"/>
      <w:r>
        <w:t xml:space="preserve">. After installation, </w:t>
      </w:r>
      <w:proofErr w:type="spellStart"/>
      <w:r>
        <w:t>macOS</w:t>
      </w:r>
      <w:proofErr w:type="spellEnd"/>
      <w:r>
        <w:t xml:space="preserve"> users can launch </w:t>
      </w:r>
      <w:r w:rsidRPr="008B6BC0">
        <w:t>WD Discovery</w:t>
      </w:r>
      <w:r>
        <w:t xml:space="preserve"> by </w:t>
      </w:r>
      <w:r w:rsidRPr="008B6BC0">
        <w:t>click</w:t>
      </w:r>
      <w:r>
        <w:t>ing</w:t>
      </w:r>
      <w:r w:rsidRPr="008B6BC0">
        <w:t xml:space="preserve"> on the WD icon </w:t>
      </w:r>
      <w:r>
        <w:t xml:space="preserve">on Apple menu bar. Windows users can launch </w:t>
      </w:r>
      <w:r w:rsidRPr="008B6BC0">
        <w:t>WD Discovery</w:t>
      </w:r>
      <w:r>
        <w:t xml:space="preserve"> by </w:t>
      </w:r>
      <w:r w:rsidRPr="008B6BC0">
        <w:t>click</w:t>
      </w:r>
      <w:r>
        <w:t>ing</w:t>
      </w:r>
      <w:r w:rsidRPr="008B6BC0">
        <w:t xml:space="preserve"> on the</w:t>
      </w:r>
      <w:r>
        <w:t xml:space="preserve"> </w:t>
      </w:r>
      <w:r w:rsidRPr="008B6BC0">
        <w:t xml:space="preserve">WD icon in the lower </w:t>
      </w:r>
      <w:r w:rsidRPr="007C0223">
        <w:rPr>
          <w:noProof/>
        </w:rPr>
        <w:t>right</w:t>
      </w:r>
      <w:r w:rsidR="007C0223">
        <w:rPr>
          <w:noProof/>
        </w:rPr>
        <w:t>-</w:t>
      </w:r>
      <w:r w:rsidRPr="007C0223">
        <w:rPr>
          <w:noProof/>
        </w:rPr>
        <w:t>hand</w:t>
      </w:r>
      <w:r w:rsidRPr="008B6BC0">
        <w:t xml:space="preserve"> corner of the PC system tray</w:t>
      </w:r>
      <w:r>
        <w:t xml:space="preserve">. </w:t>
      </w:r>
    </w:p>
    <w:p w:rsidR="00BA17A9" w:rsidRPr="009F0889" w:rsidRDefault="007809FF" w:rsidP="00BA17A9">
      <w:pPr>
        <w:pStyle w:val="Listnum"/>
      </w:pPr>
      <w:r>
        <w:t>Log In</w:t>
      </w:r>
      <w:r w:rsidRPr="00607D3A">
        <w:t xml:space="preserve"> </w:t>
      </w:r>
      <w:r>
        <w:t xml:space="preserve">to </w:t>
      </w:r>
      <w:r w:rsidRPr="00607D3A">
        <w:t xml:space="preserve">the WD Discovery software with your My Cloud </w:t>
      </w:r>
      <w:r>
        <w:t>account Username and Password</w:t>
      </w:r>
      <w:r w:rsidR="00BA17A9" w:rsidRPr="009F0889">
        <w:t xml:space="preserve">. </w:t>
      </w:r>
      <w:r w:rsidR="00BA17A9" w:rsidRPr="009F0889">
        <w:rPr>
          <w:noProof/>
        </w:rPr>
        <w:t>This</w:t>
      </w:r>
      <w:r w:rsidR="00BA17A9" w:rsidRPr="009F0889">
        <w:t xml:space="preserve"> will create </w:t>
      </w:r>
      <w:r w:rsidR="00BA17A9" w:rsidRPr="009F0889">
        <w:rPr>
          <w:noProof/>
        </w:rPr>
        <w:t>a My</w:t>
      </w:r>
      <w:r w:rsidR="00BA17A9" w:rsidRPr="009F0889">
        <w:t xml:space="preserve"> Cloud Home desktop icon. Click on </w:t>
      </w:r>
      <w:r w:rsidR="007C0223" w:rsidRPr="009F0889">
        <w:t xml:space="preserve">the My Cloud Home </w:t>
      </w:r>
      <w:r w:rsidR="00BA17A9" w:rsidRPr="009F0889">
        <w:t xml:space="preserve">icon to access the My Cloud Home device. </w:t>
      </w:r>
      <w:r w:rsidR="007605BE" w:rsidRPr="009F0889">
        <w:t>You can also click on the connected My Cloud Home device in the Devices tab of WD Discovery to access its contents</w:t>
      </w:r>
      <w:r w:rsidR="00BA17A9" w:rsidRPr="009F0889">
        <w:t>.</w:t>
      </w:r>
    </w:p>
    <w:p w:rsidR="00E17E78" w:rsidRDefault="00E17E78" w:rsidP="00E17E78">
      <w:pPr>
        <w:pStyle w:val="BodyBold"/>
      </w:pPr>
      <w:r>
        <w:t xml:space="preserve">How </w:t>
      </w:r>
      <w:r w:rsidR="00FD190A">
        <w:t xml:space="preserve">do I </w:t>
      </w:r>
      <w:r>
        <w:t>increase</w:t>
      </w:r>
      <w:r w:rsidR="007C0223">
        <w:t xml:space="preserve"> the</w:t>
      </w:r>
      <w:r>
        <w:t xml:space="preserve"> </w:t>
      </w:r>
      <w:r w:rsidRPr="007C0223">
        <w:rPr>
          <w:noProof/>
        </w:rPr>
        <w:t>performance</w:t>
      </w:r>
      <w:r>
        <w:t xml:space="preserve"> of My Cloud Home?</w:t>
      </w:r>
    </w:p>
    <w:p w:rsidR="00C05719" w:rsidRDefault="00FD190A" w:rsidP="00C05719">
      <w:pPr>
        <w:pStyle w:val="BodyText"/>
      </w:pPr>
      <w:r>
        <w:lastRenderedPageBreak/>
        <w:t>Here are some tips on increasing the perf</w:t>
      </w:r>
      <w:r w:rsidR="007C0223">
        <w:t>ormance of My Cloud Home device</w:t>
      </w:r>
      <w:r>
        <w:t>.</w:t>
      </w:r>
    </w:p>
    <w:p w:rsidR="00FD190A" w:rsidRPr="00FD190A" w:rsidRDefault="00FD190A" w:rsidP="00FD190A">
      <w:pPr>
        <w:pStyle w:val="BodyText"/>
        <w:rPr>
          <w:i/>
        </w:rPr>
      </w:pPr>
      <w:r w:rsidRPr="00FD190A">
        <w:rPr>
          <w:i/>
        </w:rPr>
        <w:t>Client System (Computer or Mobile Device)</w:t>
      </w:r>
    </w:p>
    <w:p w:rsidR="00FD190A" w:rsidRDefault="00FD190A" w:rsidP="00FD190A">
      <w:pPr>
        <w:pStyle w:val="ListBullet"/>
      </w:pPr>
      <w:r w:rsidRPr="00FD190A">
        <w:t xml:space="preserve">When </w:t>
      </w:r>
      <w:r w:rsidR="0034593E">
        <w:t>you access My Cloud Home device</w:t>
      </w:r>
      <w:r w:rsidRPr="00FD190A">
        <w:t xml:space="preserve"> via the My Cloud Home desktop app, a 64-bit operating system is required</w:t>
      </w:r>
      <w:r>
        <w:t>. Using a 32-bit OS can decrease performance.</w:t>
      </w:r>
    </w:p>
    <w:p w:rsidR="00FD190A" w:rsidRDefault="00FD190A" w:rsidP="00FD190A">
      <w:pPr>
        <w:pStyle w:val="ListBullet"/>
      </w:pPr>
      <w:r>
        <w:t xml:space="preserve">Close </w:t>
      </w:r>
      <w:r w:rsidR="004B326B">
        <w:t xml:space="preserve">background </w:t>
      </w:r>
      <w:r>
        <w:t>applications and software that use CPU and memory.</w:t>
      </w:r>
    </w:p>
    <w:p w:rsidR="00FD190A" w:rsidRDefault="007C0223" w:rsidP="00FD190A">
      <w:pPr>
        <w:pStyle w:val="ListBullet"/>
      </w:pPr>
      <w:r>
        <w:t>Use c</w:t>
      </w:r>
      <w:r w:rsidR="00FD190A">
        <w:t xml:space="preserve">omputers and mobile devices with memory </w:t>
      </w:r>
      <w:r w:rsidR="004B326B">
        <w:t xml:space="preserve">good </w:t>
      </w:r>
      <w:r w:rsidR="00FD190A">
        <w:t xml:space="preserve">enough </w:t>
      </w:r>
      <w:r w:rsidR="004B326B">
        <w:t xml:space="preserve">to </w:t>
      </w:r>
      <w:r w:rsidR="00FD190A">
        <w:t>process data faster</w:t>
      </w:r>
      <w:r w:rsidR="004B326B">
        <w:t>.</w:t>
      </w:r>
    </w:p>
    <w:p w:rsidR="00FD190A" w:rsidRDefault="004B326B" w:rsidP="004B326B">
      <w:pPr>
        <w:pStyle w:val="ListBullet"/>
      </w:pPr>
      <w:r>
        <w:t>Using</w:t>
      </w:r>
      <w:r w:rsidR="00FD190A">
        <w:t xml:space="preserve"> an Ethernet cable to connect the computer to the Ethernet ports on the router</w:t>
      </w:r>
      <w:r>
        <w:t xml:space="preserve"> will </w:t>
      </w:r>
      <w:r w:rsidR="00FD190A">
        <w:t xml:space="preserve">deliver better performance and transfer speeds than a wireless connection. </w:t>
      </w:r>
    </w:p>
    <w:p w:rsidR="00FD190A" w:rsidRDefault="004B326B" w:rsidP="004B326B">
      <w:pPr>
        <w:pStyle w:val="ListBullet"/>
      </w:pPr>
      <w:r>
        <w:t xml:space="preserve">Disabling Wi-Fi mode in </w:t>
      </w:r>
      <w:r w:rsidR="00FD190A">
        <w:t xml:space="preserve">Mobile devices can help with network performance. </w:t>
      </w:r>
      <w:r>
        <w:t>Disconnecting from the Wi-Fi</w:t>
      </w:r>
      <w:r w:rsidR="00FD190A">
        <w:t xml:space="preserve"> network </w:t>
      </w:r>
      <w:r>
        <w:t xml:space="preserve">in Computers </w:t>
      </w:r>
      <w:r w:rsidR="00FD190A">
        <w:t xml:space="preserve">and </w:t>
      </w:r>
      <w:r>
        <w:t xml:space="preserve">using </w:t>
      </w:r>
      <w:r w:rsidR="00FD190A">
        <w:t>only the Ethernet connection can help with network performance.</w:t>
      </w:r>
    </w:p>
    <w:p w:rsidR="0034593E" w:rsidRPr="0034593E" w:rsidRDefault="0034593E" w:rsidP="0034593E">
      <w:pPr>
        <w:pStyle w:val="BodyText"/>
        <w:rPr>
          <w:i/>
        </w:rPr>
      </w:pPr>
      <w:r w:rsidRPr="0034593E">
        <w:rPr>
          <w:i/>
        </w:rPr>
        <w:t>My Cloud Home</w:t>
      </w:r>
    </w:p>
    <w:p w:rsidR="0034593E" w:rsidRDefault="0034593E" w:rsidP="0034593E">
      <w:pPr>
        <w:pStyle w:val="ListBullet"/>
      </w:pPr>
      <w:r>
        <w:t>Ensure that all USB Backups have completed before streaming media content.</w:t>
      </w:r>
    </w:p>
    <w:p w:rsidR="00A73572" w:rsidRDefault="0034593E" w:rsidP="0034593E">
      <w:pPr>
        <w:pStyle w:val="ListBullet"/>
      </w:pPr>
      <w:r>
        <w:t xml:space="preserve">Ensure </w:t>
      </w:r>
      <w:r w:rsidR="007C0223">
        <w:t xml:space="preserve">that </w:t>
      </w:r>
      <w:r w:rsidR="00A73572">
        <w:t xml:space="preserve">you are syncing only the </w:t>
      </w:r>
      <w:r w:rsidR="009F0889">
        <w:t xml:space="preserve">necessary and important </w:t>
      </w:r>
      <w:r w:rsidR="00A73572">
        <w:t xml:space="preserve">data to My Cloud Home, using the Desktop App sync function, as it can </w:t>
      </w:r>
      <w:r w:rsidR="00A73572" w:rsidRPr="0034593E">
        <w:t>result in excessive network traffic</w:t>
      </w:r>
      <w:r w:rsidR="00D215AE">
        <w:t>.</w:t>
      </w:r>
    </w:p>
    <w:p w:rsidR="0034593E" w:rsidRDefault="007C0223" w:rsidP="0034593E">
      <w:pPr>
        <w:pStyle w:val="ListBullet"/>
      </w:pPr>
      <w:r>
        <w:t>Complete or stop a</w:t>
      </w:r>
      <w:r w:rsidR="0034593E">
        <w:t xml:space="preserve">ll data transfer operations when streaming media content. </w:t>
      </w:r>
    </w:p>
    <w:p w:rsidR="009F0889" w:rsidRDefault="009F0889" w:rsidP="0034593E">
      <w:pPr>
        <w:pStyle w:val="ListBullet"/>
      </w:pPr>
      <w:r>
        <w:t xml:space="preserve">When running Auto Backup, </w:t>
      </w:r>
      <w:r w:rsidR="0031292C">
        <w:t xml:space="preserve">using </w:t>
      </w:r>
      <w:r>
        <w:t xml:space="preserve">the </w:t>
      </w:r>
      <w:r w:rsidR="0031292C">
        <w:t xml:space="preserve">My Cloud Mobile app on the same network as the My Cloud Home device </w:t>
      </w:r>
      <w:r w:rsidR="0031292C" w:rsidRPr="0031292C">
        <w:t xml:space="preserve">will provide the best transfer speed. </w:t>
      </w:r>
    </w:p>
    <w:p w:rsidR="00FD190A" w:rsidRPr="004B326B" w:rsidRDefault="004B326B" w:rsidP="00FD190A">
      <w:pPr>
        <w:pStyle w:val="BodyText"/>
        <w:rPr>
          <w:i/>
        </w:rPr>
      </w:pPr>
      <w:r>
        <w:rPr>
          <w:i/>
        </w:rPr>
        <w:t>Local Network Layer</w:t>
      </w:r>
    </w:p>
    <w:p w:rsidR="00FD190A" w:rsidRDefault="00FD190A" w:rsidP="004B326B">
      <w:pPr>
        <w:pStyle w:val="ListBullet"/>
      </w:pPr>
      <w:r>
        <w:t>Streaming using a 10/100 network will be much slower than using a Gigabit network. Use a Gigabit network</w:t>
      </w:r>
      <w:r w:rsidR="004B326B">
        <w:t xml:space="preserve"> to improve network performance.</w:t>
      </w:r>
    </w:p>
    <w:p w:rsidR="00FD190A" w:rsidRDefault="004B326B" w:rsidP="004B326B">
      <w:pPr>
        <w:pStyle w:val="ListBullet"/>
      </w:pPr>
      <w:r>
        <w:t>Do not use f</w:t>
      </w:r>
      <w:r w:rsidR="00FD190A">
        <w:t xml:space="preserve">aulty network hardware including the computers network card, network cable, switch or router </w:t>
      </w:r>
      <w:r>
        <w:t xml:space="preserve">as this </w:t>
      </w:r>
      <w:r w:rsidR="00FD190A">
        <w:t>can cause in</w:t>
      </w:r>
      <w:r>
        <w:t>termittent connectivity issues.</w:t>
      </w:r>
    </w:p>
    <w:p w:rsidR="00FD190A" w:rsidRDefault="00FD190A" w:rsidP="00DE1EA8">
      <w:pPr>
        <w:pStyle w:val="ListBullet"/>
      </w:pPr>
      <w:r>
        <w:t>Streaming over the Local Area Network (LAN) using a Wi-Fi connection can result in content buffering. Use an Ethernet cable to connect the computer to one of the Ethernet ports on the router.</w:t>
      </w:r>
    </w:p>
    <w:p w:rsidR="00FC7DF1" w:rsidRDefault="0031292C" w:rsidP="00FC7DF1">
      <w:pPr>
        <w:pStyle w:val="ListBullet"/>
      </w:pPr>
      <w:r>
        <w:t xml:space="preserve">It is recommended to </w:t>
      </w:r>
      <w:r w:rsidRPr="0031292C">
        <w:t xml:space="preserve">put your </w:t>
      </w:r>
      <w:r w:rsidR="00437C2F">
        <w:t xml:space="preserve">My Cloud Home into Port Forward </w:t>
      </w:r>
      <w:r w:rsidRPr="0031292C">
        <w:t>Mode (instead of Proxy Relay Mode)</w:t>
      </w:r>
      <w:r>
        <w:t xml:space="preserve"> for ensuring good performance. </w:t>
      </w:r>
    </w:p>
    <w:p w:rsidR="0031292C" w:rsidRDefault="00FC7DF1" w:rsidP="00FC7DF1">
      <w:pPr>
        <w:pStyle w:val="BodyTextIndent"/>
      </w:pPr>
      <w:r w:rsidRPr="00FC7DF1">
        <w:t>Follow the steps below to determine if your network is</w:t>
      </w:r>
      <w:r>
        <w:t xml:space="preserve"> Proxy Relay:</w:t>
      </w:r>
    </w:p>
    <w:p w:rsidR="00EE619D" w:rsidRDefault="00EE619D" w:rsidP="00032295">
      <w:pPr>
        <w:pStyle w:val="listnum2"/>
        <w:numPr>
          <w:ilvl w:val="0"/>
          <w:numId w:val="44"/>
        </w:numPr>
      </w:pPr>
      <w:r>
        <w:t xml:space="preserve">Tap settings in the My Cloud Home Mobile app. </w:t>
      </w:r>
    </w:p>
    <w:p w:rsidR="00EE619D" w:rsidRDefault="00EE619D" w:rsidP="00032295">
      <w:pPr>
        <w:pStyle w:val="listnum2"/>
        <w:numPr>
          <w:ilvl w:val="0"/>
          <w:numId w:val="44"/>
        </w:numPr>
      </w:pPr>
      <w:r>
        <w:t xml:space="preserve">Tap the device name in the Current Device section. The </w:t>
      </w:r>
      <w:r w:rsidR="009902FE">
        <w:t xml:space="preserve">Connection Type </w:t>
      </w:r>
      <w:r>
        <w:t xml:space="preserve">will </w:t>
      </w:r>
      <w:r w:rsidR="007809FF">
        <w:t>display the network used. It can have the following different values:</w:t>
      </w:r>
    </w:p>
    <w:p w:rsidR="0014105F" w:rsidRPr="009902FE" w:rsidRDefault="009902FE" w:rsidP="00EE619D">
      <w:pPr>
        <w:pStyle w:val="BodyTextIndent2"/>
      </w:pPr>
      <w:r w:rsidRPr="009902FE">
        <w:t>Proxy</w:t>
      </w:r>
      <w:r>
        <w:t xml:space="preserve"> -</w:t>
      </w:r>
      <w:r w:rsidRPr="009902FE">
        <w:t xml:space="preserve"> </w:t>
      </w:r>
      <w:r w:rsidRPr="0014105F">
        <w:t>indicates</w:t>
      </w:r>
      <w:r w:rsidRPr="009902FE">
        <w:t xml:space="preserve"> </w:t>
      </w:r>
      <w:r>
        <w:t>a Relay m</w:t>
      </w:r>
      <w:r w:rsidRPr="00EE619D">
        <w:t>ode</w:t>
      </w:r>
    </w:p>
    <w:p w:rsidR="009902FE" w:rsidRDefault="009902FE" w:rsidP="00EE619D">
      <w:pPr>
        <w:pStyle w:val="BodyTextIndent2"/>
      </w:pPr>
      <w:r w:rsidRPr="009902FE">
        <w:t xml:space="preserve">Local </w:t>
      </w:r>
      <w:r>
        <w:t>-</w:t>
      </w:r>
      <w:r w:rsidRPr="009902FE">
        <w:t xml:space="preserve"> </w:t>
      </w:r>
      <w:r>
        <w:t xml:space="preserve">indicates </w:t>
      </w:r>
      <w:r w:rsidRPr="00EE619D">
        <w:t xml:space="preserve">a </w:t>
      </w:r>
      <w:r>
        <w:t>Local</w:t>
      </w:r>
      <w:r w:rsidRPr="00EE619D">
        <w:t xml:space="preserve"> Connection</w:t>
      </w:r>
    </w:p>
    <w:p w:rsidR="009902FE" w:rsidRPr="009902FE" w:rsidRDefault="009902FE" w:rsidP="00EE619D">
      <w:pPr>
        <w:pStyle w:val="BodyTextIndent2"/>
      </w:pPr>
      <w:r w:rsidRPr="009902FE">
        <w:t xml:space="preserve">Direct </w:t>
      </w:r>
      <w:r>
        <w:t>–</w:t>
      </w:r>
      <w:r w:rsidRPr="009902FE">
        <w:t xml:space="preserve"> </w:t>
      </w:r>
      <w:r>
        <w:t>indicates a Port Forward mode</w:t>
      </w:r>
    </w:p>
    <w:p w:rsidR="00FC7DF1" w:rsidRDefault="00FC7DF1" w:rsidP="00FC7DF1">
      <w:pPr>
        <w:pStyle w:val="BodyTextIndent"/>
      </w:pPr>
      <w:r>
        <w:t xml:space="preserve">To </w:t>
      </w:r>
      <w:r w:rsidR="00EE619D">
        <w:t>connect using</w:t>
      </w:r>
      <w:r>
        <w:t xml:space="preserve"> Port Forward mode, follow the steps:</w:t>
      </w:r>
    </w:p>
    <w:p w:rsidR="00FC7DF1" w:rsidRDefault="00FC7DF1" w:rsidP="00FC7DF1">
      <w:pPr>
        <w:pStyle w:val="listnum2"/>
        <w:numPr>
          <w:ilvl w:val="0"/>
          <w:numId w:val="45"/>
        </w:numPr>
      </w:pPr>
      <w:r w:rsidRPr="00FC7DF1">
        <w:lastRenderedPageBreak/>
        <w:t>Power Off the My Cloud Home</w:t>
      </w:r>
      <w:r>
        <w:t xml:space="preserve"> device. </w:t>
      </w:r>
      <w:r w:rsidRPr="00FC7DF1">
        <w:t>Disconnect the Ethernet Cable and connect it to the ISP provided Cable Modem Router</w:t>
      </w:r>
      <w:r>
        <w:t xml:space="preserve">. </w:t>
      </w:r>
    </w:p>
    <w:p w:rsidR="00FC7DF1" w:rsidRDefault="00FC7DF1" w:rsidP="00EE619D">
      <w:pPr>
        <w:pStyle w:val="listnum2"/>
        <w:numPr>
          <w:ilvl w:val="0"/>
          <w:numId w:val="45"/>
        </w:numPr>
      </w:pPr>
      <w:r w:rsidRPr="00FC7DF1">
        <w:t>Power On the My Cloud Home</w:t>
      </w:r>
      <w:r>
        <w:t xml:space="preserve"> device. </w:t>
      </w:r>
      <w:r w:rsidR="00EE619D">
        <w:t>Close and Re-Open</w:t>
      </w:r>
      <w:r w:rsidR="00EE619D" w:rsidRPr="00EE619D">
        <w:t xml:space="preserve"> the mobile app </w:t>
      </w:r>
      <w:r w:rsidRPr="00FC7DF1">
        <w:t>to check for Port Forward or relay mode connection</w:t>
      </w:r>
      <w:r>
        <w:t xml:space="preserve">. </w:t>
      </w:r>
    </w:p>
    <w:p w:rsidR="00FD190A" w:rsidRDefault="004814BB" w:rsidP="0034593E">
      <w:pPr>
        <w:pStyle w:val="BodyText"/>
      </w:pPr>
      <w:r>
        <w:t>To get a detailed list of common causes, which you can avoid to increase My Cloud Home performance, r</w:t>
      </w:r>
      <w:r w:rsidR="0034593E">
        <w:t xml:space="preserve">efer </w:t>
      </w:r>
      <w:hyperlink r:id="rId41" w:history="1">
        <w:r w:rsidR="0034593E" w:rsidRPr="0034593E">
          <w:rPr>
            <w:rStyle w:val="Hyperlink"/>
          </w:rPr>
          <w:t>Answer ID 18096 Common Causes of Slow Media Streaming and Content Buffering</w:t>
        </w:r>
      </w:hyperlink>
      <w:r w:rsidR="0034593E">
        <w:t>.</w:t>
      </w:r>
    </w:p>
    <w:p w:rsidR="00E17E78" w:rsidRDefault="00E17E78" w:rsidP="00E17E78">
      <w:pPr>
        <w:pStyle w:val="BodyBold"/>
      </w:pPr>
      <w:r>
        <w:t xml:space="preserve">How do I </w:t>
      </w:r>
      <w:r w:rsidR="00076B3B">
        <w:t>Sync my local content to My Cloud Home?</w:t>
      </w:r>
    </w:p>
    <w:p w:rsidR="00C05719" w:rsidRDefault="00D872DF" w:rsidP="00C05719">
      <w:pPr>
        <w:pStyle w:val="BodyText"/>
      </w:pPr>
      <w:r w:rsidRPr="00D872DF">
        <w:t>You can sync content</w:t>
      </w:r>
      <w:r w:rsidR="004814BB">
        <w:t xml:space="preserve"> from a Windows or </w:t>
      </w:r>
      <w:proofErr w:type="spellStart"/>
      <w:r w:rsidR="004814BB">
        <w:t>macOS</w:t>
      </w:r>
      <w:proofErr w:type="spellEnd"/>
      <w:r w:rsidR="004814BB">
        <w:t xml:space="preserve"> </w:t>
      </w:r>
      <w:r w:rsidRPr="00D872DF">
        <w:t xml:space="preserve">system </w:t>
      </w:r>
      <w:r w:rsidR="00FB019A">
        <w:t xml:space="preserve">using the </w:t>
      </w:r>
      <w:r w:rsidR="00FB019A" w:rsidRPr="00FB019A">
        <w:rPr>
          <w:b/>
        </w:rPr>
        <w:t>Sync To My Cloud</w:t>
      </w:r>
      <w:r w:rsidR="00FB019A" w:rsidRPr="00FB019A">
        <w:t xml:space="preserve"> </w:t>
      </w:r>
      <w:r w:rsidR="00FB019A">
        <w:t xml:space="preserve">option in </w:t>
      </w:r>
      <w:r w:rsidR="004814BB">
        <w:t xml:space="preserve">the </w:t>
      </w:r>
      <w:r w:rsidR="00FB019A">
        <w:t>My Cloud Home Desktop app.</w:t>
      </w:r>
    </w:p>
    <w:p w:rsidR="00C05719" w:rsidRPr="00FB019A" w:rsidRDefault="00FB019A" w:rsidP="006846B2">
      <w:pPr>
        <w:pStyle w:val="BodyText"/>
      </w:pPr>
      <w:r w:rsidRPr="00FB019A">
        <w:t xml:space="preserve">Desktop Sync </w:t>
      </w:r>
      <w:r>
        <w:t>can cause s</w:t>
      </w:r>
      <w:r w:rsidRPr="00FB019A">
        <w:t>low data transfer</w:t>
      </w:r>
      <w:r>
        <w:t xml:space="preserve">. Do not rename </w:t>
      </w:r>
      <w:r w:rsidRPr="00FB019A">
        <w:t xml:space="preserve">sync folders </w:t>
      </w:r>
      <w:r>
        <w:t xml:space="preserve">as that may result </w:t>
      </w:r>
      <w:r w:rsidRPr="00FB019A">
        <w:t>in data loss.</w:t>
      </w:r>
    </w:p>
    <w:p w:rsidR="00E9670D" w:rsidRPr="00E9670D" w:rsidRDefault="00E9670D" w:rsidP="00E9670D">
      <w:pPr>
        <w:pStyle w:val="Listnum"/>
        <w:numPr>
          <w:ilvl w:val="0"/>
          <w:numId w:val="33"/>
        </w:numPr>
      </w:pPr>
      <w:r w:rsidRPr="00E9670D">
        <w:t xml:space="preserve">If you haven’t installed the </w:t>
      </w:r>
      <w:r>
        <w:t xml:space="preserve">My Cloud Home </w:t>
      </w:r>
      <w:r w:rsidRPr="00E9670D">
        <w:t>Desktop app, follow the steps below:</w:t>
      </w:r>
    </w:p>
    <w:p w:rsidR="00BA17A9" w:rsidRPr="008872E7" w:rsidRDefault="00BA17A9" w:rsidP="00BA17A9">
      <w:pPr>
        <w:pStyle w:val="listnum2"/>
        <w:numPr>
          <w:ilvl w:val="0"/>
          <w:numId w:val="36"/>
        </w:numPr>
      </w:pPr>
      <w:r w:rsidRPr="008872E7">
        <w:t xml:space="preserve">Navigate to </w:t>
      </w:r>
      <w:hyperlink r:id="rId42" w:anchor="/apps_os4" w:history="1">
        <w:r w:rsidRPr="00B24CE8">
          <w:rPr>
            <w:rStyle w:val="Hyperlink"/>
          </w:rPr>
          <w:t>http://</w:t>
        </w:r>
        <w:proofErr w:type="spellStart"/>
        <w:r w:rsidRPr="00B24CE8">
          <w:rPr>
            <w:rStyle w:val="Hyperlink"/>
          </w:rPr>
          <w:t>mycloud.com</w:t>
        </w:r>
        <w:proofErr w:type="spellEnd"/>
        <w:r w:rsidRPr="00B24CE8">
          <w:rPr>
            <w:rStyle w:val="Hyperlink"/>
          </w:rPr>
          <w:t>/#/apps_os4</w:t>
        </w:r>
      </w:hyperlink>
      <w:r>
        <w:t xml:space="preserve"> and click </w:t>
      </w:r>
      <w:r w:rsidRPr="00BA17A9">
        <w:rPr>
          <w:b/>
        </w:rPr>
        <w:t>PC Download</w:t>
      </w:r>
      <w:r>
        <w:t xml:space="preserve"> for WD Discovery.</w:t>
      </w:r>
    </w:p>
    <w:p w:rsidR="00BA17A9" w:rsidRDefault="00BA17A9" w:rsidP="00BA17A9">
      <w:pPr>
        <w:pStyle w:val="listnum2"/>
      </w:pPr>
      <w:r>
        <w:t xml:space="preserve">Run the </w:t>
      </w:r>
      <w:proofErr w:type="spellStart"/>
      <w:r>
        <w:t>WDDiscovery.exe</w:t>
      </w:r>
      <w:proofErr w:type="spellEnd"/>
      <w:r>
        <w:t xml:space="preserve">. After installation, </w:t>
      </w:r>
      <w:proofErr w:type="spellStart"/>
      <w:r>
        <w:t>macOS</w:t>
      </w:r>
      <w:proofErr w:type="spellEnd"/>
      <w:r>
        <w:t xml:space="preserve"> users can launch </w:t>
      </w:r>
      <w:r w:rsidRPr="008B6BC0">
        <w:t>WD Discovery</w:t>
      </w:r>
      <w:r>
        <w:t xml:space="preserve"> by </w:t>
      </w:r>
      <w:r w:rsidRPr="008B6BC0">
        <w:t>click</w:t>
      </w:r>
      <w:r>
        <w:t>ing</w:t>
      </w:r>
      <w:r w:rsidRPr="008B6BC0">
        <w:t xml:space="preserve"> on the WD icon </w:t>
      </w:r>
      <w:r>
        <w:t xml:space="preserve">on Apple menu bar. Windows users can launch </w:t>
      </w:r>
      <w:r w:rsidRPr="008B6BC0">
        <w:t>WD Discovery</w:t>
      </w:r>
      <w:r>
        <w:t xml:space="preserve"> by </w:t>
      </w:r>
      <w:r w:rsidRPr="008B6BC0">
        <w:t>click</w:t>
      </w:r>
      <w:r>
        <w:t>ing</w:t>
      </w:r>
      <w:r w:rsidRPr="008B6BC0">
        <w:t xml:space="preserve"> on the</w:t>
      </w:r>
      <w:r>
        <w:t xml:space="preserve"> </w:t>
      </w:r>
      <w:r w:rsidRPr="008B6BC0">
        <w:t xml:space="preserve">WD icon in the lower </w:t>
      </w:r>
      <w:r w:rsidRPr="004814BB">
        <w:rPr>
          <w:noProof/>
        </w:rPr>
        <w:t>right</w:t>
      </w:r>
      <w:r w:rsidR="004814BB">
        <w:rPr>
          <w:noProof/>
        </w:rPr>
        <w:t>-</w:t>
      </w:r>
      <w:r w:rsidRPr="004814BB">
        <w:rPr>
          <w:noProof/>
        </w:rPr>
        <w:t>hand</w:t>
      </w:r>
      <w:r w:rsidRPr="008B6BC0">
        <w:t xml:space="preserve"> corner of the PC system tray</w:t>
      </w:r>
      <w:r>
        <w:t xml:space="preserve">. </w:t>
      </w:r>
    </w:p>
    <w:p w:rsidR="00BA17A9" w:rsidRPr="00607D3A" w:rsidRDefault="007809FF" w:rsidP="00032295">
      <w:pPr>
        <w:pStyle w:val="listnum2"/>
      </w:pPr>
      <w:r>
        <w:t>Log In</w:t>
      </w:r>
      <w:r w:rsidR="00BA17A9" w:rsidRPr="00607D3A">
        <w:t xml:space="preserve"> </w:t>
      </w:r>
      <w:r>
        <w:t xml:space="preserve">to </w:t>
      </w:r>
      <w:r w:rsidR="00BA17A9" w:rsidRPr="00607D3A">
        <w:t xml:space="preserve">the WD Discovery software with your My Cloud </w:t>
      </w:r>
      <w:r>
        <w:t>account Username and Password</w:t>
      </w:r>
      <w:r w:rsidR="00BA17A9" w:rsidRPr="00607D3A">
        <w:t xml:space="preserve">. </w:t>
      </w:r>
      <w:r w:rsidR="00BA17A9" w:rsidRPr="00607D3A">
        <w:rPr>
          <w:noProof/>
        </w:rPr>
        <w:t>This</w:t>
      </w:r>
      <w:r w:rsidR="00BA17A9" w:rsidRPr="00607D3A">
        <w:t xml:space="preserve"> will create </w:t>
      </w:r>
      <w:r w:rsidR="00BA17A9" w:rsidRPr="00607D3A">
        <w:rPr>
          <w:noProof/>
        </w:rPr>
        <w:t>a My</w:t>
      </w:r>
      <w:r w:rsidR="00BA17A9" w:rsidRPr="00607D3A">
        <w:t xml:space="preserve"> Cloud Home desktop icon. </w:t>
      </w:r>
      <w:r w:rsidR="00E9670D" w:rsidRPr="00607D3A">
        <w:t xml:space="preserve">To access the My Cloud Home contents, click on the desktop </w:t>
      </w:r>
      <w:r w:rsidR="00BA17A9" w:rsidRPr="00607D3A">
        <w:t>icon</w:t>
      </w:r>
      <w:r w:rsidR="00E9670D" w:rsidRPr="00607D3A">
        <w:t xml:space="preserve">. Alternatively, you can also access contents by </w:t>
      </w:r>
      <w:r w:rsidR="00BA17A9" w:rsidRPr="00607D3A">
        <w:t>click</w:t>
      </w:r>
      <w:r w:rsidR="00E9670D" w:rsidRPr="00607D3A">
        <w:t>ing</w:t>
      </w:r>
      <w:r w:rsidR="00BA17A9" w:rsidRPr="00607D3A">
        <w:t xml:space="preserve"> on the connected device </w:t>
      </w:r>
      <w:r w:rsidR="00E9670D" w:rsidRPr="00607D3A">
        <w:t xml:space="preserve">name </w:t>
      </w:r>
      <w:r w:rsidR="00BA17A9" w:rsidRPr="00607D3A">
        <w:t xml:space="preserve">in the Devices tab </w:t>
      </w:r>
      <w:r w:rsidR="007605BE" w:rsidRPr="00607D3A">
        <w:t>of WD Discovery</w:t>
      </w:r>
      <w:r w:rsidR="00E9670D" w:rsidRPr="00607D3A">
        <w:t>.</w:t>
      </w:r>
    </w:p>
    <w:p w:rsidR="004814BB" w:rsidRDefault="0062416A" w:rsidP="0062416A">
      <w:pPr>
        <w:pStyle w:val="Listnum"/>
      </w:pPr>
      <w:r>
        <w:t xml:space="preserve">On your Windows or </w:t>
      </w:r>
      <w:proofErr w:type="spellStart"/>
      <w:r>
        <w:t>macOS</w:t>
      </w:r>
      <w:proofErr w:type="spellEnd"/>
      <w:r>
        <w:t xml:space="preserve">, right-click a folder </w:t>
      </w:r>
      <w:r w:rsidRPr="0062416A">
        <w:t xml:space="preserve">and </w:t>
      </w:r>
      <w:r w:rsidR="004814BB">
        <w:t>click</w:t>
      </w:r>
      <w:r w:rsidRPr="0062416A">
        <w:t xml:space="preserve"> Sync to My Cloud</w:t>
      </w:r>
      <w:r>
        <w:t xml:space="preserve">. </w:t>
      </w:r>
    </w:p>
    <w:p w:rsidR="00FB019A" w:rsidRDefault="0062416A" w:rsidP="004814BB">
      <w:pPr>
        <w:pStyle w:val="ListBullet2"/>
      </w:pPr>
      <w:r w:rsidRPr="0062416A">
        <w:t>A blu</w:t>
      </w:r>
      <w:r w:rsidR="004814BB">
        <w:t>e checkmark appear</w:t>
      </w:r>
      <w:r w:rsidR="00E9670D">
        <w:t>s</w:t>
      </w:r>
      <w:r w:rsidR="004814BB">
        <w:t xml:space="preserve"> </w:t>
      </w:r>
      <w:r w:rsidR="004814BB">
        <w:rPr>
          <w:noProof/>
        </w:rPr>
        <w:t>beside</w:t>
      </w:r>
      <w:r w:rsidR="004814BB">
        <w:t xml:space="preserve"> the</w:t>
      </w:r>
      <w:r w:rsidRPr="0062416A">
        <w:t xml:space="preserve"> folder that has </w:t>
      </w:r>
      <w:r w:rsidRPr="0028629B">
        <w:rPr>
          <w:noProof/>
        </w:rPr>
        <w:t>been synced</w:t>
      </w:r>
      <w:r w:rsidRPr="0062416A">
        <w:t>.</w:t>
      </w:r>
      <w:r>
        <w:t xml:space="preserve"> </w:t>
      </w:r>
    </w:p>
    <w:p w:rsidR="00E9670D" w:rsidRDefault="004814BB" w:rsidP="004814BB">
      <w:pPr>
        <w:pStyle w:val="ListBullet2"/>
      </w:pPr>
      <w:r>
        <w:t>A</w:t>
      </w:r>
      <w:r w:rsidR="0062416A" w:rsidRPr="0062416A">
        <w:t xml:space="preserve"> </w:t>
      </w:r>
      <w:r w:rsidR="0062416A" w:rsidRPr="0062416A">
        <w:rPr>
          <w:b/>
        </w:rPr>
        <w:t xml:space="preserve">Sync from </w:t>
      </w:r>
      <w:r w:rsidR="0062416A" w:rsidRPr="0028629B">
        <w:rPr>
          <w:b/>
          <w:noProof/>
        </w:rPr>
        <w:t>desktop</w:t>
      </w:r>
      <w:r w:rsidR="0062416A" w:rsidRPr="0062416A">
        <w:t xml:space="preserve"> folder </w:t>
      </w:r>
      <w:r w:rsidR="00E9670D" w:rsidRPr="0028629B">
        <w:rPr>
          <w:noProof/>
        </w:rPr>
        <w:t xml:space="preserve">is </w:t>
      </w:r>
      <w:r w:rsidRPr="0028629B">
        <w:rPr>
          <w:noProof/>
        </w:rPr>
        <w:t>created</w:t>
      </w:r>
      <w:r>
        <w:t xml:space="preserve"> o</w:t>
      </w:r>
      <w:r w:rsidR="0062416A">
        <w:t xml:space="preserve">n the My Cloud Home device. </w:t>
      </w:r>
    </w:p>
    <w:p w:rsidR="0062416A" w:rsidRDefault="0062416A" w:rsidP="00E9670D">
      <w:pPr>
        <w:pStyle w:val="BodyTextIndent"/>
      </w:pPr>
      <w:r w:rsidRPr="0062416A">
        <w:t>Any content added or modified to this folder will automatically sync to the My Cloud Home device through the My Cloud Home Desktop App</w:t>
      </w:r>
      <w:r>
        <w:t>.</w:t>
      </w:r>
    </w:p>
    <w:p w:rsidR="00607D3A" w:rsidRDefault="00607D3A" w:rsidP="00607D3A">
      <w:pPr>
        <w:pStyle w:val="IntenseQuote"/>
      </w:pPr>
      <w:r>
        <w:rPr>
          <w:noProof/>
        </w:rPr>
        <w:drawing>
          <wp:inline distT="0" distB="0" distL="0" distR="0" wp14:anchorId="563F1156" wp14:editId="4C88FAF1">
            <wp:extent cx="262890" cy="219075"/>
            <wp:effectExtent l="0" t="0" r="381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2890" cy="219075"/>
                    </a:xfrm>
                    <a:prstGeom prst="rect">
                      <a:avLst/>
                    </a:prstGeom>
                  </pic:spPr>
                </pic:pic>
              </a:graphicData>
            </a:graphic>
          </wp:inline>
        </w:drawing>
      </w:r>
      <w:r>
        <w:t xml:space="preserve"> </w:t>
      </w:r>
      <w:proofErr w:type="spellStart"/>
      <w:r w:rsidRPr="00607D3A">
        <w:t>macOS</w:t>
      </w:r>
      <w:proofErr w:type="spellEnd"/>
      <w:r w:rsidRPr="00607D3A">
        <w:t xml:space="preserve"> High Sierra 10.13</w:t>
      </w:r>
      <w:r w:rsidR="006846B2">
        <w:t xml:space="preserve"> may</w:t>
      </w:r>
      <w:r w:rsidRPr="00607D3A">
        <w:t xml:space="preserve"> blocks system </w:t>
      </w:r>
      <w:r w:rsidR="006846B2" w:rsidRPr="00607D3A">
        <w:t>extensions</w:t>
      </w:r>
      <w:r w:rsidRPr="00607D3A">
        <w:t xml:space="preserve"> from </w:t>
      </w:r>
      <w:r w:rsidR="006846B2">
        <w:t>other apps</w:t>
      </w:r>
      <w:r w:rsidRPr="00607D3A">
        <w:t>.</w:t>
      </w:r>
      <w:r w:rsidR="006846B2">
        <w:t xml:space="preserve"> If you do not see the Sync to My Cloud option, then c</w:t>
      </w:r>
      <w:r w:rsidR="006846B2" w:rsidRPr="006846B2">
        <w:t>lick Change Security Settings or navigate to System Preferences – Se</w:t>
      </w:r>
      <w:r w:rsidR="006846B2">
        <w:t xml:space="preserve">curity &amp; Privacy, and click the </w:t>
      </w:r>
      <w:r w:rsidR="006846B2" w:rsidRPr="006846B2">
        <w:t>Allow button to allow loading extensions from “Paragon Software GmbH”.</w:t>
      </w:r>
      <w:r w:rsidR="006846B2">
        <w:t xml:space="preserve"> </w:t>
      </w:r>
    </w:p>
    <w:p w:rsidR="00D215AE" w:rsidRDefault="00FB019A" w:rsidP="006846B2">
      <w:pPr>
        <w:pStyle w:val="BodyText"/>
      </w:pPr>
      <w:r>
        <w:t xml:space="preserve">To get detailed instructions on syncing content to My Cloud Home, refer </w:t>
      </w:r>
      <w:hyperlink r:id="rId43" w:anchor="subject1" w:history="1">
        <w:r w:rsidRPr="00FB019A">
          <w:rPr>
            <w:rStyle w:val="Hyperlink"/>
          </w:rPr>
          <w:t>Answer 19597 My Cloud Home Desktop Sync Setup and Configuration</w:t>
        </w:r>
      </w:hyperlink>
      <w:r>
        <w:t>.</w:t>
      </w:r>
    </w:p>
    <w:p w:rsidR="00076B3B" w:rsidRPr="0013251A" w:rsidRDefault="003725CF" w:rsidP="003725CF">
      <w:pPr>
        <w:pStyle w:val="BodyBold"/>
      </w:pPr>
      <w:r w:rsidRPr="003725CF">
        <w:t xml:space="preserve">How </w:t>
      </w:r>
      <w:r w:rsidR="00687B75">
        <w:t xml:space="preserve">do I </w:t>
      </w:r>
      <w:r w:rsidRPr="003725CF">
        <w:t>use USB drive with My Cloud Home?</w:t>
      </w:r>
    </w:p>
    <w:p w:rsidR="0067709F" w:rsidRDefault="00A23941" w:rsidP="0067709F">
      <w:pPr>
        <w:pStyle w:val="BodyText"/>
      </w:pPr>
      <w:r>
        <w:t xml:space="preserve">The USB port </w:t>
      </w:r>
      <w:r w:rsidR="0067709F">
        <w:t>in the</w:t>
      </w:r>
      <w:r>
        <w:t xml:space="preserve"> device allows you to</w:t>
      </w:r>
      <w:r w:rsidR="0067709F">
        <w:t xml:space="preserve"> backup contents of a USB storage device to </w:t>
      </w:r>
      <w:r w:rsidR="00E9670D" w:rsidRPr="00E9670D">
        <w:rPr>
          <w:noProof/>
        </w:rPr>
        <w:t>the</w:t>
      </w:r>
      <w:r w:rsidR="0067709F" w:rsidRPr="00E9670D">
        <w:rPr>
          <w:noProof/>
        </w:rPr>
        <w:t xml:space="preserve"> My</w:t>
      </w:r>
      <w:r w:rsidR="0067709F">
        <w:t xml:space="preserve"> Cloud Home device.</w:t>
      </w:r>
      <w:r w:rsidR="0067709F" w:rsidRPr="0067709F">
        <w:t xml:space="preserve"> </w:t>
      </w:r>
      <w:r w:rsidR="0067709F">
        <w:t xml:space="preserve">This backup feature is only available </w:t>
      </w:r>
      <w:r w:rsidR="001D3BD0">
        <w:rPr>
          <w:noProof/>
        </w:rPr>
        <w:t>on</w:t>
      </w:r>
      <w:r w:rsidR="0067709F">
        <w:t xml:space="preserve"> the My Cloud Home mobile app. </w:t>
      </w:r>
    </w:p>
    <w:p w:rsidR="0067709F" w:rsidRDefault="0067709F" w:rsidP="0067709F">
      <w:pPr>
        <w:pStyle w:val="IntenseQuote"/>
      </w:pPr>
      <w:r>
        <w:rPr>
          <w:noProof/>
        </w:rPr>
        <w:lastRenderedPageBreak/>
        <w:drawing>
          <wp:inline distT="0" distB="0" distL="0" distR="0" wp14:anchorId="6538C611" wp14:editId="4E135789">
            <wp:extent cx="262890" cy="219075"/>
            <wp:effectExtent l="0" t="0" r="381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2890" cy="219075"/>
                    </a:xfrm>
                    <a:prstGeom prst="rect">
                      <a:avLst/>
                    </a:prstGeom>
                  </pic:spPr>
                </pic:pic>
              </a:graphicData>
            </a:graphic>
          </wp:inline>
        </w:drawing>
      </w:r>
      <w:r>
        <w:t xml:space="preserve"> The USB Port is not designed to connect the device directly to a host computer.</w:t>
      </w:r>
    </w:p>
    <w:p w:rsidR="0067709F" w:rsidRDefault="0067709F" w:rsidP="0067709F">
      <w:pPr>
        <w:pStyle w:val="BodyText"/>
      </w:pPr>
      <w:r>
        <w:t>After connecting a USB storage device, the My Cloud Home mobile app will display a message that the device is connected.</w:t>
      </w:r>
    </w:p>
    <w:p w:rsidR="0067709F" w:rsidRDefault="0067709F" w:rsidP="0067709F">
      <w:pPr>
        <w:pStyle w:val="BodyText"/>
      </w:pPr>
      <w:r>
        <w:t xml:space="preserve">To </w:t>
      </w:r>
      <w:r w:rsidR="001D3BD0">
        <w:t xml:space="preserve">use </w:t>
      </w:r>
      <w:r w:rsidR="0028629B" w:rsidRPr="0028629B">
        <w:rPr>
          <w:noProof/>
        </w:rPr>
        <w:t xml:space="preserve">a </w:t>
      </w:r>
      <w:r w:rsidR="001D3BD0" w:rsidRPr="0028629B">
        <w:rPr>
          <w:noProof/>
        </w:rPr>
        <w:t>USB</w:t>
      </w:r>
      <w:r w:rsidR="001D3BD0">
        <w:t xml:space="preserve"> drive</w:t>
      </w:r>
      <w:r>
        <w:t>, follow these steps:</w:t>
      </w:r>
    </w:p>
    <w:p w:rsidR="0067709F" w:rsidRDefault="0067709F" w:rsidP="00311A01">
      <w:pPr>
        <w:pStyle w:val="Listnum"/>
        <w:numPr>
          <w:ilvl w:val="0"/>
          <w:numId w:val="37"/>
        </w:numPr>
      </w:pPr>
      <w:r>
        <w:t>Tap the Activity icon on the bottom menu bar. Tap the USB Device Found function.</w:t>
      </w:r>
    </w:p>
    <w:p w:rsidR="0067709F" w:rsidRDefault="0067709F" w:rsidP="00311A01">
      <w:pPr>
        <w:pStyle w:val="Listnum"/>
      </w:pPr>
      <w:r>
        <w:t xml:space="preserve">When prompted with </w:t>
      </w:r>
      <w:r w:rsidR="007B7CB4">
        <w:t>the Copy USB Files dialog box, t</w:t>
      </w:r>
      <w:r>
        <w:t>ap the COPY ALL FILES button.</w:t>
      </w:r>
    </w:p>
    <w:p w:rsidR="0067709F" w:rsidRPr="0014105F" w:rsidRDefault="0067709F" w:rsidP="00032295">
      <w:pPr>
        <w:pStyle w:val="Listnum"/>
      </w:pPr>
      <w:r>
        <w:t xml:space="preserve">After agreeing to the USB copy process, the Copying from... dialog box will open. </w:t>
      </w:r>
      <w:r w:rsidR="00032295">
        <w:t>This dialog box will show the progress of the copy process. Tap OK to close the dialog box. You can use your app and your mobile as desired, while the copy process will continue in the background. You</w:t>
      </w:r>
      <w:r w:rsidR="0014105F">
        <w:t xml:space="preserve"> will receive a notification </w:t>
      </w:r>
      <w:r w:rsidR="00032295">
        <w:t xml:space="preserve">on your mobile app </w:t>
      </w:r>
      <w:r w:rsidR="00032295" w:rsidRPr="0014105F">
        <w:t xml:space="preserve">when the operation is complete. </w:t>
      </w:r>
    </w:p>
    <w:p w:rsidR="00C50ED3" w:rsidRDefault="001D3BD0" w:rsidP="00032295">
      <w:pPr>
        <w:pStyle w:val="Listnum"/>
      </w:pPr>
      <w:r w:rsidRPr="001D3BD0">
        <w:t xml:space="preserve">All files on the USB drive will </w:t>
      </w:r>
      <w:r w:rsidRPr="0028629B">
        <w:rPr>
          <w:noProof/>
        </w:rPr>
        <w:t>be copied</w:t>
      </w:r>
      <w:r w:rsidRPr="001D3BD0">
        <w:t xml:space="preserve"> </w:t>
      </w:r>
      <w:r w:rsidR="00F40D58">
        <w:t>to</w:t>
      </w:r>
      <w:r w:rsidRPr="001D3BD0">
        <w:t xml:space="preserve"> a folder named the same as the USB drive. Tap</w:t>
      </w:r>
      <w:r>
        <w:t xml:space="preserve"> X or the VIEW FILES button.</w:t>
      </w:r>
      <w:r w:rsidR="00F40D58">
        <w:t xml:space="preserve"> You can </w:t>
      </w:r>
      <w:r w:rsidR="00082740">
        <w:t xml:space="preserve">also </w:t>
      </w:r>
      <w:r w:rsidR="00F40D58">
        <w:t>v</w:t>
      </w:r>
      <w:r w:rsidR="00AD05B3">
        <w:t xml:space="preserve">iew the </w:t>
      </w:r>
      <w:r w:rsidR="0067709F">
        <w:t>contents of the USB copy through the Files or Photos menu</w:t>
      </w:r>
      <w:r w:rsidR="00AD05B3">
        <w:t xml:space="preserve"> </w:t>
      </w:r>
      <w:r w:rsidR="0067709F">
        <w:t>options on the bottom menu bar.</w:t>
      </w:r>
    </w:p>
    <w:p w:rsidR="00C50ED3" w:rsidRDefault="00C50ED3" w:rsidP="00C50ED3">
      <w:pPr>
        <w:pStyle w:val="BodyText"/>
      </w:pPr>
    </w:p>
    <w:p w:rsidR="009C1F42" w:rsidRDefault="009C1F42" w:rsidP="00C50ED3">
      <w:pPr>
        <w:pStyle w:val="BodyText"/>
      </w:pPr>
    </w:p>
    <w:sectPr w:rsidR="009C1F42" w:rsidSect="00D346B7">
      <w:headerReference w:type="even" r:id="rId44"/>
      <w:headerReference w:type="default" r:id="rId45"/>
      <w:footerReference w:type="even" r:id="rId46"/>
      <w:footerReference w:type="default" r:id="rId47"/>
      <w:headerReference w:type="first" r:id="rId48"/>
      <w:footerReference w:type="first" r:id="rId49"/>
      <w:pgSz w:w="12240" w:h="15840" w:code="1"/>
      <w:pgMar w:top="1170" w:right="1426"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35C0" w:rsidRDefault="007635C0">
      <w:pPr>
        <w:spacing w:after="0" w:line="240" w:lineRule="auto"/>
      </w:pPr>
      <w:r>
        <w:separator/>
      </w:r>
    </w:p>
  </w:endnote>
  <w:endnote w:type="continuationSeparator" w:id="0">
    <w:p w:rsidR="007635C0" w:rsidRDefault="007635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egoe UI">
    <w:altName w:val="Arial"/>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2295" w:rsidRDefault="00032295">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2295" w:rsidRDefault="0020142B" w:rsidP="0048084D">
    <w:pPr>
      <w:pStyle w:val="FooterText"/>
    </w:pPr>
    <w:fldSimple w:instr=" STYLEREF  &quot;Table of Contents&quot;  \* MERGEFORMAT ">
      <w:r w:rsidR="00032295">
        <w:t>Table of Contents</w:t>
      </w:r>
    </w:fldSimple>
    <w:r w:rsidR="00032295">
      <w:t xml:space="preserve">– </w:t>
    </w:r>
    <w:r w:rsidR="00032295">
      <w:fldChar w:fldCharType="begin"/>
    </w:r>
    <w:r w:rsidR="00032295">
      <w:instrText xml:space="preserve"> PAGE   \* MERGEFORMAT </w:instrText>
    </w:r>
    <w:r w:rsidR="00032295">
      <w:fldChar w:fldCharType="separate"/>
    </w:r>
    <w:r w:rsidR="00032295">
      <w:t>ii</w:t>
    </w:r>
    <w:r w:rsidR="00032295">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2295" w:rsidRDefault="00032295">
    <w:pPr>
      <w:spacing w:after="160" w:line="259" w:lineRule="auto"/>
      <w:ind w:left="0" w:firstLine="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2295" w:rsidRDefault="00032295">
    <w:pPr>
      <w:spacing w:after="160" w:line="259" w:lineRule="auto"/>
      <w:ind w:left="0" w:firstLine="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2295" w:rsidRDefault="00032295">
    <w:pPr>
      <w:spacing w:after="160" w:line="259" w:lineRule="auto"/>
      <w:ind w:left="0" w:firstLine="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2295" w:rsidRDefault="00032295">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35C0" w:rsidRDefault="007635C0">
      <w:pPr>
        <w:spacing w:after="0" w:line="240" w:lineRule="auto"/>
      </w:pPr>
      <w:r>
        <w:separator/>
      </w:r>
    </w:p>
  </w:footnote>
  <w:footnote w:type="continuationSeparator" w:id="0">
    <w:p w:rsidR="007635C0" w:rsidRDefault="007635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2295" w:rsidRDefault="00032295">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2295" w:rsidRPr="00455338" w:rsidRDefault="00032295" w:rsidP="00455338">
    <w:pPr>
      <w:pStyle w:val="headertext"/>
    </w:pPr>
    <w:r w:rsidRPr="00455338">
      <w:rPr>
        <w:rFonts w:ascii="Calibri" w:eastAsia="Calibri" w:hAnsi="Calibri" w:cs="Calibri"/>
      </w:rPr>
      <mc:AlternateContent>
        <mc:Choice Requires="wpg">
          <w:drawing>
            <wp:anchor distT="0" distB="0" distL="114300" distR="114300" simplePos="0" relativeHeight="251700224" behindDoc="1" locked="0" layoutInCell="1" allowOverlap="1" wp14:anchorId="253AB5A4" wp14:editId="5857086D">
              <wp:simplePos x="0" y="0"/>
              <wp:positionH relativeFrom="column">
                <wp:posOffset>664210</wp:posOffset>
              </wp:positionH>
              <wp:positionV relativeFrom="margin">
                <wp:posOffset>12381</wp:posOffset>
              </wp:positionV>
              <wp:extent cx="12065" cy="8709660"/>
              <wp:effectExtent l="0" t="0" r="6985" b="0"/>
              <wp:wrapNone/>
              <wp:docPr id="2" name="Group 2"/>
              <wp:cNvGraphicFramePr/>
              <a:graphic xmlns:a="http://schemas.openxmlformats.org/drawingml/2006/main">
                <a:graphicData uri="http://schemas.microsoft.com/office/word/2010/wordprocessingGroup">
                  <wpg:wgp>
                    <wpg:cNvGrpSpPr/>
                    <wpg:grpSpPr>
                      <a:xfrm>
                        <a:off x="0" y="0"/>
                        <a:ext cx="12065" cy="8709660"/>
                        <a:chOff x="-1778107" y="-85725"/>
                        <a:chExt cx="12192" cy="8709660"/>
                      </a:xfrm>
                    </wpg:grpSpPr>
                    <wps:wsp>
                      <wps:cNvPr id="3" name="Shape 82104"/>
                      <wps:cNvSpPr/>
                      <wps:spPr>
                        <a:xfrm>
                          <a:off x="-1778107" y="-85725"/>
                          <a:ext cx="12192" cy="8709660"/>
                        </a:xfrm>
                        <a:custGeom>
                          <a:avLst/>
                          <a:gdLst/>
                          <a:ahLst/>
                          <a:cxnLst/>
                          <a:rect l="0" t="0" r="0" b="0"/>
                          <a:pathLst>
                            <a:path w="12192" h="8709660">
                              <a:moveTo>
                                <a:pt x="0" y="0"/>
                              </a:moveTo>
                              <a:lnTo>
                                <a:pt x="12192" y="0"/>
                              </a:lnTo>
                              <a:lnTo>
                                <a:pt x="12192" y="8709660"/>
                              </a:lnTo>
                              <a:lnTo>
                                <a:pt x="0" y="8709660"/>
                              </a:lnTo>
                              <a:lnTo>
                                <a:pt x="0" y="0"/>
                              </a:lnTo>
                            </a:path>
                          </a:pathLst>
                        </a:custGeom>
                        <a:ln w="0" cap="flat">
                          <a:miter lim="127000"/>
                        </a:ln>
                      </wps:spPr>
                      <wps:style>
                        <a:lnRef idx="0">
                          <a:srgbClr val="000000">
                            <a:alpha val="0"/>
                          </a:srgbClr>
                        </a:lnRef>
                        <a:fillRef idx="1">
                          <a:srgbClr val="656565"/>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0A055362" id="Group 2" o:spid="_x0000_s1026" style="position:absolute;margin-left:52.3pt;margin-top:.95pt;width:.95pt;height:685.8pt;z-index:-251616256;mso-position-vertical-relative:margin;mso-width-relative:margin;mso-height-relative:margin" coordorigin="-17781,-857" coordsize="121,87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">
              <v:shape id="Shape 82104" o:spid="_x0000_s1027" style="position:absolute;left:-17781;top:-857;width:122;height:87096;visibility:visible;mso-wrap-style:square;v-text-anchor:top" coordsize="12192,8709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" path="m,l12192,r,8709660l,8709660,,e" fillcolor="#656565" stroked="f" strokeweight="0">
                <v:stroke miterlimit="83231f" joinstyle="miter"/>
                <v:path arrowok="t" textboxrect="0,0,12192,8709660"/>
              </v:shape>
              <w10:wrap anchory="margin"/>
            </v:group>
          </w:pict>
        </mc:Fallback>
      </mc:AlternateContent>
    </w:r>
    <w:r>
      <w:fldChar w:fldCharType="begin"/>
    </w:r>
    <w:r>
      <w:instrText xml:space="preserve"> STYLEREF  Title  \* MERGEFORMAT </w:instrText>
    </w:r>
    <w:r>
      <w:fldChar w:fldCharType="end"/>
    </w:r>
    <w:r w:rsidRPr="00455338">
      <w:rPr>
        <w:rFonts w:ascii="Calibri" w:eastAsia="Calibri" w:hAnsi="Calibri" w:cs="Calibri"/>
      </w:rPr>
      <mc:AlternateContent>
        <mc:Choice Requires="wpg">
          <w:drawing>
            <wp:anchor distT="0" distB="0" distL="114300" distR="114300" simplePos="0" relativeHeight="251658240" behindDoc="0" locked="0" layoutInCell="1" allowOverlap="1">
              <wp:simplePos x="0" y="0"/>
              <wp:positionH relativeFrom="page">
                <wp:posOffset>1135380</wp:posOffset>
              </wp:positionH>
              <wp:positionV relativeFrom="page">
                <wp:posOffset>672084</wp:posOffset>
              </wp:positionV>
              <wp:extent cx="12192" cy="6097"/>
              <wp:effectExtent l="0" t="0" r="0" b="0"/>
              <wp:wrapSquare wrapText="bothSides"/>
              <wp:docPr id="77476" name="Group 77476"/>
              <wp:cNvGraphicFramePr/>
              <a:graphic xmlns:a="http://schemas.openxmlformats.org/drawingml/2006/main">
                <a:graphicData uri="http://schemas.microsoft.com/office/word/2010/wordprocessingGroup">
                  <wpg:wgp>
                    <wpg:cNvGrpSpPr/>
                    <wpg:grpSpPr>
                      <a:xfrm>
                        <a:off x="0" y="0"/>
                        <a:ext cx="12192" cy="6097"/>
                        <a:chOff x="0" y="0"/>
                        <a:chExt cx="12192" cy="6097"/>
                      </a:xfrm>
                    </wpg:grpSpPr>
                    <wps:wsp>
                      <wps:cNvPr id="82896" name="Shape 82896"/>
                      <wps:cNvSpPr/>
                      <wps:spPr>
                        <a:xfrm>
                          <a:off x="0" y="0"/>
                          <a:ext cx="12192" cy="9144"/>
                        </a:xfrm>
                        <a:custGeom>
                          <a:avLst/>
                          <a:gdLst/>
                          <a:ahLst/>
                          <a:cxnLst/>
                          <a:rect l="0" t="0" r="0" b="0"/>
                          <a:pathLst>
                            <a:path w="12192" h="9144">
                              <a:moveTo>
                                <a:pt x="0" y="0"/>
                              </a:moveTo>
                              <a:lnTo>
                                <a:pt x="12192" y="0"/>
                              </a:lnTo>
                              <a:lnTo>
                                <a:pt x="12192" y="9144"/>
                              </a:lnTo>
                              <a:lnTo>
                                <a:pt x="0" y="9144"/>
                              </a:lnTo>
                              <a:lnTo>
                                <a:pt x="0" y="0"/>
                              </a:lnTo>
                            </a:path>
                          </a:pathLst>
                        </a:custGeom>
                        <a:ln w="0" cap="flat">
                          <a:miter lim="127000"/>
                        </a:ln>
                      </wps:spPr>
                      <wps:style>
                        <a:lnRef idx="0">
                          <a:srgbClr val="000000">
                            <a:alpha val="0"/>
                          </a:srgbClr>
                        </a:lnRef>
                        <a:fillRef idx="1">
                          <a:srgbClr val="656565"/>
                        </a:fillRef>
                        <a:effectRef idx="0">
                          <a:scrgbClr r="0" g="0" b="0"/>
                        </a:effectRef>
                        <a:fontRef idx="none"/>
                      </wps:style>
                      <wps:bodyPr/>
                    </wps:wsp>
                  </wpg:wgp>
                </a:graphicData>
              </a:graphic>
            </wp:anchor>
          </w:drawing>
        </mc:Choice>
        <mc:Fallback>
          <w:pict>
            <v:group w14:anchorId="26179890" id="Group 77476" o:spid="_x0000_s1026" style="position:absolute;margin-left:89.4pt;margin-top:52.9pt;width:.95pt;height:.5pt;z-index:251658240;mso-position-horizontal-relative:page;mso-position-vertical-relative:page" coordsize="12192,6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">
              <v:shape id="Shape 82896" o:spid="_x0000_s1027" style="position:absolute;width:12192;height:9144;visibility:visible;mso-wrap-style:square;v-text-anchor:top" coordsize="1219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" path="m,l12192,r,9144l,9144,,e" fillcolor="#656565" stroked="f" strokeweight="0">
                <v:stroke miterlimit="83231f" joinstyle="miter"/>
                <v:path arrowok="t" textboxrect="0,0,12192,9144"/>
              </v:shape>
              <w10:wrap type="square"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2295" w:rsidRDefault="00032295">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2295" w:rsidRDefault="00032295">
    <w:pPr>
      <w:spacing w:after="160" w:line="259" w:lineRule="auto"/>
      <w:ind w:left="0" w:firstLine="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2295" w:rsidRPr="00455338" w:rsidRDefault="00032295" w:rsidP="00455338">
    <w:pPr>
      <w:pStyle w:val="headertext"/>
    </w:pPr>
    <w:r>
      <w:fldChar w:fldCharType="begin"/>
    </w:r>
    <w:r>
      <w:instrText xml:space="preserve"> STYLEREF  Title  \* MERGEFORMAT </w:instrText>
    </w:r>
    <w:r>
      <w:fldChar w:fldCharType="end"/>
    </w:r>
    <w:r w:rsidRPr="00455338">
      <w:rPr>
        <w:rFonts w:ascii="Calibri" w:eastAsia="Calibri" w:hAnsi="Calibri" w:cs="Calibri"/>
      </w:rPr>
      <mc:AlternateContent>
        <mc:Choice Requires="wpg">
          <w:drawing>
            <wp:anchor distT="0" distB="0" distL="114300" distR="114300" simplePos="0" relativeHeight="251702272" behindDoc="0" locked="0" layoutInCell="1" allowOverlap="1" wp14:anchorId="47316871" wp14:editId="4D809EFA">
              <wp:simplePos x="0" y="0"/>
              <wp:positionH relativeFrom="page">
                <wp:posOffset>1135380</wp:posOffset>
              </wp:positionH>
              <wp:positionV relativeFrom="page">
                <wp:posOffset>672084</wp:posOffset>
              </wp:positionV>
              <wp:extent cx="12192" cy="6097"/>
              <wp:effectExtent l="0" t="0" r="0" b="0"/>
              <wp:wrapSquare wrapText="bothSides"/>
              <wp:docPr id="16" name="Group 16"/>
              <wp:cNvGraphicFramePr/>
              <a:graphic xmlns:a="http://schemas.openxmlformats.org/drawingml/2006/main">
                <a:graphicData uri="http://schemas.microsoft.com/office/word/2010/wordprocessingGroup">
                  <wpg:wgp>
                    <wpg:cNvGrpSpPr/>
                    <wpg:grpSpPr>
                      <a:xfrm>
                        <a:off x="0" y="0"/>
                        <a:ext cx="12192" cy="6097"/>
                        <a:chOff x="0" y="0"/>
                        <a:chExt cx="12192" cy="6097"/>
                      </a:xfrm>
                    </wpg:grpSpPr>
                    <wps:wsp>
                      <wps:cNvPr id="17" name="Shape 82896"/>
                      <wps:cNvSpPr/>
                      <wps:spPr>
                        <a:xfrm>
                          <a:off x="0" y="0"/>
                          <a:ext cx="12192" cy="9144"/>
                        </a:xfrm>
                        <a:custGeom>
                          <a:avLst/>
                          <a:gdLst/>
                          <a:ahLst/>
                          <a:cxnLst/>
                          <a:rect l="0" t="0" r="0" b="0"/>
                          <a:pathLst>
                            <a:path w="12192" h="9144">
                              <a:moveTo>
                                <a:pt x="0" y="0"/>
                              </a:moveTo>
                              <a:lnTo>
                                <a:pt x="12192" y="0"/>
                              </a:lnTo>
                              <a:lnTo>
                                <a:pt x="12192" y="9144"/>
                              </a:lnTo>
                              <a:lnTo>
                                <a:pt x="0" y="9144"/>
                              </a:lnTo>
                              <a:lnTo>
                                <a:pt x="0" y="0"/>
                              </a:lnTo>
                            </a:path>
                          </a:pathLst>
                        </a:custGeom>
                        <a:ln w="0" cap="flat">
                          <a:miter lim="127000"/>
                        </a:ln>
                      </wps:spPr>
                      <wps:style>
                        <a:lnRef idx="0">
                          <a:srgbClr val="000000">
                            <a:alpha val="0"/>
                          </a:srgbClr>
                        </a:lnRef>
                        <a:fillRef idx="1">
                          <a:srgbClr val="656565"/>
                        </a:fillRef>
                        <a:effectRef idx="0">
                          <a:scrgbClr r="0" g="0" b="0"/>
                        </a:effectRef>
                        <a:fontRef idx="none"/>
                      </wps:style>
                      <wps:bodyPr/>
                    </wps:wsp>
                  </wpg:wgp>
                </a:graphicData>
              </a:graphic>
            </wp:anchor>
          </w:drawing>
        </mc:Choice>
        <mc:Fallback>
          <w:pict>
            <v:group w14:anchorId="64E91283" id="Group 16" o:spid="_x0000_s1026" style="position:absolute;margin-left:89.4pt;margin-top:52.9pt;width:.95pt;height:.5pt;z-index:251702272;mso-position-horizontal-relative:page;mso-position-vertical-relative:page" coordsize="12192,6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">
              <v:shape id="Shape 82896" o:spid="_x0000_s1027" style="position:absolute;width:12192;height:9144;visibility:visible;mso-wrap-style:square;v-text-anchor:top" coordsize="1219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" path="m,l12192,r,9144l,9144,,e" fillcolor="#656565" stroked="f" strokeweight="0">
                <v:stroke miterlimit="83231f" joinstyle="miter"/>
                <v:path arrowok="t" textboxrect="0,0,12192,9144"/>
              </v:shape>
              <w10:wrap type="square" anchorx="page" anchory="pag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2295" w:rsidRDefault="00032295">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5AEA5ADC"/>
    <w:lvl w:ilvl="0">
      <w:start w:val="1"/>
      <w:numFmt w:val="bullet"/>
      <w:pStyle w:val="ListBullet2"/>
      <w:lvlText w:val="o"/>
      <w:lvlJc w:val="left"/>
      <w:pPr>
        <w:ind w:left="2160" w:hanging="360"/>
      </w:pPr>
      <w:rPr>
        <w:rFonts w:ascii="Courier New" w:hAnsi="Courier New" w:cs="Courier New" w:hint="default"/>
      </w:rPr>
    </w:lvl>
  </w:abstractNum>
  <w:abstractNum w:abstractNumId="1" w15:restartNumberingAfterBreak="0">
    <w:nsid w:val="FFFFFF89"/>
    <w:multiLevelType w:val="singleLevel"/>
    <w:tmpl w:val="FD74D58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8BA5FD5"/>
    <w:multiLevelType w:val="hybridMultilevel"/>
    <w:tmpl w:val="3DA2CA0E"/>
    <w:lvl w:ilvl="0" w:tplc="FD0E90FA">
      <w:start w:val="1"/>
      <w:numFmt w:val="decimal"/>
      <w:pStyle w:val="BodyBold"/>
      <w:lvlText w:val="Q%1."/>
      <w:lvlJc w:val="left"/>
      <w:pPr>
        <w:ind w:left="99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4E107B29"/>
    <w:multiLevelType w:val="hybridMultilevel"/>
    <w:tmpl w:val="2C7279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52E26DE8"/>
    <w:multiLevelType w:val="hybridMultilevel"/>
    <w:tmpl w:val="5204E3B6"/>
    <w:lvl w:ilvl="0" w:tplc="026A0DE6">
      <w:start w:val="1"/>
      <w:numFmt w:val="lowerLetter"/>
      <w:pStyle w:val="listnum2"/>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61137274"/>
    <w:multiLevelType w:val="hybridMultilevel"/>
    <w:tmpl w:val="14381C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76F0366B"/>
    <w:multiLevelType w:val="hybridMultilevel"/>
    <w:tmpl w:val="55BC81B6"/>
    <w:lvl w:ilvl="0" w:tplc="9B48C914">
      <w:start w:val="1"/>
      <w:numFmt w:val="decimal"/>
      <w:pStyle w:val="Listnum"/>
      <w:lvlText w:val="%1."/>
      <w:lvlJc w:val="left"/>
      <w:pPr>
        <w:ind w:left="1800" w:hanging="360"/>
      </w:pPr>
      <w:rPr>
        <w:rFonts w:ascii="Arial" w:hAnsi="Arial" w:hint="default"/>
        <w:b w:val="0"/>
        <w:i w: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
  </w:num>
  <w:num w:numId="2">
    <w:abstractNumId w:val="6"/>
  </w:num>
  <w:num w:numId="3">
    <w:abstractNumId w:val="0"/>
  </w:num>
  <w:num w:numId="4">
    <w:abstractNumId w:val="6"/>
    <w:lvlOverride w:ilvl="0">
      <w:startOverride w:val="1"/>
    </w:lvlOverride>
  </w:num>
  <w:num w:numId="5">
    <w:abstractNumId w:val="6"/>
    <w:lvlOverride w:ilvl="0">
      <w:startOverride w:val="1"/>
    </w:lvlOverride>
  </w:num>
  <w:num w:numId="6">
    <w:abstractNumId w:val="3"/>
  </w:num>
  <w:num w:numId="7">
    <w:abstractNumId w:val="5"/>
  </w:num>
  <w:num w:numId="8">
    <w:abstractNumId w:val="6"/>
    <w:lvlOverride w:ilvl="0">
      <w:startOverride w:val="1"/>
    </w:lvlOverride>
  </w:num>
  <w:num w:numId="9">
    <w:abstractNumId w:val="6"/>
    <w:lvlOverride w:ilvl="0">
      <w:startOverride w:val="1"/>
    </w:lvlOverride>
  </w:num>
  <w:num w:numId="10">
    <w:abstractNumId w:val="6"/>
    <w:lvlOverride w:ilvl="0">
      <w:startOverride w:val="1"/>
    </w:lvlOverride>
  </w:num>
  <w:num w:numId="11">
    <w:abstractNumId w:val="6"/>
    <w:lvlOverride w:ilvl="0">
      <w:startOverride w:val="1"/>
    </w:lvlOverride>
  </w:num>
  <w:num w:numId="12">
    <w:abstractNumId w:val="6"/>
    <w:lvlOverride w:ilvl="0">
      <w:startOverride w:val="1"/>
    </w:lvlOverride>
  </w:num>
  <w:num w:numId="13">
    <w:abstractNumId w:val="2"/>
  </w:num>
  <w:num w:numId="14">
    <w:abstractNumId w:val="6"/>
    <w:lvlOverride w:ilvl="0">
      <w:startOverride w:val="1"/>
    </w:lvlOverride>
  </w:num>
  <w:num w:numId="15">
    <w:abstractNumId w:val="6"/>
    <w:lvlOverride w:ilvl="0">
      <w:startOverride w:val="1"/>
    </w:lvlOverride>
  </w:num>
  <w:num w:numId="16">
    <w:abstractNumId w:val="6"/>
    <w:lvlOverride w:ilvl="0">
      <w:startOverride w:val="1"/>
    </w:lvlOverride>
  </w:num>
  <w:num w:numId="17">
    <w:abstractNumId w:val="6"/>
    <w:lvlOverride w:ilvl="0">
      <w:startOverride w:val="1"/>
    </w:lvlOverride>
  </w:num>
  <w:num w:numId="18">
    <w:abstractNumId w:val="6"/>
    <w:lvlOverride w:ilvl="0">
      <w:startOverride w:val="1"/>
    </w:lvlOverride>
  </w:num>
  <w:num w:numId="19">
    <w:abstractNumId w:val="6"/>
    <w:lvlOverride w:ilvl="0">
      <w:startOverride w:val="1"/>
    </w:lvlOverride>
  </w:num>
  <w:num w:numId="20">
    <w:abstractNumId w:val="4"/>
  </w:num>
  <w:num w:numId="21">
    <w:abstractNumId w:val="6"/>
    <w:lvlOverride w:ilvl="0">
      <w:startOverride w:val="1"/>
    </w:lvlOverride>
  </w:num>
  <w:num w:numId="22">
    <w:abstractNumId w:val="6"/>
    <w:lvlOverride w:ilvl="0">
      <w:startOverride w:val="1"/>
    </w:lvlOverride>
  </w:num>
  <w:num w:numId="23">
    <w:abstractNumId w:val="6"/>
    <w:lvlOverride w:ilvl="0">
      <w:startOverride w:val="1"/>
    </w:lvlOverride>
  </w:num>
  <w:num w:numId="24">
    <w:abstractNumId w:val="4"/>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6"/>
    <w:lvlOverride w:ilvl="0">
      <w:startOverride w:val="1"/>
    </w:lvlOverride>
  </w:num>
  <w:num w:numId="28">
    <w:abstractNumId w:val="6"/>
    <w:lvlOverride w:ilvl="0">
      <w:startOverride w:val="1"/>
    </w:lvlOverride>
  </w:num>
  <w:num w:numId="29">
    <w:abstractNumId w:val="6"/>
    <w:lvlOverride w:ilvl="0">
      <w:startOverride w:val="1"/>
    </w:lvlOverride>
  </w:num>
  <w:num w:numId="30">
    <w:abstractNumId w:val="6"/>
    <w:lvlOverride w:ilvl="0">
      <w:startOverride w:val="1"/>
    </w:lvlOverride>
  </w:num>
  <w:num w:numId="31">
    <w:abstractNumId w:val="6"/>
    <w:lvlOverride w:ilvl="0">
      <w:startOverride w:val="1"/>
    </w:lvlOverride>
  </w:num>
  <w:num w:numId="32">
    <w:abstractNumId w:val="6"/>
    <w:lvlOverride w:ilvl="0">
      <w:startOverride w:val="1"/>
    </w:lvlOverride>
  </w:num>
  <w:num w:numId="33">
    <w:abstractNumId w:val="6"/>
    <w:lvlOverride w:ilvl="0">
      <w:startOverride w:val="1"/>
    </w:lvlOverride>
  </w:num>
  <w:num w:numId="34">
    <w:abstractNumId w:val="4"/>
    <w:lvlOverride w:ilvl="0">
      <w:startOverride w:val="1"/>
    </w:lvlOverride>
  </w:num>
  <w:num w:numId="35">
    <w:abstractNumId w:val="6"/>
    <w:lvlOverride w:ilvl="0">
      <w:startOverride w:val="1"/>
    </w:lvlOverride>
  </w:num>
  <w:num w:numId="36">
    <w:abstractNumId w:val="4"/>
    <w:lvlOverride w:ilvl="0">
      <w:startOverride w:val="1"/>
    </w:lvlOverride>
  </w:num>
  <w:num w:numId="37">
    <w:abstractNumId w:val="6"/>
    <w:lvlOverride w:ilvl="0">
      <w:startOverride w:val="1"/>
    </w:lvlOverride>
  </w:num>
  <w:num w:numId="38">
    <w:abstractNumId w:val="6"/>
    <w:lvlOverride w:ilvl="0">
      <w:startOverride w:val="1"/>
    </w:lvlOverride>
  </w:num>
  <w:num w:numId="39">
    <w:abstractNumId w:val="6"/>
    <w:lvlOverride w:ilvl="0">
      <w:startOverride w:val="1"/>
    </w:lvlOverride>
  </w:num>
  <w:num w:numId="40">
    <w:abstractNumId w:val="4"/>
    <w:lvlOverride w:ilvl="0">
      <w:startOverride w:val="1"/>
    </w:lvlOverride>
  </w:num>
  <w:num w:numId="41">
    <w:abstractNumId w:val="6"/>
    <w:lvlOverride w:ilvl="0">
      <w:startOverride w:val="1"/>
    </w:lvlOverride>
  </w:num>
  <w:num w:numId="42">
    <w:abstractNumId w:val="6"/>
    <w:lvlOverride w:ilvl="0">
      <w:startOverride w:val="1"/>
    </w:lvlOverride>
  </w:num>
  <w:num w:numId="43">
    <w:abstractNumId w:val="6"/>
    <w:lvlOverride w:ilvl="0">
      <w:startOverride w:val="1"/>
    </w:lvlOverride>
  </w:num>
  <w:num w:numId="44">
    <w:abstractNumId w:val="4"/>
    <w:lvlOverride w:ilvl="0">
      <w:startOverride w:val="1"/>
    </w:lvlOverride>
  </w:num>
  <w:num w:numId="45">
    <w:abstractNumId w:val="4"/>
    <w:lvlOverride w:ilvl="0">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6"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NjE1MTEzN7EwMDdT0lEKTi0uzszPAymwqAUAKIlSPSwAAAA="/>
  </w:docVars>
  <w:rsids>
    <w:rsidRoot w:val="009C1F42"/>
    <w:rsid w:val="00004561"/>
    <w:rsid w:val="000072C4"/>
    <w:rsid w:val="00007CFE"/>
    <w:rsid w:val="00007D2A"/>
    <w:rsid w:val="00010CF2"/>
    <w:rsid w:val="000152D6"/>
    <w:rsid w:val="0001585B"/>
    <w:rsid w:val="00015DE3"/>
    <w:rsid w:val="00026512"/>
    <w:rsid w:val="00026C47"/>
    <w:rsid w:val="000275EA"/>
    <w:rsid w:val="00032295"/>
    <w:rsid w:val="00042728"/>
    <w:rsid w:val="00044FAE"/>
    <w:rsid w:val="00061EC5"/>
    <w:rsid w:val="00076B3B"/>
    <w:rsid w:val="00082740"/>
    <w:rsid w:val="000841D7"/>
    <w:rsid w:val="000A756D"/>
    <w:rsid w:val="000A79BD"/>
    <w:rsid w:val="000B2213"/>
    <w:rsid w:val="000B4BFC"/>
    <w:rsid w:val="000C2C8D"/>
    <w:rsid w:val="000C34CE"/>
    <w:rsid w:val="000E02F8"/>
    <w:rsid w:val="000E1528"/>
    <w:rsid w:val="000E65C8"/>
    <w:rsid w:val="000E7664"/>
    <w:rsid w:val="000F69FE"/>
    <w:rsid w:val="000F72F0"/>
    <w:rsid w:val="00111CB1"/>
    <w:rsid w:val="00120A9C"/>
    <w:rsid w:val="00126171"/>
    <w:rsid w:val="0013251A"/>
    <w:rsid w:val="0014105F"/>
    <w:rsid w:val="00146B1E"/>
    <w:rsid w:val="0015109E"/>
    <w:rsid w:val="0017121E"/>
    <w:rsid w:val="001732A6"/>
    <w:rsid w:val="001D3BD0"/>
    <w:rsid w:val="001D40A0"/>
    <w:rsid w:val="001D45F5"/>
    <w:rsid w:val="001D4B68"/>
    <w:rsid w:val="001D65DD"/>
    <w:rsid w:val="001E1827"/>
    <w:rsid w:val="001E55AA"/>
    <w:rsid w:val="001E74F3"/>
    <w:rsid w:val="001F6CE9"/>
    <w:rsid w:val="00200760"/>
    <w:rsid w:val="0020142B"/>
    <w:rsid w:val="00224376"/>
    <w:rsid w:val="00225CF9"/>
    <w:rsid w:val="00262787"/>
    <w:rsid w:val="00264627"/>
    <w:rsid w:val="00267BCC"/>
    <w:rsid w:val="00270D9F"/>
    <w:rsid w:val="0028629B"/>
    <w:rsid w:val="0029537D"/>
    <w:rsid w:val="002A3439"/>
    <w:rsid w:val="002D0255"/>
    <w:rsid w:val="002D2FBB"/>
    <w:rsid w:val="002E5767"/>
    <w:rsid w:val="0030407B"/>
    <w:rsid w:val="00305A67"/>
    <w:rsid w:val="00311A01"/>
    <w:rsid w:val="0031292C"/>
    <w:rsid w:val="00330ECB"/>
    <w:rsid w:val="003369D2"/>
    <w:rsid w:val="0034593E"/>
    <w:rsid w:val="003540E6"/>
    <w:rsid w:val="00355FC9"/>
    <w:rsid w:val="00365087"/>
    <w:rsid w:val="003725CF"/>
    <w:rsid w:val="003809CD"/>
    <w:rsid w:val="00397E98"/>
    <w:rsid w:val="003A6396"/>
    <w:rsid w:val="003B0285"/>
    <w:rsid w:val="003B3102"/>
    <w:rsid w:val="003C1738"/>
    <w:rsid w:val="003C79E5"/>
    <w:rsid w:val="003D53A6"/>
    <w:rsid w:val="003D610B"/>
    <w:rsid w:val="003D7E0A"/>
    <w:rsid w:val="003E39EC"/>
    <w:rsid w:val="003F0076"/>
    <w:rsid w:val="003F4BF5"/>
    <w:rsid w:val="00417B95"/>
    <w:rsid w:val="00423E9B"/>
    <w:rsid w:val="00430067"/>
    <w:rsid w:val="004319B0"/>
    <w:rsid w:val="00437C2F"/>
    <w:rsid w:val="00437E41"/>
    <w:rsid w:val="00455338"/>
    <w:rsid w:val="004640E5"/>
    <w:rsid w:val="004711F0"/>
    <w:rsid w:val="004721E7"/>
    <w:rsid w:val="0048084D"/>
    <w:rsid w:val="004814BB"/>
    <w:rsid w:val="004830D8"/>
    <w:rsid w:val="004877B2"/>
    <w:rsid w:val="004910A9"/>
    <w:rsid w:val="00491DC5"/>
    <w:rsid w:val="004A5F64"/>
    <w:rsid w:val="004B326B"/>
    <w:rsid w:val="004C0DE2"/>
    <w:rsid w:val="004C3260"/>
    <w:rsid w:val="004D406B"/>
    <w:rsid w:val="004D6F06"/>
    <w:rsid w:val="004D7A82"/>
    <w:rsid w:val="004E1191"/>
    <w:rsid w:val="004E5266"/>
    <w:rsid w:val="00516660"/>
    <w:rsid w:val="00527D65"/>
    <w:rsid w:val="0053786D"/>
    <w:rsid w:val="00554692"/>
    <w:rsid w:val="00554B6F"/>
    <w:rsid w:val="00556F76"/>
    <w:rsid w:val="0056553B"/>
    <w:rsid w:val="0056631A"/>
    <w:rsid w:val="00567135"/>
    <w:rsid w:val="00577CC8"/>
    <w:rsid w:val="00584382"/>
    <w:rsid w:val="005843E7"/>
    <w:rsid w:val="00591E3F"/>
    <w:rsid w:val="005B0C2F"/>
    <w:rsid w:val="005B7835"/>
    <w:rsid w:val="005C1E87"/>
    <w:rsid w:val="005C3E91"/>
    <w:rsid w:val="005D44D9"/>
    <w:rsid w:val="005F5068"/>
    <w:rsid w:val="00607D3A"/>
    <w:rsid w:val="006130B7"/>
    <w:rsid w:val="00623821"/>
    <w:rsid w:val="0062416A"/>
    <w:rsid w:val="0063257F"/>
    <w:rsid w:val="00652CDB"/>
    <w:rsid w:val="00653071"/>
    <w:rsid w:val="00662483"/>
    <w:rsid w:val="00666EA8"/>
    <w:rsid w:val="00673445"/>
    <w:rsid w:val="0067709F"/>
    <w:rsid w:val="006846B2"/>
    <w:rsid w:val="00684CB2"/>
    <w:rsid w:val="00687B75"/>
    <w:rsid w:val="006A1A82"/>
    <w:rsid w:val="006A29E8"/>
    <w:rsid w:val="006B18FD"/>
    <w:rsid w:val="006B2AE0"/>
    <w:rsid w:val="006B2FAE"/>
    <w:rsid w:val="006C72F2"/>
    <w:rsid w:val="006D0527"/>
    <w:rsid w:val="006D360C"/>
    <w:rsid w:val="006D6D8C"/>
    <w:rsid w:val="006F1EBC"/>
    <w:rsid w:val="006F6310"/>
    <w:rsid w:val="006F6B0D"/>
    <w:rsid w:val="00707A1F"/>
    <w:rsid w:val="007146D3"/>
    <w:rsid w:val="00717FD0"/>
    <w:rsid w:val="007210FD"/>
    <w:rsid w:val="0072566A"/>
    <w:rsid w:val="00756AC1"/>
    <w:rsid w:val="007605BE"/>
    <w:rsid w:val="007635C0"/>
    <w:rsid w:val="007809FF"/>
    <w:rsid w:val="007870DB"/>
    <w:rsid w:val="007B7CB4"/>
    <w:rsid w:val="007C0223"/>
    <w:rsid w:val="007C4A27"/>
    <w:rsid w:val="007C5E68"/>
    <w:rsid w:val="007C62A4"/>
    <w:rsid w:val="007D2696"/>
    <w:rsid w:val="007D7A40"/>
    <w:rsid w:val="007D7EF3"/>
    <w:rsid w:val="007E7251"/>
    <w:rsid w:val="007F1B07"/>
    <w:rsid w:val="008034EB"/>
    <w:rsid w:val="008103F0"/>
    <w:rsid w:val="00812B60"/>
    <w:rsid w:val="00827932"/>
    <w:rsid w:val="00827D96"/>
    <w:rsid w:val="008421B6"/>
    <w:rsid w:val="00853C7B"/>
    <w:rsid w:val="0085450A"/>
    <w:rsid w:val="008608E4"/>
    <w:rsid w:val="008658EC"/>
    <w:rsid w:val="00870EFA"/>
    <w:rsid w:val="0087358C"/>
    <w:rsid w:val="008765BB"/>
    <w:rsid w:val="008872E7"/>
    <w:rsid w:val="00896375"/>
    <w:rsid w:val="008A3952"/>
    <w:rsid w:val="008A48D6"/>
    <w:rsid w:val="008B6BC0"/>
    <w:rsid w:val="008C266A"/>
    <w:rsid w:val="008D3264"/>
    <w:rsid w:val="008E6FF7"/>
    <w:rsid w:val="008F5048"/>
    <w:rsid w:val="00914320"/>
    <w:rsid w:val="00927C37"/>
    <w:rsid w:val="009464B2"/>
    <w:rsid w:val="00956E49"/>
    <w:rsid w:val="00960418"/>
    <w:rsid w:val="00961F90"/>
    <w:rsid w:val="009655C1"/>
    <w:rsid w:val="00966B1E"/>
    <w:rsid w:val="00967944"/>
    <w:rsid w:val="00976992"/>
    <w:rsid w:val="00977BE4"/>
    <w:rsid w:val="009902FE"/>
    <w:rsid w:val="009962AE"/>
    <w:rsid w:val="009A1101"/>
    <w:rsid w:val="009A444C"/>
    <w:rsid w:val="009B124E"/>
    <w:rsid w:val="009B7942"/>
    <w:rsid w:val="009C1F42"/>
    <w:rsid w:val="009E3686"/>
    <w:rsid w:val="009F0889"/>
    <w:rsid w:val="00A02976"/>
    <w:rsid w:val="00A03D02"/>
    <w:rsid w:val="00A13600"/>
    <w:rsid w:val="00A205DF"/>
    <w:rsid w:val="00A2244E"/>
    <w:rsid w:val="00A23941"/>
    <w:rsid w:val="00A37CB8"/>
    <w:rsid w:val="00A56F9C"/>
    <w:rsid w:val="00A5784F"/>
    <w:rsid w:val="00A6425D"/>
    <w:rsid w:val="00A66614"/>
    <w:rsid w:val="00A73572"/>
    <w:rsid w:val="00A74D24"/>
    <w:rsid w:val="00A87731"/>
    <w:rsid w:val="00A91582"/>
    <w:rsid w:val="00A97B82"/>
    <w:rsid w:val="00AA0FDF"/>
    <w:rsid w:val="00AA417A"/>
    <w:rsid w:val="00AA70C7"/>
    <w:rsid w:val="00AB6A77"/>
    <w:rsid w:val="00AC6A2F"/>
    <w:rsid w:val="00AD05B3"/>
    <w:rsid w:val="00AD6642"/>
    <w:rsid w:val="00AE59A6"/>
    <w:rsid w:val="00AF00DC"/>
    <w:rsid w:val="00B00F87"/>
    <w:rsid w:val="00B05F56"/>
    <w:rsid w:val="00B12836"/>
    <w:rsid w:val="00B149E6"/>
    <w:rsid w:val="00B17A56"/>
    <w:rsid w:val="00B36E59"/>
    <w:rsid w:val="00B37AF9"/>
    <w:rsid w:val="00B51341"/>
    <w:rsid w:val="00B519A5"/>
    <w:rsid w:val="00B54B5E"/>
    <w:rsid w:val="00B74750"/>
    <w:rsid w:val="00B95790"/>
    <w:rsid w:val="00BA17A9"/>
    <w:rsid w:val="00BA315E"/>
    <w:rsid w:val="00BA3FA7"/>
    <w:rsid w:val="00BB02EF"/>
    <w:rsid w:val="00BB140E"/>
    <w:rsid w:val="00BB6E6B"/>
    <w:rsid w:val="00BC1C42"/>
    <w:rsid w:val="00BC4FF8"/>
    <w:rsid w:val="00BC5A8B"/>
    <w:rsid w:val="00BD1847"/>
    <w:rsid w:val="00BF0C38"/>
    <w:rsid w:val="00C05719"/>
    <w:rsid w:val="00C2563B"/>
    <w:rsid w:val="00C27557"/>
    <w:rsid w:val="00C27C1E"/>
    <w:rsid w:val="00C37D6D"/>
    <w:rsid w:val="00C50ED3"/>
    <w:rsid w:val="00C664CA"/>
    <w:rsid w:val="00C710DA"/>
    <w:rsid w:val="00C71107"/>
    <w:rsid w:val="00C93CC5"/>
    <w:rsid w:val="00CA18C7"/>
    <w:rsid w:val="00CA4B78"/>
    <w:rsid w:val="00CA539F"/>
    <w:rsid w:val="00CA5585"/>
    <w:rsid w:val="00CA755E"/>
    <w:rsid w:val="00CC1250"/>
    <w:rsid w:val="00CC3B2E"/>
    <w:rsid w:val="00CD30CF"/>
    <w:rsid w:val="00CE1725"/>
    <w:rsid w:val="00CF142C"/>
    <w:rsid w:val="00D07CD8"/>
    <w:rsid w:val="00D139DC"/>
    <w:rsid w:val="00D20D37"/>
    <w:rsid w:val="00D215AE"/>
    <w:rsid w:val="00D33C5C"/>
    <w:rsid w:val="00D34283"/>
    <w:rsid w:val="00D346B7"/>
    <w:rsid w:val="00D362C6"/>
    <w:rsid w:val="00D3772F"/>
    <w:rsid w:val="00D514F7"/>
    <w:rsid w:val="00D515C7"/>
    <w:rsid w:val="00D675DE"/>
    <w:rsid w:val="00D83260"/>
    <w:rsid w:val="00D872DF"/>
    <w:rsid w:val="00D91006"/>
    <w:rsid w:val="00D91A75"/>
    <w:rsid w:val="00D978E4"/>
    <w:rsid w:val="00DA5790"/>
    <w:rsid w:val="00DC736F"/>
    <w:rsid w:val="00DE1EA8"/>
    <w:rsid w:val="00DE4255"/>
    <w:rsid w:val="00DE59D7"/>
    <w:rsid w:val="00DE5E01"/>
    <w:rsid w:val="00DE78FC"/>
    <w:rsid w:val="00DF558A"/>
    <w:rsid w:val="00DF7339"/>
    <w:rsid w:val="00E07533"/>
    <w:rsid w:val="00E1747B"/>
    <w:rsid w:val="00E17E78"/>
    <w:rsid w:val="00E22456"/>
    <w:rsid w:val="00E2329E"/>
    <w:rsid w:val="00E25228"/>
    <w:rsid w:val="00E25547"/>
    <w:rsid w:val="00E35471"/>
    <w:rsid w:val="00E55461"/>
    <w:rsid w:val="00E62F5F"/>
    <w:rsid w:val="00E6722A"/>
    <w:rsid w:val="00E73B1B"/>
    <w:rsid w:val="00E755E5"/>
    <w:rsid w:val="00E85714"/>
    <w:rsid w:val="00E85984"/>
    <w:rsid w:val="00E92FD1"/>
    <w:rsid w:val="00E9670D"/>
    <w:rsid w:val="00E96FF5"/>
    <w:rsid w:val="00EA271D"/>
    <w:rsid w:val="00EA2CD3"/>
    <w:rsid w:val="00EB2113"/>
    <w:rsid w:val="00EC2546"/>
    <w:rsid w:val="00EC6B2F"/>
    <w:rsid w:val="00EC7685"/>
    <w:rsid w:val="00ED4500"/>
    <w:rsid w:val="00EE3396"/>
    <w:rsid w:val="00EE619D"/>
    <w:rsid w:val="00EF2909"/>
    <w:rsid w:val="00F0155E"/>
    <w:rsid w:val="00F01566"/>
    <w:rsid w:val="00F02F68"/>
    <w:rsid w:val="00F0466A"/>
    <w:rsid w:val="00F0535D"/>
    <w:rsid w:val="00F06555"/>
    <w:rsid w:val="00F149EE"/>
    <w:rsid w:val="00F31841"/>
    <w:rsid w:val="00F40413"/>
    <w:rsid w:val="00F40D58"/>
    <w:rsid w:val="00F425A5"/>
    <w:rsid w:val="00F45EBD"/>
    <w:rsid w:val="00F47D06"/>
    <w:rsid w:val="00F51EAA"/>
    <w:rsid w:val="00F5578D"/>
    <w:rsid w:val="00F71C05"/>
    <w:rsid w:val="00F73241"/>
    <w:rsid w:val="00F76A08"/>
    <w:rsid w:val="00F81455"/>
    <w:rsid w:val="00F852C5"/>
    <w:rsid w:val="00F91763"/>
    <w:rsid w:val="00F94837"/>
    <w:rsid w:val="00FA01CB"/>
    <w:rsid w:val="00FA7953"/>
    <w:rsid w:val="00FB019A"/>
    <w:rsid w:val="00FB75BD"/>
    <w:rsid w:val="00FC54B4"/>
    <w:rsid w:val="00FC7DF1"/>
    <w:rsid w:val="00FC7F9C"/>
    <w:rsid w:val="00FD190A"/>
    <w:rsid w:val="00FD7085"/>
    <w:rsid w:val="00FE14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3F0DB9"/>
  <w15:docId w15:val="{45004B40-6BD0-4E57-A4D5-698B84031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92FD1"/>
    <w:pPr>
      <w:spacing w:after="93" w:line="260" w:lineRule="auto"/>
      <w:ind w:left="728" w:hanging="10"/>
    </w:pPr>
    <w:rPr>
      <w:rFonts w:ascii="Arial" w:eastAsia="Arial" w:hAnsi="Arial" w:cs="Arial"/>
      <w:color w:val="000000"/>
    </w:rPr>
  </w:style>
  <w:style w:type="paragraph" w:styleId="Heading1">
    <w:name w:val="heading 1"/>
    <w:basedOn w:val="Heading3"/>
    <w:next w:val="Normal"/>
    <w:link w:val="Heading1Char"/>
    <w:uiPriority w:val="9"/>
    <w:unhideWhenUsed/>
    <w:qFormat/>
    <w:rsid w:val="00A205DF"/>
    <w:pPr>
      <w:spacing w:after="183"/>
      <w:outlineLvl w:val="0"/>
    </w:pPr>
    <w:rPr>
      <w:color w:val="7F7F7F"/>
      <w:sz w:val="36"/>
    </w:rPr>
  </w:style>
  <w:style w:type="paragraph" w:styleId="Heading2">
    <w:name w:val="heading 2"/>
    <w:basedOn w:val="Heading3"/>
    <w:next w:val="BodyText"/>
    <w:link w:val="Heading2Char"/>
    <w:uiPriority w:val="9"/>
    <w:unhideWhenUsed/>
    <w:qFormat/>
    <w:rsid w:val="00D91006"/>
    <w:pPr>
      <w:keepNext w:val="0"/>
      <w:keepLines w:val="0"/>
      <w:outlineLvl w:val="1"/>
    </w:pPr>
    <w:rPr>
      <w:color w:val="171717" w:themeColor="background2" w:themeShade="1A"/>
      <w:sz w:val="22"/>
    </w:rPr>
  </w:style>
  <w:style w:type="paragraph" w:styleId="Heading3">
    <w:name w:val="heading 3"/>
    <w:next w:val="Normal"/>
    <w:link w:val="Heading3Char"/>
    <w:uiPriority w:val="9"/>
    <w:unhideWhenUsed/>
    <w:qFormat/>
    <w:rsid w:val="00D362C6"/>
    <w:pPr>
      <w:keepNext/>
      <w:keepLines/>
      <w:spacing w:before="120" w:after="127"/>
      <w:ind w:left="1440"/>
      <w:outlineLvl w:val="2"/>
    </w:pPr>
    <w:rPr>
      <w:rFonts w:ascii="Segoe UI" w:eastAsia="Arial" w:hAnsi="Segoe UI" w:cs="Arial"/>
      <w:b/>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D362C6"/>
    <w:rPr>
      <w:rFonts w:ascii="Segoe UI" w:eastAsia="Arial" w:hAnsi="Segoe UI" w:cs="Arial"/>
      <w:b/>
      <w:color w:val="2F5496" w:themeColor="accent1" w:themeShade="BF"/>
      <w:sz w:val="24"/>
    </w:rPr>
  </w:style>
  <w:style w:type="character" w:customStyle="1" w:styleId="Heading1Char">
    <w:name w:val="Heading 1 Char"/>
    <w:link w:val="Heading1"/>
    <w:uiPriority w:val="9"/>
    <w:rsid w:val="00A205DF"/>
    <w:rPr>
      <w:rFonts w:ascii="Segoe UI" w:eastAsia="Arial" w:hAnsi="Segoe UI" w:cs="Arial"/>
      <w:b/>
      <w:color w:val="7F7F7F"/>
      <w:sz w:val="36"/>
    </w:rPr>
  </w:style>
  <w:style w:type="character" w:customStyle="1" w:styleId="Heading2Char">
    <w:name w:val="Heading 2 Char"/>
    <w:link w:val="Heading2"/>
    <w:uiPriority w:val="9"/>
    <w:rsid w:val="00D91006"/>
    <w:rPr>
      <w:rFonts w:ascii="Segoe UI" w:eastAsia="Arial" w:hAnsi="Segoe UI" w:cs="Arial"/>
      <w:b/>
      <w:color w:val="171717" w:themeColor="background2" w:themeShade="1A"/>
    </w:rPr>
  </w:style>
  <w:style w:type="paragraph" w:styleId="TOC1">
    <w:name w:val="toc 1"/>
    <w:hidden/>
    <w:pPr>
      <w:spacing w:after="61" w:line="257" w:lineRule="auto"/>
      <w:ind w:left="1985" w:right="23" w:hanging="10"/>
    </w:pPr>
    <w:rPr>
      <w:rFonts w:ascii="Arial" w:eastAsia="Arial" w:hAnsi="Arial" w:cs="Arial"/>
      <w:color w:val="000000"/>
      <w:sz w:val="20"/>
    </w:rPr>
  </w:style>
  <w:style w:type="paragraph" w:styleId="TOC2">
    <w:name w:val="toc 2"/>
    <w:hidden/>
    <w:pPr>
      <w:spacing w:after="169"/>
      <w:ind w:left="1105" w:right="24" w:hanging="10"/>
    </w:pPr>
    <w:rPr>
      <w:rFonts w:ascii="Arial" w:eastAsia="Arial" w:hAnsi="Arial" w:cs="Arial"/>
      <w:color w:val="000000"/>
      <w:sz w:val="1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Title">
    <w:name w:val="Title"/>
    <w:basedOn w:val="Normal"/>
    <w:next w:val="Normal"/>
    <w:link w:val="TitleChar"/>
    <w:uiPriority w:val="10"/>
    <w:qFormat/>
    <w:rsid w:val="005C3E91"/>
    <w:pPr>
      <w:spacing w:after="0" w:line="259" w:lineRule="auto"/>
      <w:ind w:left="0" w:firstLine="0"/>
    </w:pPr>
    <w:rPr>
      <w:b/>
      <w:sz w:val="49"/>
    </w:rPr>
  </w:style>
  <w:style w:type="character" w:customStyle="1" w:styleId="TitleChar">
    <w:name w:val="Title Char"/>
    <w:basedOn w:val="DefaultParagraphFont"/>
    <w:link w:val="Title"/>
    <w:uiPriority w:val="10"/>
    <w:rsid w:val="005C3E91"/>
    <w:rPr>
      <w:rFonts w:ascii="Arial" w:eastAsia="Arial" w:hAnsi="Arial" w:cs="Arial"/>
      <w:b/>
      <w:color w:val="000000"/>
      <w:sz w:val="49"/>
    </w:rPr>
  </w:style>
  <w:style w:type="paragraph" w:customStyle="1" w:styleId="TableofContents">
    <w:name w:val="Table of Contents"/>
    <w:basedOn w:val="Normal"/>
    <w:link w:val="TableofContentsChar"/>
    <w:qFormat/>
    <w:rsid w:val="00BF0C38"/>
    <w:pPr>
      <w:spacing w:after="72" w:line="259" w:lineRule="auto"/>
      <w:ind w:left="1066" w:firstLine="0"/>
    </w:pPr>
    <w:rPr>
      <w:b/>
      <w:color w:val="7F7F7F"/>
      <w:sz w:val="40"/>
    </w:rPr>
  </w:style>
  <w:style w:type="paragraph" w:customStyle="1" w:styleId="Index">
    <w:name w:val="Index"/>
    <w:basedOn w:val="Heading3"/>
    <w:link w:val="IndexChar"/>
    <w:qFormat/>
    <w:rsid w:val="00977BE4"/>
    <w:pPr>
      <w:spacing w:after="119"/>
    </w:pPr>
    <w:rPr>
      <w:color w:val="7F7F7F"/>
      <w:sz w:val="36"/>
    </w:rPr>
  </w:style>
  <w:style w:type="character" w:customStyle="1" w:styleId="TableofContentsChar">
    <w:name w:val="Table of Contents Char"/>
    <w:basedOn w:val="DefaultParagraphFont"/>
    <w:link w:val="TableofContents"/>
    <w:rsid w:val="00BF0C38"/>
    <w:rPr>
      <w:rFonts w:ascii="Arial" w:eastAsia="Arial" w:hAnsi="Arial" w:cs="Arial"/>
      <w:b/>
      <w:color w:val="7F7F7F"/>
      <w:sz w:val="40"/>
    </w:rPr>
  </w:style>
  <w:style w:type="paragraph" w:styleId="Header">
    <w:name w:val="header"/>
    <w:basedOn w:val="Normal"/>
    <w:link w:val="HeaderChar"/>
    <w:uiPriority w:val="99"/>
    <w:unhideWhenUsed/>
    <w:rsid w:val="00455338"/>
    <w:pPr>
      <w:tabs>
        <w:tab w:val="center" w:pos="4680"/>
        <w:tab w:val="right" w:pos="9360"/>
      </w:tabs>
      <w:spacing w:after="0" w:line="240" w:lineRule="auto"/>
    </w:pPr>
  </w:style>
  <w:style w:type="character" w:customStyle="1" w:styleId="IndexChar">
    <w:name w:val="Index Char"/>
    <w:basedOn w:val="Heading3Char"/>
    <w:link w:val="Index"/>
    <w:rsid w:val="00977BE4"/>
    <w:rPr>
      <w:rFonts w:ascii="Arial" w:eastAsia="Arial" w:hAnsi="Arial" w:cs="Arial"/>
      <w:b/>
      <w:color w:val="7F7F7F"/>
      <w:sz w:val="36"/>
    </w:rPr>
  </w:style>
  <w:style w:type="character" w:customStyle="1" w:styleId="HeaderChar">
    <w:name w:val="Header Char"/>
    <w:basedOn w:val="DefaultParagraphFont"/>
    <w:link w:val="Header"/>
    <w:uiPriority w:val="99"/>
    <w:rsid w:val="00455338"/>
    <w:rPr>
      <w:rFonts w:ascii="Arial" w:eastAsia="Arial" w:hAnsi="Arial" w:cs="Arial"/>
      <w:color w:val="000000"/>
    </w:rPr>
  </w:style>
  <w:style w:type="paragraph" w:customStyle="1" w:styleId="headertext">
    <w:name w:val="header text"/>
    <w:basedOn w:val="Normal"/>
    <w:link w:val="headertextChar"/>
    <w:qFormat/>
    <w:rsid w:val="0048084D"/>
    <w:pPr>
      <w:spacing w:after="0" w:line="216" w:lineRule="auto"/>
      <w:ind w:left="4860" w:right="6" w:firstLine="0"/>
      <w:jc w:val="right"/>
    </w:pPr>
    <w:rPr>
      <w:caps/>
      <w:noProof/>
      <w:sz w:val="16"/>
      <w:szCs w:val="16"/>
    </w:rPr>
  </w:style>
  <w:style w:type="paragraph" w:customStyle="1" w:styleId="FooterText">
    <w:name w:val="Footer Text"/>
    <w:basedOn w:val="Normal"/>
    <w:link w:val="FooterTextChar"/>
    <w:qFormat/>
    <w:rsid w:val="0048084D"/>
    <w:pPr>
      <w:spacing w:after="0" w:line="259" w:lineRule="auto"/>
      <w:ind w:left="0" w:right="5" w:firstLine="0"/>
      <w:jc w:val="right"/>
    </w:pPr>
    <w:rPr>
      <w:caps/>
      <w:noProof/>
      <w:sz w:val="16"/>
    </w:rPr>
  </w:style>
  <w:style w:type="character" w:customStyle="1" w:styleId="headertextChar">
    <w:name w:val="header text Char"/>
    <w:basedOn w:val="DefaultParagraphFont"/>
    <w:link w:val="headertext"/>
    <w:rsid w:val="0048084D"/>
    <w:rPr>
      <w:rFonts w:ascii="Arial" w:eastAsia="Arial" w:hAnsi="Arial" w:cs="Arial"/>
      <w:caps/>
      <w:noProof/>
      <w:color w:val="000000"/>
      <w:sz w:val="16"/>
      <w:szCs w:val="16"/>
    </w:rPr>
  </w:style>
  <w:style w:type="paragraph" w:styleId="BodyText">
    <w:name w:val="Body Text"/>
    <w:basedOn w:val="Normal"/>
    <w:link w:val="BodyTextChar"/>
    <w:uiPriority w:val="99"/>
    <w:unhideWhenUsed/>
    <w:rsid w:val="000E65C8"/>
    <w:pPr>
      <w:spacing w:after="120" w:line="259" w:lineRule="auto"/>
      <w:ind w:left="1440" w:firstLine="0"/>
    </w:pPr>
  </w:style>
  <w:style w:type="character" w:customStyle="1" w:styleId="FooterTextChar">
    <w:name w:val="Footer Text Char"/>
    <w:basedOn w:val="DefaultParagraphFont"/>
    <w:link w:val="FooterText"/>
    <w:rsid w:val="0048084D"/>
    <w:rPr>
      <w:rFonts w:ascii="Arial" w:eastAsia="Arial" w:hAnsi="Arial" w:cs="Arial"/>
      <w:caps/>
      <w:noProof/>
      <w:color w:val="000000"/>
      <w:sz w:val="16"/>
    </w:rPr>
  </w:style>
  <w:style w:type="character" w:customStyle="1" w:styleId="BodyTextChar">
    <w:name w:val="Body Text Char"/>
    <w:basedOn w:val="DefaultParagraphFont"/>
    <w:link w:val="BodyText"/>
    <w:uiPriority w:val="99"/>
    <w:rsid w:val="000E65C8"/>
    <w:rPr>
      <w:rFonts w:ascii="Arial" w:eastAsia="Arial" w:hAnsi="Arial" w:cs="Arial"/>
      <w:color w:val="000000"/>
    </w:rPr>
  </w:style>
  <w:style w:type="paragraph" w:customStyle="1" w:styleId="Topics">
    <w:name w:val="Topics"/>
    <w:basedOn w:val="Normal"/>
    <w:link w:val="TopicsChar"/>
    <w:qFormat/>
    <w:rsid w:val="000E65C8"/>
    <w:pPr>
      <w:spacing w:after="0" w:line="259" w:lineRule="auto"/>
      <w:ind w:left="355"/>
    </w:pPr>
    <w:rPr>
      <w:color w:val="0000FF"/>
      <w:sz w:val="20"/>
    </w:rPr>
  </w:style>
  <w:style w:type="paragraph" w:styleId="ListBullet">
    <w:name w:val="List Bullet"/>
    <w:basedOn w:val="Normal"/>
    <w:uiPriority w:val="99"/>
    <w:unhideWhenUsed/>
    <w:rsid w:val="00927C37"/>
    <w:pPr>
      <w:numPr>
        <w:numId w:val="1"/>
      </w:numPr>
      <w:spacing w:before="120" w:after="120" w:line="259" w:lineRule="auto"/>
      <w:ind w:left="1800"/>
    </w:pPr>
  </w:style>
  <w:style w:type="character" w:customStyle="1" w:styleId="TopicsChar">
    <w:name w:val="Topics Char"/>
    <w:basedOn w:val="DefaultParagraphFont"/>
    <w:link w:val="Topics"/>
    <w:rsid w:val="000E65C8"/>
    <w:rPr>
      <w:rFonts w:ascii="Arial" w:eastAsia="Arial" w:hAnsi="Arial" w:cs="Arial"/>
      <w:color w:val="0000FF"/>
      <w:sz w:val="20"/>
    </w:rPr>
  </w:style>
  <w:style w:type="paragraph" w:styleId="Subtitle">
    <w:name w:val="Subtitle"/>
    <w:basedOn w:val="Normal"/>
    <w:next w:val="Normal"/>
    <w:link w:val="SubtitleChar"/>
    <w:uiPriority w:val="11"/>
    <w:qFormat/>
    <w:rsid w:val="00D978E4"/>
    <w:pPr>
      <w:spacing w:after="8" w:line="259" w:lineRule="auto"/>
      <w:ind w:left="0" w:firstLine="0"/>
    </w:pPr>
    <w:rPr>
      <w:color w:val="656565"/>
      <w:sz w:val="32"/>
    </w:rPr>
  </w:style>
  <w:style w:type="character" w:customStyle="1" w:styleId="SubtitleChar">
    <w:name w:val="Subtitle Char"/>
    <w:basedOn w:val="DefaultParagraphFont"/>
    <w:link w:val="Subtitle"/>
    <w:uiPriority w:val="11"/>
    <w:rsid w:val="00D978E4"/>
    <w:rPr>
      <w:rFonts w:ascii="Arial" w:eastAsia="Arial" w:hAnsi="Arial" w:cs="Arial"/>
      <w:color w:val="656565"/>
      <w:sz w:val="32"/>
    </w:rPr>
  </w:style>
  <w:style w:type="paragraph" w:customStyle="1" w:styleId="Listnum">
    <w:name w:val="List num"/>
    <w:basedOn w:val="BodyText"/>
    <w:link w:val="ListnumChar"/>
    <w:qFormat/>
    <w:rsid w:val="00F0155E"/>
    <w:pPr>
      <w:numPr>
        <w:numId w:val="2"/>
      </w:numPr>
      <w:spacing w:before="120"/>
    </w:pPr>
  </w:style>
  <w:style w:type="character" w:styleId="Strong">
    <w:name w:val="Strong"/>
    <w:basedOn w:val="DefaultParagraphFont"/>
    <w:uiPriority w:val="22"/>
    <w:qFormat/>
    <w:rsid w:val="006D0527"/>
    <w:rPr>
      <w:b/>
      <w:bCs/>
    </w:rPr>
  </w:style>
  <w:style w:type="paragraph" w:styleId="BodyTextIndent">
    <w:name w:val="Body Text Indent"/>
    <w:basedOn w:val="Normal"/>
    <w:link w:val="BodyTextIndentChar"/>
    <w:uiPriority w:val="99"/>
    <w:unhideWhenUsed/>
    <w:rsid w:val="00F149EE"/>
    <w:pPr>
      <w:spacing w:before="120" w:after="120" w:line="259" w:lineRule="auto"/>
      <w:ind w:left="1800" w:firstLine="0"/>
    </w:pPr>
  </w:style>
  <w:style w:type="character" w:customStyle="1" w:styleId="BodyTextIndentChar">
    <w:name w:val="Body Text Indent Char"/>
    <w:basedOn w:val="DefaultParagraphFont"/>
    <w:link w:val="BodyTextIndent"/>
    <w:uiPriority w:val="99"/>
    <w:rsid w:val="00F149EE"/>
    <w:rPr>
      <w:rFonts w:ascii="Arial" w:eastAsia="Arial" w:hAnsi="Arial" w:cs="Arial"/>
      <w:color w:val="000000"/>
    </w:rPr>
  </w:style>
  <w:style w:type="character" w:styleId="Hyperlink">
    <w:name w:val="Hyperlink"/>
    <w:basedOn w:val="DefaultParagraphFont"/>
    <w:uiPriority w:val="99"/>
    <w:unhideWhenUsed/>
    <w:rsid w:val="00827932"/>
    <w:rPr>
      <w:color w:val="0563C1" w:themeColor="hyperlink"/>
      <w:u w:val="single"/>
    </w:rPr>
  </w:style>
  <w:style w:type="character" w:customStyle="1" w:styleId="Mention1">
    <w:name w:val="Mention1"/>
    <w:basedOn w:val="DefaultParagraphFont"/>
    <w:uiPriority w:val="99"/>
    <w:semiHidden/>
    <w:unhideWhenUsed/>
    <w:rsid w:val="00827932"/>
    <w:rPr>
      <w:color w:val="2B579A"/>
      <w:shd w:val="clear" w:color="auto" w:fill="E6E6E6"/>
    </w:rPr>
  </w:style>
  <w:style w:type="paragraph" w:styleId="ListBullet2">
    <w:name w:val="List Bullet 2"/>
    <w:basedOn w:val="Normal"/>
    <w:uiPriority w:val="99"/>
    <w:unhideWhenUsed/>
    <w:rsid w:val="00B12836"/>
    <w:pPr>
      <w:numPr>
        <w:numId w:val="3"/>
      </w:numPr>
      <w:spacing w:before="120" w:after="120" w:line="259" w:lineRule="auto"/>
    </w:pPr>
  </w:style>
  <w:style w:type="paragraph" w:styleId="BodyTextIndent2">
    <w:name w:val="Body Text Indent 2"/>
    <w:basedOn w:val="Normal"/>
    <w:link w:val="BodyTextIndent2Char"/>
    <w:uiPriority w:val="99"/>
    <w:unhideWhenUsed/>
    <w:rsid w:val="000C34CE"/>
    <w:pPr>
      <w:spacing w:before="120" w:after="120" w:line="259" w:lineRule="auto"/>
      <w:ind w:left="2160" w:firstLine="0"/>
    </w:pPr>
  </w:style>
  <w:style w:type="character" w:customStyle="1" w:styleId="BodyTextIndent2Char">
    <w:name w:val="Body Text Indent 2 Char"/>
    <w:basedOn w:val="DefaultParagraphFont"/>
    <w:link w:val="BodyTextIndent2"/>
    <w:uiPriority w:val="99"/>
    <w:rsid w:val="000C34CE"/>
    <w:rPr>
      <w:rFonts w:ascii="Arial" w:eastAsia="Arial" w:hAnsi="Arial" w:cs="Arial"/>
      <w:color w:val="000000"/>
    </w:rPr>
  </w:style>
  <w:style w:type="paragraph" w:styleId="NormalWeb">
    <w:name w:val="Normal (Web)"/>
    <w:basedOn w:val="Normal"/>
    <w:uiPriority w:val="99"/>
    <w:semiHidden/>
    <w:unhideWhenUsed/>
    <w:rsid w:val="00EA271D"/>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customStyle="1" w:styleId="Important">
    <w:name w:val="Important"/>
    <w:basedOn w:val="BodyText"/>
    <w:qFormat/>
    <w:rsid w:val="006B18FD"/>
    <w:rPr>
      <w:sz w:val="18"/>
    </w:rPr>
  </w:style>
  <w:style w:type="table" w:styleId="TableGrid0">
    <w:name w:val="Table Grid"/>
    <w:basedOn w:val="TableNormal"/>
    <w:uiPriority w:val="39"/>
    <w:rsid w:val="00C93C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BodyText"/>
    <w:qFormat/>
    <w:rsid w:val="003540E6"/>
    <w:pPr>
      <w:ind w:left="0"/>
    </w:pPr>
    <w:rPr>
      <w:b/>
      <w:sz w:val="20"/>
    </w:rPr>
  </w:style>
  <w:style w:type="paragraph" w:customStyle="1" w:styleId="Tablebullet">
    <w:name w:val="Table bullet"/>
    <w:basedOn w:val="ListBullet"/>
    <w:qFormat/>
    <w:rsid w:val="003540E6"/>
    <w:pPr>
      <w:ind w:left="360"/>
    </w:pPr>
  </w:style>
  <w:style w:type="character" w:styleId="Emphasis">
    <w:name w:val="Emphasis"/>
    <w:basedOn w:val="DefaultParagraphFont"/>
    <w:uiPriority w:val="20"/>
    <w:qFormat/>
    <w:rsid w:val="004D6F06"/>
    <w:rPr>
      <w:i/>
      <w:iCs/>
    </w:rPr>
  </w:style>
  <w:style w:type="paragraph" w:customStyle="1" w:styleId="BodyBold">
    <w:name w:val="Body Bold"/>
    <w:basedOn w:val="Heading2"/>
    <w:link w:val="BodyBoldChar"/>
    <w:qFormat/>
    <w:rsid w:val="00914320"/>
    <w:pPr>
      <w:numPr>
        <w:numId w:val="13"/>
      </w:numPr>
      <w:tabs>
        <w:tab w:val="left" w:pos="1440"/>
      </w:tabs>
      <w:spacing w:before="240"/>
      <w:ind w:left="1440" w:hanging="720"/>
    </w:pPr>
    <w:rPr>
      <w:sz w:val="24"/>
    </w:rPr>
  </w:style>
  <w:style w:type="character" w:customStyle="1" w:styleId="question2">
    <w:name w:val="question2"/>
    <w:basedOn w:val="DefaultParagraphFont"/>
    <w:rsid w:val="006F6B0D"/>
  </w:style>
  <w:style w:type="character" w:customStyle="1" w:styleId="BodyBoldChar">
    <w:name w:val="Body Bold Char"/>
    <w:basedOn w:val="Heading2Char"/>
    <w:link w:val="BodyBold"/>
    <w:rsid w:val="00914320"/>
    <w:rPr>
      <w:rFonts w:ascii="Segoe UI" w:eastAsia="Arial" w:hAnsi="Segoe UI" w:cs="Arial"/>
      <w:b/>
      <w:color w:val="171717" w:themeColor="background2" w:themeShade="1A"/>
      <w:sz w:val="24"/>
    </w:rPr>
  </w:style>
  <w:style w:type="paragraph" w:customStyle="1" w:styleId="warning">
    <w:name w:val="warning"/>
    <w:basedOn w:val="BodyText"/>
    <w:qFormat/>
    <w:rsid w:val="00F0155E"/>
    <w:pPr>
      <w:spacing w:before="240"/>
    </w:pPr>
    <w:rPr>
      <w:i/>
    </w:rPr>
  </w:style>
  <w:style w:type="character" w:styleId="FollowedHyperlink">
    <w:name w:val="FollowedHyperlink"/>
    <w:basedOn w:val="DefaultParagraphFont"/>
    <w:uiPriority w:val="99"/>
    <w:semiHidden/>
    <w:unhideWhenUsed/>
    <w:rsid w:val="00224376"/>
    <w:rPr>
      <w:color w:val="954F72" w:themeColor="followedHyperlink"/>
      <w:u w:val="single"/>
    </w:rPr>
  </w:style>
  <w:style w:type="paragraph" w:customStyle="1" w:styleId="listnum2">
    <w:name w:val="list num 2"/>
    <w:basedOn w:val="Listnum"/>
    <w:link w:val="listnum2Char"/>
    <w:qFormat/>
    <w:rsid w:val="00D515C7"/>
    <w:pPr>
      <w:numPr>
        <w:numId w:val="20"/>
      </w:numPr>
    </w:pPr>
  </w:style>
  <w:style w:type="paragraph" w:styleId="IntenseQuote">
    <w:name w:val="Intense Quote"/>
    <w:basedOn w:val="Normal"/>
    <w:next w:val="Normal"/>
    <w:link w:val="IntenseQuoteChar"/>
    <w:uiPriority w:val="30"/>
    <w:qFormat/>
    <w:rsid w:val="00270D9F"/>
    <w:pPr>
      <w:pBdr>
        <w:top w:val="single" w:sz="4" w:space="4" w:color="4472C4" w:themeColor="accent1"/>
        <w:bottom w:val="single" w:sz="4" w:space="4" w:color="4472C4" w:themeColor="accent1"/>
      </w:pBdr>
      <w:spacing w:before="120" w:after="120" w:line="240" w:lineRule="auto"/>
      <w:ind w:left="1440" w:firstLine="0"/>
    </w:pPr>
    <w:rPr>
      <w:i/>
      <w:iCs/>
      <w:color w:val="auto"/>
      <w:sz w:val="20"/>
    </w:rPr>
  </w:style>
  <w:style w:type="character" w:customStyle="1" w:styleId="ListnumChar">
    <w:name w:val="List num Char"/>
    <w:basedOn w:val="BodyTextChar"/>
    <w:link w:val="Listnum"/>
    <w:rsid w:val="00D515C7"/>
    <w:rPr>
      <w:rFonts w:ascii="Arial" w:eastAsia="Arial" w:hAnsi="Arial" w:cs="Arial"/>
      <w:color w:val="000000"/>
    </w:rPr>
  </w:style>
  <w:style w:type="character" w:customStyle="1" w:styleId="listnum2Char">
    <w:name w:val="list num 2 Char"/>
    <w:basedOn w:val="ListnumChar"/>
    <w:link w:val="listnum2"/>
    <w:rsid w:val="00D515C7"/>
    <w:rPr>
      <w:rFonts w:ascii="Arial" w:eastAsia="Arial" w:hAnsi="Arial" w:cs="Arial"/>
      <w:color w:val="000000"/>
    </w:rPr>
  </w:style>
  <w:style w:type="character" w:customStyle="1" w:styleId="IntenseQuoteChar">
    <w:name w:val="Intense Quote Char"/>
    <w:basedOn w:val="DefaultParagraphFont"/>
    <w:link w:val="IntenseQuote"/>
    <w:uiPriority w:val="30"/>
    <w:rsid w:val="00270D9F"/>
    <w:rPr>
      <w:rFonts w:ascii="Arial" w:eastAsia="Arial" w:hAnsi="Arial" w:cs="Arial"/>
      <w:i/>
      <w:iCs/>
      <w:sz w:val="20"/>
    </w:rPr>
  </w:style>
  <w:style w:type="paragraph" w:customStyle="1" w:styleId="Tablebody">
    <w:name w:val="Table body"/>
    <w:basedOn w:val="BodyText"/>
    <w:qFormat/>
    <w:rsid w:val="00FC54B4"/>
    <w:pPr>
      <w:spacing w:before="80" w:after="80"/>
      <w:ind w:left="0"/>
    </w:pPr>
    <w:rPr>
      <w:sz w:val="20"/>
      <w:szCs w:val="20"/>
    </w:rPr>
  </w:style>
  <w:style w:type="paragraph" w:styleId="ListParagraph">
    <w:name w:val="List Paragraph"/>
    <w:basedOn w:val="Normal"/>
    <w:uiPriority w:val="34"/>
    <w:qFormat/>
    <w:rsid w:val="00C05719"/>
    <w:pPr>
      <w:ind w:left="720"/>
      <w:contextualSpacing/>
    </w:pPr>
  </w:style>
  <w:style w:type="character" w:styleId="UnresolvedMention">
    <w:name w:val="Unresolved Mention"/>
    <w:basedOn w:val="DefaultParagraphFont"/>
    <w:uiPriority w:val="99"/>
    <w:semiHidden/>
    <w:unhideWhenUsed/>
    <w:rsid w:val="00FD708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362266">
      <w:bodyDiv w:val="1"/>
      <w:marLeft w:val="0"/>
      <w:marRight w:val="0"/>
      <w:marTop w:val="0"/>
      <w:marBottom w:val="0"/>
      <w:divBdr>
        <w:top w:val="none" w:sz="0" w:space="0" w:color="auto"/>
        <w:left w:val="none" w:sz="0" w:space="0" w:color="auto"/>
        <w:bottom w:val="none" w:sz="0" w:space="0" w:color="auto"/>
        <w:right w:val="none" w:sz="0" w:space="0" w:color="auto"/>
      </w:divBdr>
    </w:div>
    <w:div w:id="89086122">
      <w:bodyDiv w:val="1"/>
      <w:marLeft w:val="0"/>
      <w:marRight w:val="0"/>
      <w:marTop w:val="0"/>
      <w:marBottom w:val="0"/>
      <w:divBdr>
        <w:top w:val="none" w:sz="0" w:space="0" w:color="auto"/>
        <w:left w:val="none" w:sz="0" w:space="0" w:color="auto"/>
        <w:bottom w:val="none" w:sz="0" w:space="0" w:color="auto"/>
        <w:right w:val="none" w:sz="0" w:space="0" w:color="auto"/>
      </w:divBdr>
    </w:div>
    <w:div w:id="189030522">
      <w:bodyDiv w:val="1"/>
      <w:marLeft w:val="0"/>
      <w:marRight w:val="0"/>
      <w:marTop w:val="0"/>
      <w:marBottom w:val="0"/>
      <w:divBdr>
        <w:top w:val="none" w:sz="0" w:space="0" w:color="auto"/>
        <w:left w:val="none" w:sz="0" w:space="0" w:color="auto"/>
        <w:bottom w:val="none" w:sz="0" w:space="0" w:color="auto"/>
        <w:right w:val="none" w:sz="0" w:space="0" w:color="auto"/>
      </w:divBdr>
    </w:div>
    <w:div w:id="567572482">
      <w:bodyDiv w:val="1"/>
      <w:marLeft w:val="0"/>
      <w:marRight w:val="0"/>
      <w:marTop w:val="0"/>
      <w:marBottom w:val="0"/>
      <w:divBdr>
        <w:top w:val="none" w:sz="0" w:space="0" w:color="auto"/>
        <w:left w:val="none" w:sz="0" w:space="0" w:color="auto"/>
        <w:bottom w:val="none" w:sz="0" w:space="0" w:color="auto"/>
        <w:right w:val="none" w:sz="0" w:space="0" w:color="auto"/>
      </w:divBdr>
      <w:divsChild>
        <w:div w:id="295918788">
          <w:marLeft w:val="0"/>
          <w:marRight w:val="0"/>
          <w:marTop w:val="0"/>
          <w:marBottom w:val="0"/>
          <w:divBdr>
            <w:top w:val="none" w:sz="0" w:space="0" w:color="auto"/>
            <w:left w:val="none" w:sz="0" w:space="0" w:color="auto"/>
            <w:bottom w:val="none" w:sz="0" w:space="0" w:color="auto"/>
            <w:right w:val="none" w:sz="0" w:space="0" w:color="auto"/>
          </w:divBdr>
        </w:div>
      </w:divsChild>
    </w:div>
    <w:div w:id="699235557">
      <w:bodyDiv w:val="1"/>
      <w:marLeft w:val="0"/>
      <w:marRight w:val="0"/>
      <w:marTop w:val="0"/>
      <w:marBottom w:val="0"/>
      <w:divBdr>
        <w:top w:val="none" w:sz="0" w:space="0" w:color="auto"/>
        <w:left w:val="none" w:sz="0" w:space="0" w:color="auto"/>
        <w:bottom w:val="none" w:sz="0" w:space="0" w:color="auto"/>
        <w:right w:val="none" w:sz="0" w:space="0" w:color="auto"/>
      </w:divBdr>
    </w:div>
    <w:div w:id="809247947">
      <w:bodyDiv w:val="1"/>
      <w:marLeft w:val="0"/>
      <w:marRight w:val="0"/>
      <w:marTop w:val="0"/>
      <w:marBottom w:val="0"/>
      <w:divBdr>
        <w:top w:val="none" w:sz="0" w:space="0" w:color="auto"/>
        <w:left w:val="none" w:sz="0" w:space="0" w:color="auto"/>
        <w:bottom w:val="none" w:sz="0" w:space="0" w:color="auto"/>
        <w:right w:val="none" w:sz="0" w:space="0" w:color="auto"/>
      </w:divBdr>
    </w:div>
    <w:div w:id="1176455341">
      <w:bodyDiv w:val="1"/>
      <w:marLeft w:val="0"/>
      <w:marRight w:val="0"/>
      <w:marTop w:val="0"/>
      <w:marBottom w:val="0"/>
      <w:divBdr>
        <w:top w:val="none" w:sz="0" w:space="0" w:color="auto"/>
        <w:left w:val="none" w:sz="0" w:space="0" w:color="auto"/>
        <w:bottom w:val="none" w:sz="0" w:space="0" w:color="auto"/>
        <w:right w:val="none" w:sz="0" w:space="0" w:color="auto"/>
      </w:divBdr>
    </w:div>
    <w:div w:id="1617716281">
      <w:bodyDiv w:val="1"/>
      <w:marLeft w:val="0"/>
      <w:marRight w:val="0"/>
      <w:marTop w:val="0"/>
      <w:marBottom w:val="0"/>
      <w:divBdr>
        <w:top w:val="none" w:sz="0" w:space="0" w:color="auto"/>
        <w:left w:val="none" w:sz="0" w:space="0" w:color="auto"/>
        <w:bottom w:val="none" w:sz="0" w:space="0" w:color="auto"/>
        <w:right w:val="none" w:sz="0" w:space="0" w:color="auto"/>
      </w:divBdr>
      <w:divsChild>
        <w:div w:id="1080054525">
          <w:marLeft w:val="0"/>
          <w:marRight w:val="0"/>
          <w:marTop w:val="0"/>
          <w:marBottom w:val="0"/>
          <w:divBdr>
            <w:top w:val="none" w:sz="0" w:space="0" w:color="auto"/>
            <w:left w:val="none" w:sz="0" w:space="0" w:color="auto"/>
            <w:bottom w:val="none" w:sz="0" w:space="0" w:color="auto"/>
            <w:right w:val="none" w:sz="0" w:space="0" w:color="auto"/>
          </w:divBdr>
          <w:divsChild>
            <w:div w:id="1679966611">
              <w:marLeft w:val="0"/>
              <w:marRight w:val="0"/>
              <w:marTop w:val="0"/>
              <w:marBottom w:val="0"/>
              <w:divBdr>
                <w:top w:val="none" w:sz="0" w:space="0" w:color="auto"/>
                <w:left w:val="none" w:sz="0" w:space="0" w:color="auto"/>
                <w:bottom w:val="none" w:sz="0" w:space="0" w:color="auto"/>
                <w:right w:val="none" w:sz="0" w:space="0" w:color="auto"/>
              </w:divBdr>
              <w:divsChild>
                <w:div w:id="1702703847">
                  <w:marLeft w:val="0"/>
                  <w:marRight w:val="0"/>
                  <w:marTop w:val="0"/>
                  <w:marBottom w:val="0"/>
                  <w:divBdr>
                    <w:top w:val="none" w:sz="0" w:space="0" w:color="auto"/>
                    <w:left w:val="none" w:sz="0" w:space="0" w:color="auto"/>
                    <w:bottom w:val="none" w:sz="0" w:space="0" w:color="auto"/>
                    <w:right w:val="none" w:sz="0" w:space="0" w:color="auto"/>
                  </w:divBdr>
                  <w:divsChild>
                    <w:div w:id="25325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support.wdc.com/knowledgebase/answer.aspx?ID=18946&amp;lang=en" TargetMode="External"/><Relationship Id="rId26" Type="http://schemas.openxmlformats.org/officeDocument/2006/relationships/hyperlink" Target="http://mycloud.com/" TargetMode="External"/><Relationship Id="rId39" Type="http://schemas.openxmlformats.org/officeDocument/2006/relationships/hyperlink" Target="https://support.wdc.com/knowledgebase/answer.aspx?ID=20412&amp;s=" TargetMode="External"/><Relationship Id="rId21" Type="http://schemas.openxmlformats.org/officeDocument/2006/relationships/hyperlink" Target="https://home.mycloud.com/users/new" TargetMode="External"/><Relationship Id="rId34" Type="http://schemas.openxmlformats.org/officeDocument/2006/relationships/hyperlink" Target="https://support.wdc.com/knowledgebase/answer.aspx?h=p1&amp;ID=20491&amp;lang=en&amp;p=1101" TargetMode="External"/><Relationship Id="rId42" Type="http://schemas.openxmlformats.org/officeDocument/2006/relationships/hyperlink" Target="http://mycloud.com/" TargetMode="External"/><Relationship Id="rId47" Type="http://schemas.openxmlformats.org/officeDocument/2006/relationships/footer" Target="footer5.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upport.wdc.com/downloads.aspx?p=283&amp;amp;lang=en" TargetMode="External"/><Relationship Id="rId29" Type="http://schemas.openxmlformats.org/officeDocument/2006/relationships/hyperlink" Target="https://support.wdc.com/knowledgebase/answer.aspx?ID=18895&amp;lang=en" TargetMode="External"/><Relationship Id="rId11" Type="http://schemas.openxmlformats.org/officeDocument/2006/relationships/footer" Target="footer1.xml"/><Relationship Id="rId24" Type="http://schemas.openxmlformats.org/officeDocument/2006/relationships/hyperlink" Target="https://support.wdc.com/knowledgebase/answer.aspx?ID=20574&amp;s=" TargetMode="External"/><Relationship Id="rId32" Type="http://schemas.openxmlformats.org/officeDocument/2006/relationships/hyperlink" Target="https://support.wdc.com/knowledgebase/answer.aspx?ID=19061&amp;lang=en" TargetMode="External"/><Relationship Id="rId37" Type="http://schemas.openxmlformats.org/officeDocument/2006/relationships/hyperlink" Target="https://support.wdc.com/knowledgebase/answer.aspx?ID=20685&amp;s=" TargetMode="External"/><Relationship Id="rId40" Type="http://schemas.openxmlformats.org/officeDocument/2006/relationships/hyperlink" Target="http://mycloud.com/" TargetMode="External"/><Relationship Id="rId45"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yperlink" Target="http://mycloud.com/" TargetMode="External"/><Relationship Id="rId23" Type="http://schemas.openxmlformats.org/officeDocument/2006/relationships/image" Target="media/image4.png"/><Relationship Id="rId28" Type="http://schemas.openxmlformats.org/officeDocument/2006/relationships/hyperlink" Target="https://support.wdc.com/knowledgebase/answer.aspx?ID=18896&amp;s=" TargetMode="External"/><Relationship Id="rId36" Type="http://schemas.openxmlformats.org/officeDocument/2006/relationships/hyperlink" Target="https://support.wdc.com/knowledgebase/answer.aspx?ID=20392" TargetMode="External"/><Relationship Id="rId49" Type="http://schemas.openxmlformats.org/officeDocument/2006/relationships/footer" Target="footer6.xml"/><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hyperlink" Target="https://home.mycloud.com/users/new" TargetMode="External"/><Relationship Id="rId44"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mycloud.com/" TargetMode="External"/><Relationship Id="rId27" Type="http://schemas.openxmlformats.org/officeDocument/2006/relationships/hyperlink" Target="https://support.wdc.com/knowledgebase/answer.aspx?ID=19588&amp;lang=en&amp;lang=en" TargetMode="External"/><Relationship Id="rId30" Type="http://schemas.openxmlformats.org/officeDocument/2006/relationships/hyperlink" Target="https://support.wdc.com/knowledgebase/answer.aspx?ID=18969&amp;s=" TargetMode="External"/><Relationship Id="rId35" Type="http://schemas.openxmlformats.org/officeDocument/2006/relationships/hyperlink" Target="https://support.wdc.com/knowledgebase/answer.aspx?ID=19031&amp;s=" TargetMode="External"/><Relationship Id="rId43" Type="http://schemas.openxmlformats.org/officeDocument/2006/relationships/hyperlink" Target="https://support.wdc.com/knowledgebase/answer.aspx?ID=19597&amp;lang=en" TargetMode="External"/><Relationship Id="rId48" Type="http://schemas.openxmlformats.org/officeDocument/2006/relationships/header" Target="header6.xml"/><Relationship Id="rId8" Type="http://schemas.openxmlformats.org/officeDocument/2006/relationships/image" Target="media/image1.jp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support.wdc.com/knowledgebase/answer.aspx?ID=18573" TargetMode="External"/><Relationship Id="rId25" Type="http://schemas.openxmlformats.org/officeDocument/2006/relationships/hyperlink" Target="http://mycloud.com/" TargetMode="External"/><Relationship Id="rId33" Type="http://schemas.openxmlformats.org/officeDocument/2006/relationships/hyperlink" Target="https://support.wdc.com/knowledgebase/answer.aspx?ID=18937&amp;s=" TargetMode="External"/><Relationship Id="rId38" Type="http://schemas.openxmlformats.org/officeDocument/2006/relationships/hyperlink" Target="http://mycloud.com/" TargetMode="External"/><Relationship Id="rId46" Type="http://schemas.openxmlformats.org/officeDocument/2006/relationships/footer" Target="footer4.xml"/><Relationship Id="rId20" Type="http://schemas.openxmlformats.org/officeDocument/2006/relationships/image" Target="media/image3.png"/><Relationship Id="rId41" Type="http://schemas.openxmlformats.org/officeDocument/2006/relationships/hyperlink" Target="https://support.wdc.com/knowledgebase/answer.aspx?ID=18096&amp;s="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476F32-4B1D-994B-9B1D-BBDC215A6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3841</Words>
  <Characters>2189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Proposal for Developer Portal</vt:lpstr>
    </vt:vector>
  </TitlesOfParts>
  <Company/>
  <LinksUpToDate>false</LinksUpToDate>
  <CharactersWithSpaces>25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for Developer Portal</dc:title>
  <dc:subject>WDBACW0030HBK 
  WDBACW0020HBK 
  WDBACW0010HBK 
  WDBAAF0020HBK 
  WDBAAF0015HBK 
  WDBAAF0010HBK 
  WDBAAF7500EBK 
  WDBAAF6400EBK 
  WDBAAF5000EBK</dc:subject>
  <dc:creator>Hardeep Kaur</dc:creator>
  <cp:keywords/>
  <cp:lastModifiedBy>Vidisha Raj</cp:lastModifiedBy>
  <cp:revision>3</cp:revision>
  <dcterms:created xsi:type="dcterms:W3CDTF">2018-02-25T05:29:00Z</dcterms:created>
  <dcterms:modified xsi:type="dcterms:W3CDTF">2018-02-25T05:31:00Z</dcterms:modified>
</cp:coreProperties>
</file>